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65E8F" w14:textId="77777777" w:rsidR="00BF46F2" w:rsidRPr="00501868" w:rsidRDefault="00BF46F2" w:rsidP="00BF46F2">
      <w:pPr>
        <w:jc w:val="center"/>
        <w:rPr>
          <w:rFonts w:ascii="Times New Roman" w:hAnsi="Times New Roman"/>
          <w:b/>
          <w:bCs/>
          <w:sz w:val="32"/>
          <w:szCs w:val="32"/>
          <w:cs/>
        </w:rPr>
      </w:pPr>
    </w:p>
    <w:p w14:paraId="746AF7BA" w14:textId="77777777" w:rsidR="00392A8E" w:rsidRDefault="00392A8E" w:rsidP="0051590C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16A48083" w14:textId="068D43B4" w:rsidR="005B3DFE" w:rsidRDefault="00D75015" w:rsidP="00D7501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354B4">
        <w:rPr>
          <w:noProof/>
          <w:sz w:val="24"/>
          <w:szCs w:val="24"/>
        </w:rPr>
        <w:drawing>
          <wp:inline distT="0" distB="0" distL="0" distR="0" wp14:anchorId="0EF47ADE" wp14:editId="541A469A">
            <wp:extent cx="3441889" cy="1318260"/>
            <wp:effectExtent l="0" t="0" r="0" b="0"/>
            <wp:docPr id="1794215029" name="รูปภาพ 24" descr="à¸à¸¥à¸à¸²à¸£à¸à¹à¸à¸«à¸²à¸£à¸¹à¸à¸ à¸²à¸à¸ªà¸³à¸«à¸£à¸±à¸ ca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889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39C6" w14:textId="77777777" w:rsidR="00392A8E" w:rsidRPr="00135458" w:rsidRDefault="00392A8E" w:rsidP="00392A8E">
      <w:pPr>
        <w:spacing w:after="0"/>
        <w:jc w:val="center"/>
        <w:rPr>
          <w:rFonts w:ascii="Times New Roman" w:hAnsi="Times New Roman" w:cs="Times New Roman"/>
        </w:rPr>
      </w:pPr>
    </w:p>
    <w:p w14:paraId="2C072E08" w14:textId="77777777" w:rsidR="00392A8E" w:rsidRPr="007E0DAD" w:rsidRDefault="00392A8E" w:rsidP="00392A8E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 w:rsidRPr="000354B4">
        <w:rPr>
          <w:rFonts w:ascii="Times New Roman" w:eastAsia="Arial" w:hAnsi="Times New Roman" w:cs="Times New Roman"/>
          <w:b/>
          <w:bCs/>
          <w:sz w:val="32"/>
          <w:szCs w:val="32"/>
        </w:rPr>
        <w:t>Elephant Learn</w:t>
      </w:r>
    </w:p>
    <w:p w14:paraId="2A7DBF3A" w14:textId="77777777" w:rsidR="00392A8E" w:rsidRPr="000354B4" w:rsidRDefault="00392A8E" w:rsidP="00392A8E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>
        <w:rPr>
          <w:rFonts w:ascii="Times New Roman" w:eastAsia="Arial" w:hAnsi="Times New Roman" w:cs="Times New Roman"/>
          <w:b/>
          <w:bCs/>
          <w:sz w:val="32"/>
          <w:szCs w:val="32"/>
        </w:rPr>
        <w:t>A sentimental analysis system for Thai stock market</w:t>
      </w:r>
    </w:p>
    <w:p w14:paraId="351DD123" w14:textId="39008C46" w:rsidR="00392A8E" w:rsidRPr="00C54300" w:rsidRDefault="004920A3" w:rsidP="00392A8E">
      <w:pPr>
        <w:spacing w:after="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est Plan</w:t>
      </w:r>
    </w:p>
    <w:p w14:paraId="53ED06FA" w14:textId="77777777" w:rsidR="00392A8E" w:rsidRDefault="00392A8E" w:rsidP="00392A8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73187CD" w14:textId="77777777" w:rsidR="00392A8E" w:rsidRDefault="00392A8E" w:rsidP="00392A8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339B4A" w14:textId="77777777" w:rsidR="00392A8E" w:rsidRPr="000354B4" w:rsidRDefault="00392A8E" w:rsidP="00392A8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54B4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0D93B3A" w14:textId="77777777" w:rsidR="00392A8E" w:rsidRPr="000354B4" w:rsidRDefault="00392A8E" w:rsidP="00392A8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C1F5A3" w14:textId="77777777" w:rsidR="00392A8E" w:rsidRPr="000354B4" w:rsidRDefault="00392A8E" w:rsidP="00392A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hAnsi="Times New Roman" w:cs="Times New Roman"/>
          <w:sz w:val="24"/>
          <w:szCs w:val="24"/>
        </w:rPr>
        <w:t>By</w:t>
      </w:r>
    </w:p>
    <w:p w14:paraId="53F958B0" w14:textId="77777777" w:rsidR="00392A8E" w:rsidRPr="000354B4" w:rsidRDefault="00392A8E" w:rsidP="00392A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Pakarat Matmarurat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022</w:t>
      </w:r>
    </w:p>
    <w:p w14:paraId="1FCC360D" w14:textId="77777777" w:rsidR="00392A8E" w:rsidRPr="000354B4" w:rsidRDefault="00392A8E" w:rsidP="00392A8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>Chamnol Yin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519</w:t>
      </w:r>
    </w:p>
    <w:p w14:paraId="78424997" w14:textId="77777777" w:rsidR="00392A8E" w:rsidRDefault="00392A8E" w:rsidP="00392A8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0E20E4" w14:textId="77777777" w:rsidR="00392A8E" w:rsidRDefault="00392A8E" w:rsidP="00392A8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108833" w14:textId="77777777" w:rsidR="00392A8E" w:rsidRDefault="00392A8E" w:rsidP="00392A8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C45B6EF" w14:textId="77777777" w:rsidR="00392A8E" w:rsidRPr="000354B4" w:rsidRDefault="00392A8E" w:rsidP="00392A8E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987E7B0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br/>
      </w:r>
      <w:r w:rsidRPr="000354B4">
        <w:rPr>
          <w:rFonts w:ascii="Times New Roman" w:eastAsia="Times New Roman" w:hAnsi="Times New Roman" w:cs="Times New Roman"/>
          <w:sz w:val="24"/>
          <w:szCs w:val="24"/>
        </w:rPr>
        <w:br/>
        <w:t xml:space="preserve">Department of Software Engineering </w:t>
      </w:r>
    </w:p>
    <w:p w14:paraId="0DCFFDF8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ollege of Arts, Media and Technology </w:t>
      </w:r>
    </w:p>
    <w:p w14:paraId="7F4EBAF4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hiang Mai University </w:t>
      </w:r>
    </w:p>
    <w:p w14:paraId="0A6714C3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F942288" w14:textId="77777777" w:rsidR="00392A8E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0FD7CE4" w14:textId="77777777" w:rsidR="00392A8E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AD2D96" w14:textId="77777777" w:rsidR="00392A8E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BACFDF" w14:textId="77777777" w:rsidR="00392A8E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EC58BEF" w14:textId="77777777" w:rsidR="00392A8E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B961536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6FDA9B1" w14:textId="77777777" w:rsidR="001B2954" w:rsidRPr="000354B4" w:rsidRDefault="001B2954" w:rsidP="001B29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Project Advisor </w:t>
      </w:r>
    </w:p>
    <w:p w14:paraId="0C63C79E" w14:textId="77777777" w:rsidR="001B2954" w:rsidRPr="000354B4" w:rsidRDefault="001B2954" w:rsidP="001B29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EDA37B" w14:textId="77777777" w:rsidR="001B2954" w:rsidRPr="000354B4" w:rsidRDefault="001B2954" w:rsidP="001B29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 </w:t>
      </w:r>
    </w:p>
    <w:p w14:paraId="39A59088" w14:textId="77777777" w:rsidR="001B2954" w:rsidRPr="000354B4" w:rsidRDefault="001B2954" w:rsidP="001B29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r.</w:t>
      </w:r>
      <w:r w:rsidRPr="000354B4">
        <w:rPr>
          <w:rFonts w:ascii="Times New Roman" w:hAnsi="Times New Roman" w:cs="Times New Roman"/>
          <w:sz w:val="24"/>
          <w:szCs w:val="24"/>
        </w:rPr>
        <w:t>Pree</w:t>
      </w:r>
      <w:proofErr w:type="spell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1FA68C26" w14:textId="77777777" w:rsidR="001B2954" w:rsidRPr="000354B4" w:rsidRDefault="001B2954" w:rsidP="001B2954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74780613" w14:textId="77777777" w:rsidR="00392A8E" w:rsidRPr="000354B4" w:rsidRDefault="00392A8E" w:rsidP="00392A8E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3B8E0F7F" w14:textId="77777777" w:rsidR="00392A8E" w:rsidRPr="000354B4" w:rsidRDefault="00392A8E" w:rsidP="00392A8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49F2FE8" w14:textId="0CD3A04A" w:rsidR="00376972" w:rsidRPr="001B2954" w:rsidRDefault="00376972" w:rsidP="00376972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7F0516">
        <w:rPr>
          <w:rFonts w:ascii="Times New Roman" w:hAnsi="Times New Roman" w:cs="Times New Roman"/>
          <w:b/>
          <w:bCs/>
          <w:sz w:val="32"/>
          <w:szCs w:val="32"/>
        </w:rPr>
        <w:t>Document History</w:t>
      </w:r>
    </w:p>
    <w:tbl>
      <w:tblPr>
        <w:tblStyle w:val="a3"/>
        <w:tblW w:w="9350" w:type="dxa"/>
        <w:tblLayout w:type="fixed"/>
        <w:tblLook w:val="04A0" w:firstRow="1" w:lastRow="0" w:firstColumn="1" w:lastColumn="0" w:noHBand="0" w:noVBand="1"/>
      </w:tblPr>
      <w:tblGrid>
        <w:gridCol w:w="2263"/>
        <w:gridCol w:w="1701"/>
        <w:gridCol w:w="903"/>
        <w:gridCol w:w="941"/>
        <w:gridCol w:w="1136"/>
        <w:gridCol w:w="1016"/>
        <w:gridCol w:w="1390"/>
      </w:tblGrid>
      <w:tr w:rsidR="009C6084" w:rsidRPr="00AA0404" w14:paraId="4FBABE25" w14:textId="77777777" w:rsidTr="00904BA9">
        <w:tc>
          <w:tcPr>
            <w:tcW w:w="2263" w:type="dxa"/>
            <w:shd w:val="clear" w:color="auto" w:fill="E7E6E6" w:themeFill="background2"/>
          </w:tcPr>
          <w:p w14:paraId="660E0F68" w14:textId="433AB92A" w:rsidR="009C6084" w:rsidRPr="00AA0404" w:rsidRDefault="00EF7961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>
              <w:rPr>
                <w:rFonts w:ascii="Times New Roman" w:hAnsi="Times New Roman" w:cs="Times New Roman"/>
                <w:b/>
                <w:bCs/>
                <w:lang w:bidi="th-TH"/>
              </w:rPr>
              <w:t>History</w:t>
            </w:r>
          </w:p>
        </w:tc>
        <w:tc>
          <w:tcPr>
            <w:tcW w:w="1701" w:type="dxa"/>
            <w:shd w:val="clear" w:color="auto" w:fill="E7E6E6" w:themeFill="background2"/>
          </w:tcPr>
          <w:p w14:paraId="4471F43A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Version</w:t>
            </w:r>
          </w:p>
        </w:tc>
        <w:tc>
          <w:tcPr>
            <w:tcW w:w="903" w:type="dxa"/>
            <w:shd w:val="clear" w:color="auto" w:fill="E7E6E6" w:themeFill="background2"/>
          </w:tcPr>
          <w:p w14:paraId="62B3410A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status</w:t>
            </w:r>
          </w:p>
        </w:tc>
        <w:tc>
          <w:tcPr>
            <w:tcW w:w="941" w:type="dxa"/>
            <w:shd w:val="clear" w:color="auto" w:fill="E7E6E6" w:themeFill="background2"/>
          </w:tcPr>
          <w:p w14:paraId="11D31306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Date</w:t>
            </w:r>
          </w:p>
        </w:tc>
        <w:tc>
          <w:tcPr>
            <w:tcW w:w="1136" w:type="dxa"/>
            <w:shd w:val="clear" w:color="auto" w:fill="E7E6E6" w:themeFill="background2"/>
          </w:tcPr>
          <w:p w14:paraId="698D805A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Viewable</w:t>
            </w:r>
          </w:p>
        </w:tc>
        <w:tc>
          <w:tcPr>
            <w:tcW w:w="1016" w:type="dxa"/>
            <w:shd w:val="clear" w:color="auto" w:fill="E7E6E6" w:themeFill="background2"/>
          </w:tcPr>
          <w:p w14:paraId="7481FF38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Editable</w:t>
            </w:r>
          </w:p>
        </w:tc>
        <w:tc>
          <w:tcPr>
            <w:tcW w:w="1390" w:type="dxa"/>
            <w:shd w:val="clear" w:color="auto" w:fill="E7E6E6" w:themeFill="background2"/>
          </w:tcPr>
          <w:p w14:paraId="3A28F138" w14:textId="77777777" w:rsidR="009C6084" w:rsidRPr="00AA0404" w:rsidRDefault="009C6084" w:rsidP="00752F0C">
            <w:pPr>
              <w:jc w:val="center"/>
              <w:rPr>
                <w:rFonts w:ascii="Times New Roman" w:hAnsi="Times New Roman" w:cs="Times New Roman"/>
                <w:b/>
                <w:bCs/>
                <w:lang w:bidi="th-TH"/>
              </w:rPr>
            </w:pPr>
            <w:r w:rsidRPr="00AA0404">
              <w:rPr>
                <w:rFonts w:ascii="Times New Roman" w:hAnsi="Times New Roman" w:cs="Times New Roman"/>
                <w:b/>
                <w:bCs/>
                <w:lang w:bidi="th-TH"/>
              </w:rPr>
              <w:t>Responsible</w:t>
            </w:r>
          </w:p>
        </w:tc>
      </w:tr>
      <w:tr w:rsidR="009C6084" w:rsidRPr="00135458" w14:paraId="4705E1C0" w14:textId="77777777" w:rsidTr="00904BA9">
        <w:tc>
          <w:tcPr>
            <w:tcW w:w="2263" w:type="dxa"/>
          </w:tcPr>
          <w:p w14:paraId="4A1D7240" w14:textId="77777777" w:rsidR="009C6084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 xml:space="preserve">Add Chapter </w:t>
            </w:r>
            <w:r>
              <w:rPr>
                <w:rFonts w:ascii="Times New Roman" w:hAnsi="Times New Roman" w:cs="Times New Roman"/>
                <w:lang w:bidi="th-TH"/>
              </w:rPr>
              <w:t>I</w:t>
            </w:r>
          </w:p>
          <w:p w14:paraId="2DF119CC" w14:textId="5A5C5691" w:rsidR="009C6084" w:rsidRDefault="00DE5754" w:rsidP="009C6084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lang w:bidi="th-TH"/>
              </w:rPr>
            </w:pPr>
            <w:r>
              <w:rPr>
                <w:rFonts w:ascii="Times New Roman" w:hAnsi="Times New Roman" w:cs="Times New Roman"/>
                <w:lang w:bidi="th-TH"/>
              </w:rPr>
              <w:t>Objective</w:t>
            </w:r>
          </w:p>
          <w:p w14:paraId="629A2420" w14:textId="264CAE4A" w:rsidR="00DE5754" w:rsidRDefault="00DE5754" w:rsidP="009C6084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lang w:bidi="th-TH"/>
              </w:rPr>
            </w:pPr>
            <w:r>
              <w:rPr>
                <w:rFonts w:ascii="Times New Roman" w:hAnsi="Times New Roman" w:cs="Times New Roman"/>
                <w:lang w:bidi="th-TH"/>
              </w:rPr>
              <w:t>Scope</w:t>
            </w:r>
          </w:p>
          <w:p w14:paraId="011419A9" w14:textId="754927E5" w:rsidR="00DE5754" w:rsidRPr="00FE0F17" w:rsidRDefault="00DE5754" w:rsidP="009C6084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  <w:lang w:bidi="th-TH"/>
              </w:rPr>
            </w:pPr>
            <w:r>
              <w:rPr>
                <w:rFonts w:ascii="Times New Roman" w:hAnsi="Times New Roman" w:cs="Times New Roman"/>
                <w:lang w:bidi="th-TH"/>
              </w:rPr>
              <w:t>Acronyms and Definitions</w:t>
            </w:r>
          </w:p>
          <w:p w14:paraId="157774F6" w14:textId="77777777" w:rsidR="009C6084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 xml:space="preserve">Add Chapter </w:t>
            </w:r>
            <w:r>
              <w:rPr>
                <w:rFonts w:ascii="Times New Roman" w:hAnsi="Times New Roman" w:cs="Times New Roman"/>
                <w:lang w:bidi="th-TH"/>
              </w:rPr>
              <w:t>II</w:t>
            </w:r>
          </w:p>
          <w:p w14:paraId="304B3A82" w14:textId="0494A91F" w:rsidR="00DE5754" w:rsidRDefault="00DE5754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 of testing</w:t>
            </w:r>
          </w:p>
          <w:p w14:paraId="746588EF" w14:textId="21FA57E6" w:rsidR="00DE5754" w:rsidRDefault="00DE5754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Duration</w:t>
            </w:r>
          </w:p>
          <w:p w14:paraId="69161C21" w14:textId="351F0251" w:rsidR="00DE5754" w:rsidRDefault="00DE5754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Re</w:t>
            </w:r>
            <w:r w:rsidR="00246EE0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po</w:t>
            </w:r>
            <w:r w:rsidR="00246EE0">
              <w:rPr>
                <w:rFonts w:ascii="Times New Roman" w:hAnsi="Times New Roman" w:cs="Times New Roman"/>
              </w:rPr>
              <w:t>n</w:t>
            </w:r>
            <w:r>
              <w:rPr>
                <w:rFonts w:ascii="Times New Roman" w:hAnsi="Times New Roman" w:cs="Times New Roman"/>
              </w:rPr>
              <w:t>si</w:t>
            </w:r>
            <w:r w:rsidR="00246EE0">
              <w:rPr>
                <w:rFonts w:ascii="Times New Roman" w:hAnsi="Times New Roman" w:cs="Times New Roman"/>
              </w:rPr>
              <w:t>bility</w:t>
            </w:r>
          </w:p>
          <w:p w14:paraId="5AE15658" w14:textId="6FE0023F" w:rsidR="00246EE0" w:rsidRDefault="00246EE0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trategy</w:t>
            </w:r>
          </w:p>
          <w:p w14:paraId="7B9E3704" w14:textId="0331926C" w:rsidR="00246EE0" w:rsidRDefault="00246EE0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</w:t>
            </w:r>
            <w:r w:rsidR="00076D26">
              <w:rPr>
                <w:rFonts w:ascii="Times New Roman" w:hAnsi="Times New Roman" w:cs="Times New Roman"/>
              </w:rPr>
              <w:t xml:space="preserve"> o</w:t>
            </w:r>
            <w:r w:rsidR="00752F0C">
              <w:rPr>
                <w:rFonts w:ascii="Times New Roman" w:hAnsi="Times New Roman" w:cs="Times New Roman"/>
              </w:rPr>
              <w:t>f Testing</w:t>
            </w:r>
          </w:p>
          <w:p w14:paraId="47E1F409" w14:textId="32B65C42" w:rsidR="00752F0C" w:rsidRPr="00DE5754" w:rsidRDefault="00752F0C" w:rsidP="00DE5754">
            <w:pPr>
              <w:pStyle w:val="a4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Environment</w:t>
            </w:r>
          </w:p>
          <w:p w14:paraId="3AD777E7" w14:textId="77777777" w:rsidR="00752F0C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 xml:space="preserve">Add Chapter </w:t>
            </w:r>
            <w:r>
              <w:rPr>
                <w:rFonts w:ascii="Times New Roman" w:hAnsi="Times New Roman" w:cs="Times New Roman"/>
                <w:lang w:bidi="th-TH"/>
              </w:rPr>
              <w:t>III</w:t>
            </w:r>
          </w:p>
          <w:p w14:paraId="128AF76A" w14:textId="77777777" w:rsidR="009C6084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 xml:space="preserve">Add Chapter </w:t>
            </w:r>
            <w:r>
              <w:rPr>
                <w:rFonts w:ascii="Times New Roman" w:hAnsi="Times New Roman" w:cs="Times New Roman"/>
                <w:lang w:bidi="th-TH"/>
              </w:rPr>
              <w:t>IV</w:t>
            </w:r>
          </w:p>
          <w:p w14:paraId="2CB8935A" w14:textId="1FE8B2B6" w:rsidR="009C6084" w:rsidRPr="005F2B61" w:rsidRDefault="009C6084" w:rsidP="00752F0C">
            <w:pPr>
              <w:rPr>
                <w:rFonts w:ascii="Times New Roman" w:hAnsi="Times New Roman"/>
                <w:lang w:bidi="th-TH"/>
              </w:rPr>
            </w:pPr>
          </w:p>
        </w:tc>
        <w:tc>
          <w:tcPr>
            <w:tcW w:w="1701" w:type="dxa"/>
          </w:tcPr>
          <w:p w14:paraId="0BD62680" w14:textId="77777777" w:rsidR="00BC6D5A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proofErr w:type="spellStart"/>
            <w:r w:rsidRPr="00135458">
              <w:rPr>
                <w:rFonts w:ascii="Times New Roman" w:hAnsi="Times New Roman" w:cs="Times New Roman"/>
                <w:lang w:bidi="th-TH"/>
              </w:rPr>
              <w:t>ElephantLearn</w:t>
            </w:r>
            <w:proofErr w:type="spellEnd"/>
            <w:r w:rsidRPr="00135458">
              <w:rPr>
                <w:rFonts w:ascii="Times New Roman" w:hAnsi="Times New Roman" w:cs="Times New Roman"/>
                <w:lang w:bidi="th-TH"/>
              </w:rPr>
              <w:t xml:space="preserve">- </w:t>
            </w:r>
            <w:r w:rsidR="00EB5FFD">
              <w:rPr>
                <w:rFonts w:ascii="Times New Roman" w:hAnsi="Times New Roman" w:cs="Times New Roman"/>
                <w:lang w:bidi="th-TH"/>
              </w:rPr>
              <w:t>TestP</w:t>
            </w:r>
            <w:r>
              <w:rPr>
                <w:rFonts w:ascii="Times New Roman" w:hAnsi="Times New Roman" w:cs="Times New Roman"/>
                <w:lang w:bidi="th-TH"/>
              </w:rPr>
              <w:t>lan</w:t>
            </w:r>
            <w:r w:rsidRPr="00135458">
              <w:rPr>
                <w:rFonts w:ascii="Times New Roman" w:hAnsi="Times New Roman" w:cs="Times New Roman"/>
                <w:lang w:bidi="th-TH"/>
              </w:rPr>
              <w:t>_v0.1</w:t>
            </w:r>
          </w:p>
          <w:p w14:paraId="3FF9B9F0" w14:textId="706272AC" w:rsidR="009C6084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.docx</w:t>
            </w:r>
          </w:p>
          <w:p w14:paraId="6A5F08A6" w14:textId="77777777" w:rsidR="009C6084" w:rsidRPr="00135458" w:rsidRDefault="009C6084" w:rsidP="00752F0C">
            <w:pPr>
              <w:rPr>
                <w:rFonts w:ascii="Times New Roman" w:hAnsi="Times New Roman" w:cs="Times New Roman"/>
                <w:lang w:bidi="th-TH"/>
              </w:rPr>
            </w:pPr>
          </w:p>
        </w:tc>
        <w:tc>
          <w:tcPr>
            <w:tcW w:w="903" w:type="dxa"/>
          </w:tcPr>
          <w:p w14:paraId="5ADBA7B0" w14:textId="77777777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Draft</w:t>
            </w:r>
          </w:p>
        </w:tc>
        <w:tc>
          <w:tcPr>
            <w:tcW w:w="941" w:type="dxa"/>
          </w:tcPr>
          <w:p w14:paraId="37BCED8B" w14:textId="02FE2F71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Ju</w:t>
            </w:r>
            <w:r>
              <w:rPr>
                <w:rFonts w:ascii="Times New Roman" w:hAnsi="Times New Roman" w:cs="Times New Roman"/>
              </w:rPr>
              <w:t>ne</w:t>
            </w:r>
          </w:p>
          <w:p w14:paraId="65F1C8D5" w14:textId="6CB588EC" w:rsidR="009C6084" w:rsidRDefault="000C02ED" w:rsidP="00BC6D5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="009C6084" w:rsidRPr="00135458">
              <w:rPr>
                <w:rFonts w:ascii="Times New Roman" w:hAnsi="Times New Roman" w:cs="Times New Roman"/>
                <w:vertAlign w:val="superscript"/>
              </w:rPr>
              <w:t>th</w:t>
            </w:r>
            <w:r w:rsidR="00210435">
              <w:rPr>
                <w:rFonts w:ascii="Times New Roman" w:hAnsi="Times New Roman" w:cs="Times New Roman"/>
              </w:rPr>
              <w:t>,</w:t>
            </w:r>
          </w:p>
          <w:p w14:paraId="07B27D55" w14:textId="77777777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36" w:type="dxa"/>
          </w:tcPr>
          <w:p w14:paraId="657ED335" w14:textId="4128897C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PT</w:t>
            </w:r>
          </w:p>
        </w:tc>
        <w:tc>
          <w:tcPr>
            <w:tcW w:w="1016" w:type="dxa"/>
          </w:tcPr>
          <w:p w14:paraId="4D799456" w14:textId="77777777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  <w:tc>
          <w:tcPr>
            <w:tcW w:w="1390" w:type="dxa"/>
          </w:tcPr>
          <w:p w14:paraId="4C3C794A" w14:textId="77777777" w:rsidR="009C6084" w:rsidRPr="00135458" w:rsidRDefault="009C6084" w:rsidP="00BC6D5A">
            <w:pPr>
              <w:jc w:val="center"/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</w:tr>
      <w:tr w:rsidR="00542D4F" w:rsidRPr="00135458" w14:paraId="7E5E43E0" w14:textId="77777777" w:rsidTr="00904BA9">
        <w:tc>
          <w:tcPr>
            <w:tcW w:w="2263" w:type="dxa"/>
          </w:tcPr>
          <w:p w14:paraId="34A002F0" w14:textId="77777777" w:rsidR="00CE067F" w:rsidRDefault="00542D4F" w:rsidP="00CE067F">
            <w:pPr>
              <w:rPr>
                <w:rFonts w:ascii="Times New Roman" w:hAnsi="Times New Roman" w:cs="Times New Roman"/>
                <w:lang w:bidi="th-TH"/>
              </w:rPr>
            </w:pPr>
            <w:r>
              <w:rPr>
                <w:rFonts w:ascii="Times New Roman" w:hAnsi="Times New Roman" w:cs="Times New Roman"/>
              </w:rPr>
              <w:t xml:space="preserve">Update </w:t>
            </w:r>
            <w:r w:rsidR="00CE067F" w:rsidRPr="00135458">
              <w:rPr>
                <w:rFonts w:ascii="Times New Roman" w:hAnsi="Times New Roman" w:cs="Times New Roman"/>
                <w:lang w:bidi="th-TH"/>
              </w:rPr>
              <w:t xml:space="preserve">Chapter </w:t>
            </w:r>
            <w:r w:rsidR="00CE067F">
              <w:rPr>
                <w:rFonts w:ascii="Times New Roman" w:hAnsi="Times New Roman" w:cs="Times New Roman"/>
                <w:lang w:bidi="th-TH"/>
              </w:rPr>
              <w:t>III</w:t>
            </w:r>
          </w:p>
          <w:p w14:paraId="799D9404" w14:textId="54695290" w:rsidR="00CE067F" w:rsidRDefault="00CE067F" w:rsidP="00CE067F">
            <w:pPr>
              <w:rPr>
                <w:rFonts w:ascii="Times New Roman" w:hAnsi="Times New Roman" w:cs="Times New Roman"/>
                <w:lang w:bidi="th-TH"/>
              </w:rPr>
            </w:pPr>
            <w:r>
              <w:rPr>
                <w:rFonts w:ascii="Times New Roman" w:hAnsi="Times New Roman" w:cs="Times New Roman"/>
                <w:lang w:bidi="th-TH"/>
              </w:rPr>
              <w:t>Update</w:t>
            </w:r>
            <w:r w:rsidRPr="00135458">
              <w:rPr>
                <w:rFonts w:ascii="Times New Roman" w:hAnsi="Times New Roman" w:cs="Times New Roman"/>
                <w:lang w:bidi="th-TH"/>
              </w:rPr>
              <w:t xml:space="preserve"> Chapter </w:t>
            </w:r>
            <w:r>
              <w:rPr>
                <w:rFonts w:ascii="Times New Roman" w:hAnsi="Times New Roman" w:cs="Times New Roman"/>
                <w:lang w:bidi="th-TH"/>
              </w:rPr>
              <w:t>IV</w:t>
            </w:r>
          </w:p>
          <w:p w14:paraId="7208EC74" w14:textId="31966FFE" w:rsidR="00542D4F" w:rsidRPr="00135458" w:rsidRDefault="00542D4F" w:rsidP="00542D4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</w:tcPr>
          <w:p w14:paraId="7FA8DA90" w14:textId="77777777" w:rsidR="00542D4F" w:rsidRDefault="00542D4F" w:rsidP="00542D4F">
            <w:pPr>
              <w:rPr>
                <w:rFonts w:ascii="Times New Roman" w:hAnsi="Times New Roman" w:cs="Times New Roman"/>
                <w:lang w:bidi="th-TH"/>
              </w:rPr>
            </w:pPr>
            <w:proofErr w:type="spellStart"/>
            <w:r w:rsidRPr="00135458">
              <w:rPr>
                <w:rFonts w:ascii="Times New Roman" w:hAnsi="Times New Roman" w:cs="Times New Roman"/>
                <w:lang w:bidi="th-TH"/>
              </w:rPr>
              <w:t>ElephantLearn</w:t>
            </w:r>
            <w:proofErr w:type="spellEnd"/>
            <w:r w:rsidRPr="00135458">
              <w:rPr>
                <w:rFonts w:ascii="Times New Roman" w:hAnsi="Times New Roman" w:cs="Times New Roman"/>
                <w:lang w:bidi="th-TH"/>
              </w:rPr>
              <w:t xml:space="preserve">- </w:t>
            </w:r>
            <w:r>
              <w:rPr>
                <w:rFonts w:ascii="Times New Roman" w:hAnsi="Times New Roman" w:cs="Times New Roman"/>
                <w:lang w:bidi="th-TH"/>
              </w:rPr>
              <w:t>TestPlan</w:t>
            </w:r>
            <w:r w:rsidRPr="00135458">
              <w:rPr>
                <w:rFonts w:ascii="Times New Roman" w:hAnsi="Times New Roman" w:cs="Times New Roman"/>
                <w:lang w:bidi="th-TH"/>
              </w:rPr>
              <w:t>_v0.1</w:t>
            </w:r>
          </w:p>
          <w:p w14:paraId="0BD5B5E2" w14:textId="77777777" w:rsidR="00542D4F" w:rsidRDefault="00542D4F" w:rsidP="00542D4F">
            <w:pPr>
              <w:rPr>
                <w:rFonts w:ascii="Times New Roman" w:hAnsi="Times New Roman" w:cs="Times New Roman"/>
                <w:lang w:bidi="th-TH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.docx</w:t>
            </w:r>
          </w:p>
          <w:p w14:paraId="5B641DF8" w14:textId="77777777" w:rsidR="00542D4F" w:rsidRPr="00135458" w:rsidRDefault="00542D4F" w:rsidP="00542D4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03" w:type="dxa"/>
          </w:tcPr>
          <w:p w14:paraId="2ADE8870" w14:textId="20AF646A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Draft</w:t>
            </w:r>
          </w:p>
        </w:tc>
        <w:tc>
          <w:tcPr>
            <w:tcW w:w="941" w:type="dxa"/>
          </w:tcPr>
          <w:p w14:paraId="03ABEAA9" w14:textId="672C7A0A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Ju</w:t>
            </w:r>
            <w:r w:rsidR="00CE067F">
              <w:rPr>
                <w:rFonts w:ascii="Times New Roman" w:hAnsi="Times New Roman" w:cs="Times New Roman"/>
              </w:rPr>
              <w:t>ly</w:t>
            </w:r>
          </w:p>
          <w:p w14:paraId="7556190D" w14:textId="0B52B78E" w:rsidR="00542D4F" w:rsidRDefault="00CE067F" w:rsidP="00542D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 w:rsidR="00542D4F" w:rsidRPr="00135458">
              <w:rPr>
                <w:rFonts w:ascii="Times New Roman" w:hAnsi="Times New Roman" w:cs="Times New Roman"/>
                <w:vertAlign w:val="superscript"/>
              </w:rPr>
              <w:t>th</w:t>
            </w:r>
            <w:r w:rsidR="00210435">
              <w:rPr>
                <w:rFonts w:ascii="Times New Roman" w:hAnsi="Times New Roman" w:cs="Times New Roman"/>
              </w:rPr>
              <w:t>,</w:t>
            </w:r>
          </w:p>
          <w:p w14:paraId="36250642" w14:textId="030C08C1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1136" w:type="dxa"/>
          </w:tcPr>
          <w:p w14:paraId="456DD616" w14:textId="7FB87F7E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PT</w:t>
            </w:r>
          </w:p>
        </w:tc>
        <w:tc>
          <w:tcPr>
            <w:tcW w:w="1016" w:type="dxa"/>
          </w:tcPr>
          <w:p w14:paraId="21BAE81B" w14:textId="64000B7F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  <w:tc>
          <w:tcPr>
            <w:tcW w:w="1390" w:type="dxa"/>
          </w:tcPr>
          <w:p w14:paraId="1A670CAF" w14:textId="70C5E851" w:rsidR="00542D4F" w:rsidRPr="00135458" w:rsidRDefault="00542D4F" w:rsidP="00542D4F">
            <w:pPr>
              <w:jc w:val="center"/>
              <w:rPr>
                <w:rFonts w:ascii="Times New Roman" w:hAnsi="Times New Roman" w:cs="Times New Roman"/>
              </w:rPr>
            </w:pPr>
            <w:r w:rsidRPr="00135458">
              <w:rPr>
                <w:rFonts w:ascii="Times New Roman" w:hAnsi="Times New Roman" w:cs="Times New Roman"/>
                <w:lang w:bidi="th-TH"/>
              </w:rPr>
              <w:t>CY, PM</w:t>
            </w:r>
          </w:p>
        </w:tc>
      </w:tr>
    </w:tbl>
    <w:p w14:paraId="4A9702F6" w14:textId="77777777" w:rsidR="00904BA9" w:rsidRDefault="00904BA9" w:rsidP="00904BA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597122" w14:textId="77777777" w:rsidR="00904BA9" w:rsidRPr="00135458" w:rsidRDefault="00904BA9" w:rsidP="00904BA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sz w:val="24"/>
          <w:szCs w:val="24"/>
        </w:rPr>
        <w:t>*CY = Mr. Chamnol Yin,</w:t>
      </w:r>
    </w:p>
    <w:p w14:paraId="6855F00E" w14:textId="74776553" w:rsidR="00904BA9" w:rsidRPr="00135458" w:rsidRDefault="00904BA9" w:rsidP="00904BA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sz w:val="24"/>
          <w:szCs w:val="24"/>
        </w:rPr>
        <w:t>*PM = Miss Pakarat Matmarurat,</w:t>
      </w:r>
    </w:p>
    <w:p w14:paraId="43E72699" w14:textId="77777777" w:rsidR="00904BA9" w:rsidRPr="00135458" w:rsidRDefault="00904BA9" w:rsidP="00904BA9">
      <w:pPr>
        <w:spacing w:after="0"/>
        <w:jc w:val="both"/>
        <w:rPr>
          <w:rFonts w:ascii="Times New Roman" w:hAnsi="Times New Roman" w:cs="Times New Roman"/>
          <w:b/>
          <w:bCs/>
          <w:sz w:val="28"/>
        </w:rPr>
      </w:pPr>
      <w:r w:rsidRPr="00135458">
        <w:rPr>
          <w:rFonts w:ascii="Times New Roman" w:hAnsi="Times New Roman" w:cs="Times New Roman"/>
          <w:sz w:val="24"/>
          <w:szCs w:val="24"/>
        </w:rPr>
        <w:t>*PT = D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5458">
        <w:rPr>
          <w:rFonts w:ascii="Times New Roman" w:hAnsi="Times New Roman" w:cs="Times New Roman"/>
          <w:sz w:val="24"/>
          <w:szCs w:val="24"/>
        </w:rPr>
        <w:t>Pree Thiengburanathum</w:t>
      </w:r>
    </w:p>
    <w:p w14:paraId="7624EF22" w14:textId="5EEECA27" w:rsidR="000B48D2" w:rsidRDefault="000B48D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1489082165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5DE8F75F" w14:textId="7ECAB2A1" w:rsidR="000B48D2" w:rsidRPr="000B48D2" w:rsidRDefault="000B48D2">
          <w:pPr>
            <w:pStyle w:val="a5"/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  <w:cs w:val="0"/>
            </w:rPr>
          </w:pPr>
          <w:r w:rsidRPr="000B48D2"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  <w:cs w:val="0"/>
            </w:rPr>
            <w:t xml:space="preserve">Table of </w:t>
          </w:r>
          <w:r w:rsidR="00056B2F"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  <w:cs w:val="0"/>
            </w:rPr>
            <w:t>C</w:t>
          </w:r>
          <w:r w:rsidRPr="000B48D2">
            <w:rPr>
              <w:rFonts w:ascii="Times New Roman" w:hAnsi="Times New Roman" w:cs="Times New Roman"/>
              <w:b/>
              <w:bCs/>
              <w:color w:val="auto"/>
              <w:sz w:val="32"/>
              <w:szCs w:val="32"/>
              <w:cs w:val="0"/>
            </w:rPr>
            <w:t>ontents</w:t>
          </w:r>
        </w:p>
        <w:p w14:paraId="299262D8" w14:textId="7DFE6C4F" w:rsidR="002B261E" w:rsidRDefault="000B48D2">
          <w:pPr>
            <w:pStyle w:val="11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15386933" w:history="1">
            <w:r w:rsidR="002B261E"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Chapter I | Introduction</w:t>
            </w:r>
            <w:r w:rsidR="002B261E">
              <w:rPr>
                <w:noProof/>
                <w:webHidden/>
              </w:rPr>
              <w:tab/>
            </w:r>
            <w:r w:rsidR="002B261E">
              <w:rPr>
                <w:rStyle w:val="a6"/>
                <w:noProof/>
              </w:rPr>
              <w:fldChar w:fldCharType="begin"/>
            </w:r>
            <w:r w:rsidR="002B261E">
              <w:rPr>
                <w:noProof/>
                <w:webHidden/>
              </w:rPr>
              <w:instrText xml:space="preserve"> PAGEREF _Toc15386933 \h </w:instrText>
            </w:r>
            <w:r w:rsidR="002B261E">
              <w:rPr>
                <w:rStyle w:val="a6"/>
                <w:noProof/>
              </w:rPr>
            </w:r>
            <w:r w:rsidR="002B261E">
              <w:rPr>
                <w:rStyle w:val="a6"/>
                <w:noProof/>
              </w:rPr>
              <w:fldChar w:fldCharType="separate"/>
            </w:r>
            <w:r w:rsidR="002B261E">
              <w:rPr>
                <w:noProof/>
                <w:webHidden/>
              </w:rPr>
              <w:t>5</w:t>
            </w:r>
            <w:r w:rsidR="002B261E">
              <w:rPr>
                <w:rStyle w:val="a6"/>
                <w:noProof/>
              </w:rPr>
              <w:fldChar w:fldCharType="end"/>
            </w:r>
          </w:hyperlink>
        </w:p>
        <w:p w14:paraId="6FE6B070" w14:textId="27FCB148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34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1.1 Objectives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4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000BACD5" w14:textId="01D56668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35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1.2 Scope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5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5AF20978" w14:textId="751C3B8B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36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1.3 Acronyms and Definitions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6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1262333D" w14:textId="7A07FBEC" w:rsidR="002B261E" w:rsidRDefault="002B261E">
          <w:pPr>
            <w:pStyle w:val="3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37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1.3.1 Acronyms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7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5C5468D3" w14:textId="0E88BDE5" w:rsidR="002B261E" w:rsidRDefault="002B261E">
          <w:pPr>
            <w:pStyle w:val="3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38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1.3.2 Definitions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8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D46534D" w14:textId="6D95F800" w:rsidR="002B261E" w:rsidRDefault="002B261E">
          <w:pPr>
            <w:pStyle w:val="11"/>
            <w:rPr>
              <w:rFonts w:eastAsiaTheme="minorEastAsia"/>
              <w:noProof/>
            </w:rPr>
          </w:pPr>
          <w:hyperlink w:anchor="_Toc15386939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Chapter II | Test Plan and Test Procedure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39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DF672FB" w14:textId="07339DA2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0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2.1 Scope of testing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0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2A6085B" w14:textId="6A050B1C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1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2.2 Test Strategy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1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669B90F4" w14:textId="4C97A609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2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2.3 Result of Testing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2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914D141" w14:textId="3891E34D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3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2.4 Test Environment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3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EACAB0B" w14:textId="19F569AE" w:rsidR="002B261E" w:rsidRDefault="002B261E">
          <w:pPr>
            <w:pStyle w:val="3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4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2.4.1 Hardware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4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312A855C" w14:textId="34D544CA" w:rsidR="002B261E" w:rsidRDefault="002B261E">
          <w:pPr>
            <w:pStyle w:val="11"/>
            <w:rPr>
              <w:rFonts w:eastAsiaTheme="minorEastAsia"/>
              <w:noProof/>
            </w:rPr>
          </w:pPr>
          <w:hyperlink w:anchor="_Toc15386945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Chapter III | Unit Test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5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474AF562" w14:textId="0239A3C3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6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1: removeNois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6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1B49E13" w14:textId="1DDC14FC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7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2: removePunctuation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7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92100D7" w14:textId="177265D8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8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3: removeWhiteSpac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8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22A0BF3" w14:textId="7334FD77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49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4: removeNumber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49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52194CEE" w14:textId="49314F2C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0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5: Tokenize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0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FA936C8" w14:textId="20DB0763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1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6: checkAvailableSpell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1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09A754DA" w14:textId="63C71CB6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2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7: getCorrection(tex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2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36ED987" w14:textId="0D995ADF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3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8: getPOSTagging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3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E9C01EE" w14:textId="4508FCDD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4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09: generateBagOfWord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4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42030B43" w14:textId="4533041B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5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0: sort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5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09D3D04D" w14:textId="71841C62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6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1: sortReverse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6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1DEACDFA" w14:textId="1C65B660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7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2: removeStopWord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7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53ECA58B" w14:textId="44A6D5FA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8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3: stemming(words: String[]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8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3897A867" w14:textId="2E455EAC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59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4: Sentiment: String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59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2D244844" w14:textId="6749B525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0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5: parse(): List&lt;Post&gt;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0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63F5322A" w14:textId="53B2130E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1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6: parse(): List&lt; PostComment &gt;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1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509270D0" w14:textId="197453D3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2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UTC-17: generateGraph(file: CSVFile)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2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1CFEC98F" w14:textId="4FE0003D" w:rsidR="002B261E" w:rsidRDefault="002B261E">
          <w:pPr>
            <w:pStyle w:val="11"/>
            <w:rPr>
              <w:rFonts w:eastAsiaTheme="minorEastAsia"/>
              <w:noProof/>
            </w:rPr>
          </w:pPr>
          <w:hyperlink w:anchor="_Toc15386963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Chapter IV | System Testing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3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75873F4C" w14:textId="71F21B1D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4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 xml:space="preserve">STC-01: Admin can view </w:t>
            </w:r>
            <w:r w:rsidRPr="00DD7A0B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</w:rPr>
              <w:t>the retrieved comments from Pantip blog.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4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60944A55" w14:textId="6EF62A8B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5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 xml:space="preserve">STC-02: </w:t>
            </w:r>
            <w:r w:rsidRPr="00DD7A0B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</w:rPr>
              <w:t>Admin can view the result of sentimental analysis of each comment in the topic.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5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33F4854F" w14:textId="321C108A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6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 xml:space="preserve">STC-03: Admin can view the statistic of information </w:t>
            </w:r>
            <w:r w:rsidRPr="00DD7A0B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</w:rPr>
              <w:t>which is the number of users, date and time of the comments</w:t>
            </w:r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6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46AAE6CA" w14:textId="165F8C4D" w:rsidR="002B261E" w:rsidRDefault="002B261E">
          <w:pPr>
            <w:pStyle w:val="2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5386967" w:history="1">
            <w:r w:rsidRPr="00DD7A0B">
              <w:rPr>
                <w:rStyle w:val="a6"/>
                <w:rFonts w:ascii="Times New Roman" w:hAnsi="Times New Roman" w:cs="Times New Roman"/>
                <w:b/>
                <w:bCs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rStyle w:val="a6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6967 \h </w:instrText>
            </w:r>
            <w:r>
              <w:rPr>
                <w:rStyle w:val="a6"/>
                <w:noProof/>
              </w:rPr>
            </w:r>
            <w:r>
              <w:rPr>
                <w:rStyle w:val="a6"/>
                <w:noProof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rStyle w:val="a6"/>
                <w:noProof/>
              </w:rPr>
              <w:fldChar w:fldCharType="end"/>
            </w:r>
          </w:hyperlink>
        </w:p>
        <w:p w14:paraId="4D66D46C" w14:textId="4CC12AC3" w:rsidR="000B48D2" w:rsidRDefault="000B48D2">
          <w:r>
            <w:rPr>
              <w:b/>
              <w:bCs/>
              <w:lang w:val="th-TH"/>
            </w:rPr>
            <w:fldChar w:fldCharType="end"/>
          </w:r>
        </w:p>
      </w:sdtContent>
    </w:sdt>
    <w:p w14:paraId="2C1938BA" w14:textId="77777777" w:rsidR="00517FC4" w:rsidRDefault="00517FC4">
      <w:pPr>
        <w:rPr>
          <w:rFonts w:ascii="Times New Roman" w:hAnsi="Times New Roman" w:cs="Angsana New" w:hint="cs"/>
          <w:b/>
          <w:bCs/>
          <w:sz w:val="40"/>
          <w:szCs w:val="40"/>
          <w:cs/>
        </w:rPr>
      </w:pPr>
      <w:r>
        <w:rPr>
          <w:rFonts w:ascii="Times New Roman" w:hAnsi="Times New Roman" w:cs="Angsana New"/>
          <w:b/>
          <w:bCs/>
          <w:sz w:val="40"/>
          <w:szCs w:val="40"/>
          <w:cs/>
        </w:rPr>
        <w:br w:type="page"/>
      </w:r>
    </w:p>
    <w:p w14:paraId="4B1DCF5C" w14:textId="7AB20C9F" w:rsidR="00D75015" w:rsidRPr="0077122C" w:rsidRDefault="000B48D2" w:rsidP="0077122C">
      <w:pPr>
        <w:pStyle w:val="1"/>
        <w:rPr>
          <w:rFonts w:ascii="Times New Roman" w:hAnsi="Times New Roman" w:cs="Times New Roman"/>
          <w:b/>
          <w:bCs/>
          <w:color w:val="auto"/>
        </w:rPr>
      </w:pPr>
      <w:bookmarkStart w:id="0" w:name="_Toc15386933"/>
      <w:r w:rsidRPr="0077122C">
        <w:rPr>
          <w:rFonts w:ascii="Times New Roman" w:hAnsi="Times New Roman" w:cs="Times New Roman"/>
          <w:b/>
          <w:bCs/>
          <w:color w:val="auto"/>
        </w:rPr>
        <w:lastRenderedPageBreak/>
        <w:t>Chapter I | Introduction</w:t>
      </w:r>
      <w:bookmarkEnd w:id="0"/>
    </w:p>
    <w:p w14:paraId="1B9B2660" w14:textId="0F75ED5C" w:rsidR="000B48D2" w:rsidRDefault="0025067F" w:rsidP="0025067F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bookmarkStart w:id="1" w:name="_Toc15386934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1 </w:t>
      </w:r>
      <w:r w:rsidR="000B48D2"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Objectives</w:t>
      </w:r>
      <w:bookmarkEnd w:id="1"/>
    </w:p>
    <w:p w14:paraId="0233C9C4" w14:textId="6F3B05AF" w:rsidR="008C205C" w:rsidRDefault="0037000F" w:rsidP="008247A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37000F">
        <w:rPr>
          <w:rFonts w:ascii="Times New Roman" w:hAnsi="Times New Roman" w:cs="Times New Roman"/>
          <w:sz w:val="24"/>
          <w:szCs w:val="24"/>
        </w:rPr>
        <w:t xml:space="preserve">The objective of the test plan of </w:t>
      </w:r>
      <w:r w:rsidR="00AB3E0B">
        <w:rPr>
          <w:rFonts w:ascii="Times New Roman" w:hAnsi="Times New Roman" w:cs="Times New Roman"/>
          <w:sz w:val="24"/>
          <w:szCs w:val="24"/>
        </w:rPr>
        <w:t>Elephant Learn</w:t>
      </w:r>
      <w:r w:rsidRPr="0037000F">
        <w:rPr>
          <w:rFonts w:ascii="Times New Roman" w:hAnsi="Times New Roman" w:cs="Times New Roman"/>
          <w:sz w:val="24"/>
          <w:szCs w:val="24"/>
        </w:rPr>
        <w:t xml:space="preserve"> is to establish test plan of the unit testing and system testing and make sure that the bugs or the defects are discovered and fixed. The unit testing covers all</w:t>
      </w:r>
      <w:r w:rsidR="005D2553">
        <w:rPr>
          <w:rFonts w:ascii="Times New Roman" w:hAnsi="Times New Roman" w:cs="Times New Roman"/>
          <w:sz w:val="24"/>
          <w:szCs w:val="24"/>
        </w:rPr>
        <w:t xml:space="preserve"> </w:t>
      </w:r>
      <w:r w:rsidR="00BD2526">
        <w:rPr>
          <w:rFonts w:ascii="Times New Roman" w:hAnsi="Times New Roman" w:cs="Times New Roman"/>
          <w:sz w:val="24"/>
          <w:szCs w:val="24"/>
        </w:rPr>
        <w:t xml:space="preserve">the </w:t>
      </w:r>
      <w:r w:rsidRPr="0037000F">
        <w:rPr>
          <w:rFonts w:ascii="Times New Roman" w:hAnsi="Times New Roman" w:cs="Times New Roman"/>
          <w:sz w:val="24"/>
          <w:szCs w:val="24"/>
        </w:rPr>
        <w:t xml:space="preserve">implemented method in the </w:t>
      </w:r>
      <w:r w:rsidR="00AB3E0B">
        <w:rPr>
          <w:rFonts w:ascii="Times New Roman" w:hAnsi="Times New Roman" w:cs="Times New Roman"/>
          <w:sz w:val="24"/>
          <w:szCs w:val="24"/>
        </w:rPr>
        <w:t>Elephant Learn</w:t>
      </w:r>
      <w:r w:rsidRPr="0037000F">
        <w:rPr>
          <w:rFonts w:ascii="Times New Roman" w:hAnsi="Times New Roman" w:cs="Times New Roman"/>
          <w:sz w:val="24"/>
          <w:szCs w:val="24"/>
        </w:rPr>
        <w:t xml:space="preserve"> system. The system testing covers the user requirements.</w:t>
      </w:r>
    </w:p>
    <w:p w14:paraId="3AC7A949" w14:textId="77777777" w:rsidR="0037000F" w:rsidRPr="0037000F" w:rsidRDefault="0037000F" w:rsidP="0037000F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1C6D1966" w14:textId="016F4DEE" w:rsidR="00C803FB" w:rsidRPr="00C803FB" w:rsidRDefault="00C803FB" w:rsidP="00C803FB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" w:name="_Toc15386935"/>
      <w:r w:rsidRPr="00C803FB">
        <w:rPr>
          <w:rFonts w:ascii="Times New Roman" w:hAnsi="Times New Roman" w:cs="Times New Roman"/>
          <w:b/>
          <w:bCs/>
          <w:color w:val="auto"/>
          <w:sz w:val="28"/>
          <w:szCs w:val="36"/>
        </w:rPr>
        <w:t>1.2 Scope</w:t>
      </w:r>
      <w:bookmarkEnd w:id="2"/>
    </w:p>
    <w:p w14:paraId="5A6381C4" w14:textId="7D96C76A" w:rsidR="0011143F" w:rsidRDefault="00F21DBC" w:rsidP="0011143F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F428ED">
        <w:rPr>
          <w:rFonts w:ascii="Times New Roman" w:hAnsi="Times New Roman" w:cs="Times New Roman"/>
          <w:sz w:val="24"/>
          <w:szCs w:val="24"/>
        </w:rPr>
        <w:t>In the</w:t>
      </w:r>
      <w:r w:rsidR="009C1271" w:rsidRPr="00F428ED">
        <w:rPr>
          <w:rFonts w:ascii="Times New Roman" w:hAnsi="Times New Roman" w:cs="Times New Roman"/>
          <w:sz w:val="24"/>
          <w:szCs w:val="24"/>
        </w:rPr>
        <w:t xml:space="preserve"> progress I, the Test Record</w:t>
      </w:r>
      <w:r w:rsidR="003A36C3" w:rsidRPr="00F428ED">
        <w:rPr>
          <w:rFonts w:ascii="Times New Roman" w:hAnsi="Times New Roman" w:cs="Times New Roman"/>
          <w:sz w:val="24"/>
          <w:szCs w:val="24"/>
        </w:rPr>
        <w:t xml:space="preserve"> document</w:t>
      </w:r>
      <w:r w:rsidR="00617716" w:rsidRPr="00F428ED">
        <w:rPr>
          <w:rFonts w:ascii="Times New Roman" w:hAnsi="Times New Roman" w:cs="Times New Roman"/>
          <w:sz w:val="24"/>
          <w:szCs w:val="24"/>
        </w:rPr>
        <w:t xml:space="preserve"> contain the unit te</w:t>
      </w:r>
      <w:r w:rsidR="009A1C93" w:rsidRPr="00F428ED">
        <w:rPr>
          <w:rFonts w:ascii="Times New Roman" w:hAnsi="Times New Roman" w:cs="Times New Roman"/>
          <w:sz w:val="24"/>
          <w:szCs w:val="24"/>
        </w:rPr>
        <w:t xml:space="preserve">sting </w:t>
      </w:r>
      <w:r w:rsidR="00835A30" w:rsidRPr="00F428ED">
        <w:rPr>
          <w:rFonts w:ascii="Times New Roman" w:hAnsi="Times New Roman" w:cs="Times New Roman"/>
          <w:sz w:val="24"/>
          <w:szCs w:val="24"/>
        </w:rPr>
        <w:t xml:space="preserve">of </w:t>
      </w:r>
      <w:bookmarkStart w:id="3" w:name="_Toc10547335"/>
      <w:r w:rsidR="00F428ED" w:rsidRPr="00F428ED">
        <w:rPr>
          <w:rFonts w:ascii="Times New Roman" w:hAnsi="Times New Roman" w:cs="Times New Roman"/>
          <w:sz w:val="24"/>
          <w:szCs w:val="24"/>
        </w:rPr>
        <w:t>Feature #01: Retrieve comments</w:t>
      </w:r>
      <w:bookmarkEnd w:id="3"/>
      <w:r w:rsidR="00F428ED">
        <w:rPr>
          <w:rFonts w:ascii="Times New Roman" w:hAnsi="Times New Roman" w:cs="Times New Roman"/>
          <w:sz w:val="24"/>
          <w:szCs w:val="24"/>
        </w:rPr>
        <w:t xml:space="preserve">, </w:t>
      </w:r>
      <w:bookmarkStart w:id="4" w:name="_Toc10547336"/>
      <w:r w:rsidR="00F428ED" w:rsidRPr="00F428ED">
        <w:rPr>
          <w:rFonts w:ascii="Times New Roman" w:eastAsia="Times New Roman" w:hAnsi="Times New Roman" w:cs="Times New Roman"/>
          <w:sz w:val="24"/>
          <w:szCs w:val="24"/>
        </w:rPr>
        <w:t>Feature #02: Data cleaning, Data preprocessing, Data analysis</w:t>
      </w:r>
      <w:bookmarkStart w:id="5" w:name="_Toc10547338"/>
      <w:bookmarkEnd w:id="4"/>
      <w:r w:rsidR="00F428E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1EDB5BD" w14:textId="4B8F7AB6" w:rsidR="00F428ED" w:rsidRPr="00F428ED" w:rsidRDefault="00F428ED" w:rsidP="001114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428ED">
        <w:rPr>
          <w:rFonts w:ascii="Times New Roman" w:hAnsi="Times New Roman" w:cs="Times New Roman"/>
          <w:sz w:val="24"/>
          <w:szCs w:val="24"/>
        </w:rPr>
        <w:t>Feature #04: View statistic</w:t>
      </w:r>
      <w:bookmarkEnd w:id="5"/>
    </w:p>
    <w:p w14:paraId="32B3DB3C" w14:textId="20AD9091" w:rsidR="00A80B2E" w:rsidRPr="00A80B2E" w:rsidRDefault="00A80B2E" w:rsidP="00A80B2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73B2E231" w14:textId="01320860" w:rsidR="00AA59C5" w:rsidRDefault="008C365E" w:rsidP="00A80B2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_Toc15386936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1.3 </w:t>
      </w:r>
      <w:r w:rsidR="00AA59C5"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Acronyms and Definitions</w:t>
      </w:r>
      <w:bookmarkEnd w:id="6"/>
    </w:p>
    <w:p w14:paraId="4D172D0F" w14:textId="77777777" w:rsidR="005E6D11" w:rsidRPr="005E6D11" w:rsidRDefault="005E6D11" w:rsidP="005E6D11">
      <w:pPr>
        <w:pStyle w:val="3"/>
        <w:rPr>
          <w:rFonts w:ascii="Times New Roman" w:hAnsi="Times New Roman" w:cs="Times New Roman"/>
          <w:b/>
          <w:bCs/>
          <w:color w:val="auto"/>
        </w:rPr>
      </w:pPr>
      <w:bookmarkStart w:id="7" w:name="_Toc15386937"/>
      <w:r w:rsidRPr="005E6D11">
        <w:rPr>
          <w:rFonts w:ascii="Times New Roman" w:hAnsi="Times New Roman" w:cs="Times New Roman"/>
          <w:b/>
          <w:bCs/>
          <w:color w:val="auto"/>
        </w:rPr>
        <w:t>1.3.1 Acronyms</w:t>
      </w:r>
      <w:bookmarkEnd w:id="7"/>
    </w:p>
    <w:p w14:paraId="0D2882ED" w14:textId="4F42F035" w:rsidR="005E6D11" w:rsidRPr="005E6D11" w:rsidRDefault="005E6D11" w:rsidP="005E6D11">
      <w:pPr>
        <w:spacing w:after="0"/>
        <w:ind w:firstLine="720"/>
        <w:rPr>
          <w:rFonts w:ascii="Times New Roman" w:hAnsi="Times New Roman" w:cs="Times New Roman"/>
          <w:sz w:val="24"/>
          <w:szCs w:val="32"/>
        </w:rPr>
      </w:pPr>
      <w:r w:rsidRPr="005E6D11">
        <w:rPr>
          <w:rFonts w:ascii="Times New Roman" w:hAnsi="Times New Roman" w:cs="Times New Roman"/>
          <w:sz w:val="24"/>
          <w:szCs w:val="32"/>
        </w:rPr>
        <w:t xml:space="preserve">URS </w:t>
      </w:r>
      <w:r>
        <w:rPr>
          <w:rFonts w:ascii="Times New Roman" w:hAnsi="Times New Roman" w:cs="Times New Roman"/>
          <w:sz w:val="24"/>
          <w:szCs w:val="32"/>
        </w:rPr>
        <w:tab/>
      </w:r>
      <w:r w:rsidRPr="005E6D11">
        <w:rPr>
          <w:rFonts w:ascii="Times New Roman" w:hAnsi="Times New Roman" w:cs="Times New Roman"/>
          <w:sz w:val="24"/>
          <w:szCs w:val="32"/>
        </w:rPr>
        <w:t>User Requirement Specification</w:t>
      </w:r>
    </w:p>
    <w:p w14:paraId="663375D8" w14:textId="560610AC" w:rsidR="005E6D11" w:rsidRPr="005E6D11" w:rsidRDefault="005E6D11" w:rsidP="005E6D11">
      <w:pPr>
        <w:spacing w:after="0"/>
        <w:ind w:firstLine="720"/>
        <w:rPr>
          <w:rFonts w:ascii="Times New Roman" w:hAnsi="Times New Roman" w:cs="Times New Roman"/>
          <w:sz w:val="24"/>
          <w:szCs w:val="32"/>
        </w:rPr>
      </w:pPr>
      <w:r w:rsidRPr="005E6D11">
        <w:rPr>
          <w:rFonts w:ascii="Times New Roman" w:hAnsi="Times New Roman" w:cs="Times New Roman"/>
          <w:sz w:val="24"/>
          <w:szCs w:val="32"/>
        </w:rPr>
        <w:t xml:space="preserve">UTC </w:t>
      </w:r>
      <w:r>
        <w:rPr>
          <w:rFonts w:ascii="Times New Roman" w:hAnsi="Times New Roman" w:cs="Times New Roman"/>
          <w:sz w:val="24"/>
          <w:szCs w:val="32"/>
        </w:rPr>
        <w:tab/>
      </w:r>
      <w:r w:rsidRPr="005E6D11">
        <w:rPr>
          <w:rFonts w:ascii="Times New Roman" w:hAnsi="Times New Roman" w:cs="Times New Roman"/>
          <w:sz w:val="24"/>
          <w:szCs w:val="32"/>
        </w:rPr>
        <w:t>Unit Test Case</w:t>
      </w:r>
    </w:p>
    <w:p w14:paraId="77780D7C" w14:textId="318FB346" w:rsidR="005E6D11" w:rsidRDefault="005E6D11" w:rsidP="000624DA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32"/>
        </w:rPr>
      </w:pPr>
      <w:r w:rsidRPr="005E6D11">
        <w:rPr>
          <w:rFonts w:ascii="Times New Roman" w:hAnsi="Times New Roman" w:cs="Times New Roman"/>
          <w:sz w:val="24"/>
          <w:szCs w:val="32"/>
        </w:rPr>
        <w:t>STC</w:t>
      </w:r>
      <w:r>
        <w:rPr>
          <w:rFonts w:ascii="Times New Roman" w:hAnsi="Times New Roman" w:cs="Times New Roman"/>
          <w:sz w:val="24"/>
          <w:szCs w:val="32"/>
        </w:rPr>
        <w:tab/>
      </w:r>
      <w:r w:rsidRPr="005E6D11">
        <w:rPr>
          <w:rFonts w:ascii="Times New Roman" w:hAnsi="Times New Roman" w:cs="Times New Roman"/>
          <w:sz w:val="24"/>
          <w:szCs w:val="32"/>
        </w:rPr>
        <w:t>System Test Case</w:t>
      </w:r>
    </w:p>
    <w:p w14:paraId="154AB314" w14:textId="77777777" w:rsidR="00D00E11" w:rsidRDefault="00D00E11" w:rsidP="005E6D11">
      <w:pPr>
        <w:spacing w:after="0"/>
        <w:ind w:firstLine="720"/>
        <w:rPr>
          <w:rFonts w:ascii="Times New Roman" w:hAnsi="Times New Roman" w:cs="Times New Roman"/>
          <w:sz w:val="24"/>
          <w:szCs w:val="32"/>
        </w:rPr>
      </w:pPr>
    </w:p>
    <w:p w14:paraId="1E9DF18D" w14:textId="7EE49944" w:rsidR="00D00E11" w:rsidRPr="00D00E11" w:rsidRDefault="00D00E11" w:rsidP="00D00E11">
      <w:pPr>
        <w:pStyle w:val="3"/>
        <w:rPr>
          <w:rFonts w:ascii="Times New Roman" w:hAnsi="Times New Roman" w:cs="Times New Roman"/>
          <w:b/>
          <w:bCs/>
          <w:color w:val="auto"/>
        </w:rPr>
      </w:pPr>
      <w:bookmarkStart w:id="8" w:name="_Toc15386938"/>
      <w:r w:rsidRPr="00D00E11">
        <w:rPr>
          <w:rFonts w:ascii="Times New Roman" w:hAnsi="Times New Roman" w:cs="Times New Roman"/>
          <w:b/>
          <w:bCs/>
          <w:color w:val="auto"/>
        </w:rPr>
        <w:t>1.3.2 Definitions</w:t>
      </w:r>
      <w:bookmarkEnd w:id="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3B1894" w14:paraId="0D2047A7" w14:textId="77777777" w:rsidTr="007D179B">
        <w:trPr>
          <w:trHeight w:val="403"/>
        </w:trPr>
        <w:tc>
          <w:tcPr>
            <w:tcW w:w="3256" w:type="dxa"/>
            <w:shd w:val="clear" w:color="auto" w:fill="E7E6E6" w:themeFill="background2"/>
          </w:tcPr>
          <w:p w14:paraId="095B9B31" w14:textId="36834D46" w:rsidR="003B1894" w:rsidRPr="00867296" w:rsidRDefault="003B1894" w:rsidP="000624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72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60" w:type="dxa"/>
            <w:shd w:val="clear" w:color="auto" w:fill="E7E6E6" w:themeFill="background2"/>
          </w:tcPr>
          <w:p w14:paraId="1A5D6CB6" w14:textId="1919D902" w:rsidR="003B1894" w:rsidRPr="00867296" w:rsidRDefault="003B1894" w:rsidP="000624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72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itions</w:t>
            </w:r>
          </w:p>
        </w:tc>
      </w:tr>
      <w:tr w:rsidR="001B52B2" w14:paraId="67B6AF3E" w14:textId="77777777" w:rsidTr="007D179B">
        <w:trPr>
          <w:trHeight w:val="1570"/>
        </w:trPr>
        <w:tc>
          <w:tcPr>
            <w:tcW w:w="3256" w:type="dxa"/>
          </w:tcPr>
          <w:p w14:paraId="7A39E60A" w14:textId="723168C5" w:rsidR="001B52B2" w:rsidRPr="002501C5" w:rsidRDefault="001B52B2" w:rsidP="00D00E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Plan</w:t>
            </w:r>
          </w:p>
        </w:tc>
        <w:tc>
          <w:tcPr>
            <w:tcW w:w="5760" w:type="dxa"/>
          </w:tcPr>
          <w:p w14:paraId="1A3B158E" w14:textId="154D8178" w:rsidR="001B52B2" w:rsidRPr="007D179B" w:rsidRDefault="007D179B" w:rsidP="008A3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D179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ocument detailing the objectives, resources, and processes for a specific test for a software or hardware product. The plan typically contains a detailed understanding of the eventual workflow</w:t>
            </w:r>
          </w:p>
        </w:tc>
      </w:tr>
      <w:tr w:rsidR="003B1894" w14:paraId="28CC8870" w14:textId="77777777" w:rsidTr="007D179B">
        <w:trPr>
          <w:trHeight w:val="1840"/>
        </w:trPr>
        <w:tc>
          <w:tcPr>
            <w:tcW w:w="3256" w:type="dxa"/>
          </w:tcPr>
          <w:p w14:paraId="2A699ABA" w14:textId="423C42B2" w:rsidR="003B1894" w:rsidRPr="002501C5" w:rsidRDefault="00867296" w:rsidP="00D00E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Feature</w:t>
            </w:r>
          </w:p>
        </w:tc>
        <w:tc>
          <w:tcPr>
            <w:tcW w:w="5760" w:type="dxa"/>
          </w:tcPr>
          <w:p w14:paraId="30B07ECF" w14:textId="5A71912B" w:rsidR="008A38BF" w:rsidRPr="002501C5" w:rsidRDefault="008A38BF" w:rsidP="008A3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Transformation of input parameters to output parameters based on a</w:t>
            </w:r>
            <w:r w:rsidR="000B4849" w:rsidRPr="002501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specified algorithm. It describes the functionality of the product in</w:t>
            </w:r>
            <w:r w:rsidR="000B4849" w:rsidRPr="002501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the language of the product. Used for requirements analysis, design,</w:t>
            </w:r>
          </w:p>
          <w:p w14:paraId="306188DE" w14:textId="0E00C67D" w:rsidR="002501C5" w:rsidRPr="002501C5" w:rsidRDefault="008A38BF" w:rsidP="008A3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 xml:space="preserve">coding, testing or maintenance. </w:t>
            </w:r>
          </w:p>
        </w:tc>
      </w:tr>
      <w:tr w:rsidR="003B1894" w14:paraId="04760FB9" w14:textId="77777777" w:rsidTr="007D179B">
        <w:trPr>
          <w:trHeight w:val="1541"/>
        </w:trPr>
        <w:tc>
          <w:tcPr>
            <w:tcW w:w="3256" w:type="dxa"/>
          </w:tcPr>
          <w:p w14:paraId="6BE5462A" w14:textId="0D861346" w:rsidR="003B1894" w:rsidRPr="002501C5" w:rsidRDefault="00867296" w:rsidP="00D00E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Unit testing</w:t>
            </w:r>
          </w:p>
        </w:tc>
        <w:tc>
          <w:tcPr>
            <w:tcW w:w="5760" w:type="dxa"/>
          </w:tcPr>
          <w:p w14:paraId="55C1BCD5" w14:textId="4143933A" w:rsidR="002501C5" w:rsidRPr="002501C5" w:rsidRDefault="002501C5" w:rsidP="002501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A level of the software testing process where individual units/components of a software/system are tested. The purpose is to validate that each unit of the software performs as designed.</w:t>
            </w:r>
          </w:p>
        </w:tc>
      </w:tr>
      <w:tr w:rsidR="003B1894" w14:paraId="39210DA4" w14:textId="77777777" w:rsidTr="007D179B">
        <w:tc>
          <w:tcPr>
            <w:tcW w:w="3256" w:type="dxa"/>
          </w:tcPr>
          <w:p w14:paraId="4045E59A" w14:textId="666D1892" w:rsidR="003B1894" w:rsidRPr="002501C5" w:rsidRDefault="00867296" w:rsidP="00D00E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System testing</w:t>
            </w:r>
          </w:p>
        </w:tc>
        <w:tc>
          <w:tcPr>
            <w:tcW w:w="5760" w:type="dxa"/>
          </w:tcPr>
          <w:p w14:paraId="7B5CE5AA" w14:textId="77777777" w:rsidR="003B1894" w:rsidRDefault="002501C5" w:rsidP="002501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1C5">
              <w:rPr>
                <w:rFonts w:ascii="Times New Roman" w:hAnsi="Times New Roman" w:cs="Times New Roman"/>
                <w:sz w:val="24"/>
                <w:szCs w:val="24"/>
              </w:rPr>
              <w:t>A level of the software testing process where a complete, integrated system/software is tested. The purpose of this test is to evaluate the system’s compliance with the specified requirements.</w:t>
            </w:r>
          </w:p>
          <w:p w14:paraId="54862407" w14:textId="1D6308FF" w:rsidR="002501C5" w:rsidRPr="002501C5" w:rsidRDefault="002501C5" w:rsidP="002501C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D8D2B8" w14:textId="77777777" w:rsidR="00D00E11" w:rsidRPr="00D00E11" w:rsidRDefault="00D00E11" w:rsidP="00D00E11"/>
    <w:p w14:paraId="7D16E104" w14:textId="46772E5F" w:rsidR="00AA59C5" w:rsidRPr="0077122C" w:rsidRDefault="00AA59C5" w:rsidP="0077122C">
      <w:pPr>
        <w:pStyle w:val="1"/>
        <w:rPr>
          <w:rFonts w:ascii="Times New Roman" w:hAnsi="Times New Roman" w:cs="Times New Roman"/>
          <w:b/>
          <w:bCs/>
          <w:color w:val="auto"/>
        </w:rPr>
      </w:pPr>
      <w:bookmarkStart w:id="9" w:name="_Toc15386939"/>
      <w:r w:rsidRPr="0077122C">
        <w:rPr>
          <w:rFonts w:ascii="Times New Roman" w:hAnsi="Times New Roman" w:cs="Times New Roman"/>
          <w:b/>
          <w:bCs/>
          <w:color w:val="auto"/>
        </w:rPr>
        <w:lastRenderedPageBreak/>
        <w:t>Chapter II | Test Plan a</w:t>
      </w:r>
      <w:r w:rsidR="00CA633D" w:rsidRPr="0077122C">
        <w:rPr>
          <w:rFonts w:ascii="Times New Roman" w:hAnsi="Times New Roman" w:cs="Times New Roman"/>
          <w:b/>
          <w:bCs/>
          <w:color w:val="auto"/>
        </w:rPr>
        <w:t>n</w:t>
      </w:r>
      <w:r w:rsidRPr="0077122C">
        <w:rPr>
          <w:rFonts w:ascii="Times New Roman" w:hAnsi="Times New Roman" w:cs="Times New Roman"/>
          <w:b/>
          <w:bCs/>
          <w:color w:val="auto"/>
        </w:rPr>
        <w:t xml:space="preserve">d Test </w:t>
      </w:r>
      <w:r w:rsidR="00CA633D" w:rsidRPr="0077122C">
        <w:rPr>
          <w:rFonts w:ascii="Times New Roman" w:hAnsi="Times New Roman" w:cs="Times New Roman"/>
          <w:b/>
          <w:bCs/>
          <w:color w:val="auto"/>
        </w:rPr>
        <w:t>Procedure</w:t>
      </w:r>
      <w:bookmarkEnd w:id="9"/>
    </w:p>
    <w:p w14:paraId="653AC169" w14:textId="14A6E6EF" w:rsidR="00CA633D" w:rsidRDefault="00CA633D" w:rsidP="0077122C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_Toc15386940"/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2.1 Scope of testing</w:t>
      </w:r>
      <w:bookmarkEnd w:id="10"/>
    </w:p>
    <w:p w14:paraId="60C7B8BB" w14:textId="3C63519A" w:rsidR="0086561A" w:rsidRDefault="00F73EFD" w:rsidP="00AC5B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tab/>
      </w:r>
      <w:r w:rsidRPr="00F73EFD">
        <w:rPr>
          <w:rFonts w:ascii="Times New Roman" w:hAnsi="Times New Roman" w:cs="Times New Roman"/>
          <w:sz w:val="24"/>
          <w:szCs w:val="24"/>
        </w:rPr>
        <w:t>Elephant Learn will be tested by white-box and black-box testing techniques that are unit testing and system testing and record the test result</w:t>
      </w:r>
      <w:r w:rsidR="005E5667">
        <w:rPr>
          <w:rFonts w:ascii="Times New Roman" w:hAnsi="Times New Roman" w:cs="Times New Roman"/>
          <w:sz w:val="24"/>
          <w:szCs w:val="24"/>
        </w:rPr>
        <w:t>s</w:t>
      </w:r>
      <w:r w:rsidRPr="00F73EFD">
        <w:rPr>
          <w:rFonts w:ascii="Times New Roman" w:hAnsi="Times New Roman" w:cs="Times New Roman"/>
          <w:sz w:val="24"/>
          <w:szCs w:val="24"/>
        </w:rPr>
        <w:t xml:space="preserve"> in the test record.</w:t>
      </w:r>
    </w:p>
    <w:p w14:paraId="78CE9B72" w14:textId="77777777" w:rsidR="00AC5B79" w:rsidRPr="00AC5B79" w:rsidRDefault="00AC5B79" w:rsidP="00AC5B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8C8305" w14:textId="21A0521C" w:rsidR="00CA633D" w:rsidRDefault="00CA633D" w:rsidP="0077122C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_Toc15386941"/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2.</w:t>
      </w:r>
      <w:r w:rsidR="00AC5B79"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Test Strategy</w:t>
      </w:r>
      <w:bookmarkEnd w:id="11"/>
    </w:p>
    <w:p w14:paraId="124A2619" w14:textId="7AC1597E" w:rsidR="00A03B7A" w:rsidRPr="00A03B7A" w:rsidRDefault="00A03B7A" w:rsidP="00A03B7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Elephant Learn test strategy will be following:</w:t>
      </w:r>
    </w:p>
    <w:p w14:paraId="41A44906" w14:textId="77777777" w:rsidR="00A03B7A" w:rsidRPr="00A03B7A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1. Design test case for each feature.</w:t>
      </w:r>
    </w:p>
    <w:p w14:paraId="56925102" w14:textId="77777777" w:rsidR="00A03B7A" w:rsidRPr="00A03B7A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2. Prepare test data for each feature.</w:t>
      </w:r>
    </w:p>
    <w:p w14:paraId="463A8DCC" w14:textId="2EE75B79" w:rsidR="00A03B7A" w:rsidRPr="00A03B7A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 xml:space="preserve">3. Determine </w:t>
      </w:r>
      <w:r w:rsidR="00FF48F2">
        <w:rPr>
          <w:rFonts w:ascii="Times New Roman" w:hAnsi="Times New Roman" w:cs="Times New Roman"/>
          <w:sz w:val="24"/>
          <w:szCs w:val="24"/>
        </w:rPr>
        <w:t xml:space="preserve">the </w:t>
      </w:r>
      <w:r w:rsidRPr="00A03B7A">
        <w:rPr>
          <w:rFonts w:ascii="Times New Roman" w:hAnsi="Times New Roman" w:cs="Times New Roman"/>
          <w:sz w:val="24"/>
          <w:szCs w:val="24"/>
        </w:rPr>
        <w:t>expected results.</w:t>
      </w:r>
    </w:p>
    <w:p w14:paraId="4F5E9D4E" w14:textId="77777777" w:rsidR="00A03B7A" w:rsidRPr="00A03B7A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4. Perform testing on individual features.</w:t>
      </w:r>
    </w:p>
    <w:p w14:paraId="7BC59D23" w14:textId="77777777" w:rsidR="00A03B7A" w:rsidRPr="00A03B7A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5. Result of testing will be a record.</w:t>
      </w:r>
    </w:p>
    <w:p w14:paraId="7A700FEF" w14:textId="7CACEB8C" w:rsidR="00151D1B" w:rsidRDefault="00A03B7A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A03B7A">
        <w:rPr>
          <w:rFonts w:ascii="Times New Roman" w:hAnsi="Times New Roman" w:cs="Times New Roman"/>
          <w:sz w:val="24"/>
          <w:szCs w:val="24"/>
        </w:rPr>
        <w:t>6. All test files will be store</w:t>
      </w:r>
      <w:r w:rsidR="00FF48F2">
        <w:rPr>
          <w:rFonts w:ascii="Times New Roman" w:hAnsi="Times New Roman" w:cs="Times New Roman"/>
          <w:sz w:val="24"/>
          <w:szCs w:val="24"/>
        </w:rPr>
        <w:t>d</w:t>
      </w:r>
      <w:r w:rsidRPr="00A03B7A">
        <w:rPr>
          <w:rFonts w:ascii="Times New Roman" w:hAnsi="Times New Roman" w:cs="Times New Roman"/>
          <w:sz w:val="24"/>
          <w:szCs w:val="24"/>
        </w:rPr>
        <w:t xml:space="preserve"> in the project repository.</w:t>
      </w:r>
    </w:p>
    <w:p w14:paraId="5A04EB87" w14:textId="77777777" w:rsidR="00A03B7A" w:rsidRPr="00A03B7A" w:rsidRDefault="00A03B7A" w:rsidP="00A03B7A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0F128294" w14:textId="65914F61" w:rsidR="00CA633D" w:rsidRDefault="00CA633D" w:rsidP="00A03B7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_Toc15386942"/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2.</w:t>
      </w:r>
      <w:r w:rsidR="00AC5B79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Result of Testing</w:t>
      </w:r>
      <w:bookmarkEnd w:id="12"/>
    </w:p>
    <w:p w14:paraId="5FECDF27" w14:textId="77777777" w:rsidR="00B7187B" w:rsidRPr="00B7187B" w:rsidRDefault="00B7187B" w:rsidP="00B7187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187B">
        <w:rPr>
          <w:rFonts w:ascii="Times New Roman" w:hAnsi="Times New Roman" w:cs="Times New Roman"/>
          <w:sz w:val="24"/>
          <w:szCs w:val="24"/>
        </w:rPr>
        <w:t>In the test record the test result will separate into two parts, which are:</w:t>
      </w:r>
    </w:p>
    <w:p w14:paraId="1D39BDDA" w14:textId="77777777" w:rsidR="00B7187B" w:rsidRPr="00B7187B" w:rsidRDefault="00B7187B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B7187B">
        <w:rPr>
          <w:rFonts w:ascii="Times New Roman" w:hAnsi="Times New Roman" w:cs="Times New Roman"/>
          <w:sz w:val="24"/>
          <w:szCs w:val="24"/>
        </w:rPr>
        <w:t>1. Actual output: The actual outputs that are performed by each test case.</w:t>
      </w:r>
    </w:p>
    <w:p w14:paraId="4B351023" w14:textId="77777777" w:rsidR="00B7187B" w:rsidRPr="00B7187B" w:rsidRDefault="00B7187B" w:rsidP="00B7187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B7187B">
        <w:rPr>
          <w:rFonts w:ascii="Times New Roman" w:hAnsi="Times New Roman" w:cs="Times New Roman"/>
          <w:sz w:val="24"/>
          <w:szCs w:val="24"/>
        </w:rPr>
        <w:t>2. Pass/Fail criteria:</w:t>
      </w:r>
    </w:p>
    <w:p w14:paraId="4DB8F48B" w14:textId="6AAF1439" w:rsidR="00B7187B" w:rsidRPr="00B7187B" w:rsidRDefault="00B7187B" w:rsidP="00B7187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B7187B">
        <w:rPr>
          <w:rFonts w:ascii="Times New Roman" w:hAnsi="Times New Roman" w:cs="Times New Roman"/>
          <w:sz w:val="24"/>
          <w:szCs w:val="24"/>
        </w:rPr>
        <w:t xml:space="preserve">2.1 Pass: the result of the actual result is same </w:t>
      </w:r>
      <w:r w:rsidR="00FF48F2">
        <w:rPr>
          <w:rFonts w:ascii="Times New Roman" w:hAnsi="Times New Roman" w:cs="Times New Roman"/>
          <w:sz w:val="24"/>
          <w:szCs w:val="24"/>
        </w:rPr>
        <w:t>as</w:t>
      </w:r>
      <w:r w:rsidRPr="00B7187B">
        <w:rPr>
          <w:rFonts w:ascii="Times New Roman" w:hAnsi="Times New Roman" w:cs="Times New Roman"/>
          <w:sz w:val="24"/>
          <w:szCs w:val="24"/>
        </w:rPr>
        <w:t xml:space="preserve"> </w:t>
      </w:r>
      <w:r w:rsidR="0043232F">
        <w:rPr>
          <w:rFonts w:ascii="Times New Roman" w:hAnsi="Times New Roman" w:cs="Times New Roman"/>
          <w:sz w:val="24"/>
          <w:szCs w:val="24"/>
        </w:rPr>
        <w:t xml:space="preserve">the </w:t>
      </w:r>
      <w:r w:rsidRPr="00B7187B">
        <w:rPr>
          <w:rFonts w:ascii="Times New Roman" w:hAnsi="Times New Roman" w:cs="Times New Roman"/>
          <w:sz w:val="24"/>
          <w:szCs w:val="24"/>
        </w:rPr>
        <w:t>expected result.</w:t>
      </w:r>
    </w:p>
    <w:p w14:paraId="56F588DA" w14:textId="107E0E96" w:rsidR="00151D1B" w:rsidRDefault="00B7187B" w:rsidP="00B7187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B7187B">
        <w:rPr>
          <w:rFonts w:ascii="Times New Roman" w:hAnsi="Times New Roman" w:cs="Times New Roman"/>
          <w:sz w:val="24"/>
          <w:szCs w:val="24"/>
        </w:rPr>
        <w:t xml:space="preserve">2.2 Fail: the result of the actual result is not </w:t>
      </w:r>
      <w:r w:rsidR="0043232F">
        <w:rPr>
          <w:rFonts w:ascii="Times New Roman" w:hAnsi="Times New Roman" w:cs="Times New Roman"/>
          <w:sz w:val="24"/>
          <w:szCs w:val="24"/>
        </w:rPr>
        <w:t xml:space="preserve">the </w:t>
      </w:r>
      <w:r w:rsidRPr="00B7187B">
        <w:rPr>
          <w:rFonts w:ascii="Times New Roman" w:hAnsi="Times New Roman" w:cs="Times New Roman"/>
          <w:sz w:val="24"/>
          <w:szCs w:val="24"/>
        </w:rPr>
        <w:t xml:space="preserve">same </w:t>
      </w:r>
      <w:r w:rsidR="00FF48F2">
        <w:rPr>
          <w:rFonts w:ascii="Times New Roman" w:hAnsi="Times New Roman" w:cs="Times New Roman"/>
          <w:sz w:val="24"/>
          <w:szCs w:val="24"/>
        </w:rPr>
        <w:t>as</w:t>
      </w:r>
      <w:r w:rsidRPr="00B7187B">
        <w:rPr>
          <w:rFonts w:ascii="Times New Roman" w:hAnsi="Times New Roman" w:cs="Times New Roman"/>
          <w:sz w:val="24"/>
          <w:szCs w:val="24"/>
        </w:rPr>
        <w:t xml:space="preserve"> </w:t>
      </w:r>
      <w:r w:rsidR="0043232F">
        <w:rPr>
          <w:rFonts w:ascii="Times New Roman" w:hAnsi="Times New Roman" w:cs="Times New Roman"/>
          <w:sz w:val="24"/>
          <w:szCs w:val="24"/>
        </w:rPr>
        <w:t xml:space="preserve">the </w:t>
      </w:r>
      <w:r w:rsidRPr="00B7187B">
        <w:rPr>
          <w:rFonts w:ascii="Times New Roman" w:hAnsi="Times New Roman" w:cs="Times New Roman"/>
          <w:sz w:val="24"/>
          <w:szCs w:val="24"/>
        </w:rPr>
        <w:t>expected result.</w:t>
      </w:r>
    </w:p>
    <w:p w14:paraId="2547C2E4" w14:textId="77777777" w:rsidR="00B7187B" w:rsidRPr="00B7187B" w:rsidRDefault="00B7187B" w:rsidP="00B7187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2B76985C" w14:textId="7C66ABB3" w:rsidR="00CA633D" w:rsidRPr="004348C9" w:rsidRDefault="00CA633D" w:rsidP="00B7187B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_Toc15386943"/>
      <w:r w:rsidRPr="004348C9">
        <w:rPr>
          <w:rFonts w:ascii="Times New Roman" w:hAnsi="Times New Roman" w:cs="Times New Roman"/>
          <w:b/>
          <w:bCs/>
          <w:color w:val="auto"/>
          <w:sz w:val="28"/>
          <w:szCs w:val="28"/>
        </w:rPr>
        <w:t>2.</w:t>
      </w:r>
      <w:r w:rsidR="00AC5B79"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Pr="004348C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Test Environment</w:t>
      </w:r>
      <w:bookmarkEnd w:id="13"/>
    </w:p>
    <w:p w14:paraId="3CC3688E" w14:textId="71781F35" w:rsidR="00B7187B" w:rsidRDefault="00B7187B" w:rsidP="00B7187B">
      <w:pPr>
        <w:pStyle w:val="3"/>
        <w:rPr>
          <w:rFonts w:ascii="Times New Roman" w:hAnsi="Times New Roman" w:cs="Times New Roman"/>
          <w:b/>
          <w:bCs/>
          <w:color w:val="auto"/>
        </w:rPr>
      </w:pPr>
      <w:bookmarkStart w:id="14" w:name="_Toc15386944"/>
      <w:r w:rsidRPr="00B7187B">
        <w:rPr>
          <w:rFonts w:ascii="Times New Roman" w:hAnsi="Times New Roman" w:cs="Times New Roman"/>
          <w:b/>
          <w:bCs/>
          <w:color w:val="auto"/>
        </w:rPr>
        <w:t>2.</w:t>
      </w:r>
      <w:r w:rsidR="00AC5B79">
        <w:rPr>
          <w:rFonts w:ascii="Times New Roman" w:hAnsi="Times New Roman" w:cs="Times New Roman"/>
          <w:b/>
          <w:bCs/>
          <w:color w:val="auto"/>
        </w:rPr>
        <w:t>4</w:t>
      </w:r>
      <w:r w:rsidRPr="00B7187B">
        <w:rPr>
          <w:rFonts w:ascii="Times New Roman" w:hAnsi="Times New Roman" w:cs="Times New Roman"/>
          <w:b/>
          <w:bCs/>
          <w:color w:val="auto"/>
        </w:rPr>
        <w:t>.1 Hardware</w:t>
      </w:r>
      <w:bookmarkEnd w:id="14"/>
    </w:p>
    <w:p w14:paraId="27B11C40" w14:textId="77777777" w:rsidR="00391B1C" w:rsidRPr="00135458" w:rsidRDefault="00391B1C" w:rsidP="00391B1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135458">
        <w:rPr>
          <w:rFonts w:ascii="Times New Roman" w:hAnsi="Times New Roman" w:cs="Times New Roman"/>
          <w:b/>
          <w:bCs/>
          <w:sz w:val="24"/>
          <w:szCs w:val="24"/>
        </w:rPr>
        <w:t>Laptops</w:t>
      </w:r>
    </w:p>
    <w:p w14:paraId="50959645" w14:textId="77777777" w:rsidR="00391B1C" w:rsidRPr="00135458" w:rsidRDefault="00391B1C" w:rsidP="00391B1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3545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35458">
        <w:rPr>
          <w:rFonts w:ascii="Times New Roman" w:hAnsi="Times New Roman" w:cs="Times New Roman"/>
          <w:sz w:val="24"/>
          <w:szCs w:val="24"/>
        </w:rPr>
        <w:t>DELL G3 15 3579 Gaming</w:t>
      </w:r>
    </w:p>
    <w:p w14:paraId="15B2B8CD" w14:textId="77777777" w:rsidR="00391B1C" w:rsidRPr="00135458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PU: Intel Core i7-8750H</w:t>
      </w:r>
    </w:p>
    <w:p w14:paraId="04683AE3" w14:textId="77777777" w:rsidR="00391B1C" w:rsidRPr="00135458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PU: NVIDIA GeForce GTX 1050Ti (4GB GDDR5)</w:t>
      </w:r>
    </w:p>
    <w:p w14:paraId="2DA7C299" w14:textId="77777777" w:rsidR="00391B1C" w:rsidRPr="00135458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sz w:val="24"/>
          <w:szCs w:val="24"/>
          <w:lang w:bidi="th-TH"/>
        </w:rPr>
        <w:t xml:space="preserve">DISPLAY: </w:t>
      </w: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5.6 inch (1920x1080) Full HD IPS</w:t>
      </w:r>
    </w:p>
    <w:p w14:paraId="17E140E6" w14:textId="77777777" w:rsidR="00391B1C" w:rsidRPr="00135458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sz w:val="24"/>
          <w:szCs w:val="24"/>
          <w:lang w:bidi="th-TH"/>
        </w:rPr>
        <w:t xml:space="preserve">RAM: </w:t>
      </w: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8 GB DDR4, 2666 MHz</w:t>
      </w:r>
    </w:p>
    <w:p w14:paraId="37837ED0" w14:textId="77777777" w:rsidR="00391B1C" w:rsidRPr="00135458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sz w:val="24"/>
          <w:szCs w:val="24"/>
          <w:shd w:val="clear" w:color="auto" w:fill="FFFFFF"/>
        </w:rPr>
        <w:t>STORAGE:</w:t>
      </w: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1 TB 5400 RPM + 128 GB SSD</w:t>
      </w:r>
      <w:r w:rsidRPr="00135458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</w:p>
    <w:p w14:paraId="4AA4C170" w14:textId="65D6EB7C" w:rsidR="00391B1C" w:rsidRDefault="00391B1C" w:rsidP="00391B1C">
      <w:pPr>
        <w:pStyle w:val="a4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sz w:val="24"/>
          <w:szCs w:val="24"/>
          <w:shd w:val="clear" w:color="auto" w:fill="FFFFFF"/>
        </w:rPr>
        <w:t>OS:</w:t>
      </w:r>
      <w:r w:rsidRPr="00135458">
        <w:rPr>
          <w:rFonts w:ascii="Times New Roman" w:hAnsi="Times New Roman" w:cs="Times New Roman"/>
          <w:sz w:val="24"/>
          <w:szCs w:val="24"/>
          <w:lang w:bidi="th-TH"/>
        </w:rPr>
        <w:t xml:space="preserve"> Window10 </w:t>
      </w:r>
    </w:p>
    <w:p w14:paraId="0114CF50" w14:textId="77777777" w:rsidR="00D81A9B" w:rsidRPr="00135458" w:rsidRDefault="00D81A9B" w:rsidP="00D81A9B">
      <w:pPr>
        <w:pStyle w:val="a4"/>
        <w:spacing w:after="0"/>
        <w:ind w:left="2160"/>
        <w:rPr>
          <w:rFonts w:ascii="Times New Roman" w:hAnsi="Times New Roman" w:cs="Times New Roman"/>
          <w:sz w:val="24"/>
          <w:szCs w:val="24"/>
          <w:lang w:bidi="th-TH"/>
        </w:rPr>
      </w:pPr>
    </w:p>
    <w:p w14:paraId="2D9DB14B" w14:textId="77777777" w:rsidR="00391B1C" w:rsidRPr="00135458" w:rsidRDefault="00391B1C" w:rsidP="00391B1C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35458">
        <w:rPr>
          <w:rFonts w:ascii="Times New Roman" w:hAnsi="Times New Roman" w:cs="Times New Roman"/>
          <w:sz w:val="24"/>
          <w:szCs w:val="24"/>
        </w:rPr>
        <w:t>DELL INSPIRON 5559</w:t>
      </w:r>
    </w:p>
    <w:p w14:paraId="15A7484A" w14:textId="77777777" w:rsidR="00391B1C" w:rsidRPr="00135458" w:rsidRDefault="00391B1C" w:rsidP="00391B1C">
      <w:pPr>
        <w:pStyle w:val="a4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PU: Intel Core i7-6500U</w:t>
      </w:r>
    </w:p>
    <w:p w14:paraId="4D8D01A5" w14:textId="77777777" w:rsidR="00391B1C" w:rsidRPr="00135458" w:rsidRDefault="00391B1C" w:rsidP="00391B1C">
      <w:pPr>
        <w:pStyle w:val="a4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bidi="th-TH"/>
        </w:rPr>
      </w:pPr>
      <w:r w:rsidRPr="0013545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PU: Intel HD Graphics 520</w:t>
      </w:r>
    </w:p>
    <w:p w14:paraId="3584EAB6" w14:textId="77777777" w:rsidR="00391B1C" w:rsidRDefault="00391B1C" w:rsidP="00391B1C">
      <w:pPr>
        <w:pStyle w:val="a4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bidi="th-TH"/>
        </w:rPr>
      </w:pPr>
      <w:r w:rsidRPr="008371EF">
        <w:rPr>
          <w:rFonts w:ascii="Times New Roman" w:hAnsi="Times New Roman" w:cs="Times New Roman"/>
          <w:sz w:val="24"/>
          <w:szCs w:val="24"/>
          <w:lang w:bidi="th-TH"/>
        </w:rPr>
        <w:t>DISPLAY:</w:t>
      </w:r>
      <w:r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 w:rsidRPr="007B17B2">
        <w:rPr>
          <w:rFonts w:ascii="Times New Roman" w:hAnsi="Times New Roman" w:cs="Times New Roman"/>
          <w:sz w:val="24"/>
          <w:szCs w:val="24"/>
          <w:lang w:bidi="th-TH"/>
        </w:rPr>
        <w:t>15.6”, Full HD (1920 x 1080), TN</w:t>
      </w:r>
    </w:p>
    <w:p w14:paraId="472D24CE" w14:textId="77777777" w:rsidR="00391B1C" w:rsidRDefault="00391B1C" w:rsidP="00391B1C">
      <w:pPr>
        <w:pStyle w:val="a4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bidi="th-TH"/>
        </w:rPr>
      </w:pPr>
      <w:r w:rsidRPr="008371EF">
        <w:rPr>
          <w:rFonts w:ascii="Times New Roman" w:hAnsi="Times New Roman" w:cs="Times New Roman"/>
          <w:sz w:val="24"/>
          <w:szCs w:val="24"/>
          <w:lang w:bidi="th-TH"/>
        </w:rPr>
        <w:t>RAM:</w:t>
      </w:r>
      <w:r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 w:rsidRPr="003F508C">
        <w:rPr>
          <w:rFonts w:ascii="Times New Roman" w:hAnsi="Times New Roman" w:cs="Times New Roman"/>
          <w:sz w:val="24"/>
          <w:szCs w:val="24"/>
          <w:lang w:bidi="th-TH"/>
        </w:rPr>
        <w:t>8GB DDR3, 1600 MHz</w:t>
      </w:r>
    </w:p>
    <w:p w14:paraId="29E9C0C3" w14:textId="77777777" w:rsidR="00391B1C" w:rsidRDefault="00391B1C" w:rsidP="00391B1C">
      <w:pPr>
        <w:pStyle w:val="a4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bidi="th-TH"/>
        </w:rPr>
      </w:pPr>
      <w:r w:rsidRPr="008371EF">
        <w:rPr>
          <w:rFonts w:ascii="Times New Roman" w:hAnsi="Times New Roman" w:cs="Times New Roman"/>
          <w:sz w:val="24"/>
          <w:szCs w:val="24"/>
          <w:shd w:val="clear" w:color="auto" w:fill="FFFFFF"/>
        </w:rPr>
        <w:t>STORAGE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40 GB SSD</w:t>
      </w:r>
    </w:p>
    <w:p w14:paraId="75843843" w14:textId="7E4CB86D" w:rsidR="001B0927" w:rsidRPr="00E01915" w:rsidRDefault="00391B1C" w:rsidP="00E01915">
      <w:pPr>
        <w:pStyle w:val="a4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bidi="th-TH"/>
        </w:rPr>
      </w:pPr>
      <w:r w:rsidRPr="008371EF">
        <w:rPr>
          <w:rFonts w:ascii="Times New Roman" w:hAnsi="Times New Roman" w:cs="Times New Roman"/>
          <w:sz w:val="24"/>
          <w:szCs w:val="24"/>
          <w:shd w:val="clear" w:color="auto" w:fill="FFFFFF"/>
        </w:rPr>
        <w:t>OS: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ndow10</w:t>
      </w:r>
    </w:p>
    <w:p w14:paraId="07EF08B9" w14:textId="77777777" w:rsidR="00303BFE" w:rsidRDefault="00303BFE">
      <w:pPr>
        <w:rPr>
          <w:rFonts w:ascii="Times New Roman" w:eastAsiaTheme="majorEastAsia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4B7E237" w14:textId="74BCBEC2" w:rsidR="00CA633D" w:rsidRPr="00E25D61" w:rsidRDefault="00CA633D" w:rsidP="00B7187B">
      <w:pPr>
        <w:pStyle w:val="1"/>
        <w:rPr>
          <w:rFonts w:ascii="Times New Roman" w:hAnsi="Times New Roman" w:cstheme="minorBidi"/>
          <w:b/>
          <w:bCs/>
          <w:color w:val="auto"/>
          <w:cs/>
        </w:rPr>
      </w:pPr>
      <w:bookmarkStart w:id="15" w:name="_Toc15386945"/>
      <w:r w:rsidRPr="0077122C">
        <w:rPr>
          <w:rFonts w:ascii="Times New Roman" w:hAnsi="Times New Roman" w:cs="Times New Roman"/>
          <w:b/>
          <w:bCs/>
          <w:color w:val="auto"/>
        </w:rPr>
        <w:lastRenderedPageBreak/>
        <w:t>Chapter III | Unit Test</w:t>
      </w:r>
      <w:bookmarkEnd w:id="15"/>
    </w:p>
    <w:p w14:paraId="645B6FEC" w14:textId="1F7FB2FB" w:rsidR="00CA633D" w:rsidRPr="005F1E50" w:rsidRDefault="00C345BE" w:rsidP="0077122C">
      <w:pPr>
        <w:pStyle w:val="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6" w:name="_Toc15386946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01</w:t>
      </w:r>
      <w:r w:rsidRPr="005F1E5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="00CA603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Noise</w:t>
      </w:r>
      <w:proofErr w:type="spellEnd"/>
      <w:r w:rsidR="00CA603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16"/>
    </w:p>
    <w:p w14:paraId="2FFB5DC6" w14:textId="0CA40482" w:rsidR="00572AE4" w:rsidRPr="00FE69B8" w:rsidRDefault="00BF61EB" w:rsidP="009933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DF0ABA">
        <w:rPr>
          <w:rFonts w:ascii="Times New Roman" w:hAnsi="Times New Roman" w:cs="Times New Roman"/>
          <w:sz w:val="24"/>
          <w:szCs w:val="24"/>
        </w:rPr>
        <w:t>TextCleaning</w:t>
      </w:r>
      <w:proofErr w:type="spellEnd"/>
    </w:p>
    <w:p w14:paraId="7840F352" w14:textId="5E3A5ABF" w:rsidR="00BF61EB" w:rsidRPr="00FE69B8" w:rsidRDefault="00BF61EB" w:rsidP="009933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DF0A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2564" w:rsidRPr="001F2564">
        <w:rPr>
          <w:rFonts w:ascii="Times New Roman" w:hAnsi="Times New Roman" w:cs="Times New Roman"/>
          <w:sz w:val="24"/>
          <w:szCs w:val="24"/>
        </w:rPr>
        <w:t>removeNoise</w:t>
      </w:r>
      <w:proofErr w:type="spellEnd"/>
    </w:p>
    <w:p w14:paraId="2F7D4D2F" w14:textId="3C3657E6" w:rsidR="00BF61EB" w:rsidRPr="00FE69B8" w:rsidRDefault="00E92ECA" w:rsidP="009933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="00FE69B8" w:rsidRPr="00FE69B8">
        <w:rPr>
          <w:rFonts w:ascii="Times New Roman" w:hAnsi="Times New Roman" w:cs="Times New Roman"/>
          <w:sz w:val="24"/>
          <w:szCs w:val="24"/>
        </w:rPr>
        <w:t>:</w:t>
      </w:r>
      <w:r w:rsidR="00963455">
        <w:rPr>
          <w:rFonts w:ascii="Times New Roman" w:hAnsi="Times New Roman" w:cs="Times New Roman"/>
          <w:sz w:val="24"/>
          <w:szCs w:val="24"/>
        </w:rPr>
        <w:t xml:space="preserve"> The test case is create</w:t>
      </w:r>
      <w:r w:rsidR="00C472A5">
        <w:rPr>
          <w:rFonts w:ascii="Times New Roman" w:hAnsi="Times New Roman" w:cs="Times New Roman"/>
          <w:sz w:val="24"/>
          <w:szCs w:val="24"/>
        </w:rPr>
        <w:t>d</w:t>
      </w:r>
      <w:r w:rsidR="00963455">
        <w:rPr>
          <w:rFonts w:ascii="Times New Roman" w:hAnsi="Times New Roman" w:cs="Times New Roman"/>
          <w:sz w:val="24"/>
          <w:szCs w:val="24"/>
        </w:rPr>
        <w:t xml:space="preserve"> f</w:t>
      </w:r>
      <w:r w:rsidR="004B5CFE">
        <w:rPr>
          <w:rFonts w:ascii="Times New Roman" w:hAnsi="Times New Roman" w:cs="Times New Roman"/>
          <w:sz w:val="24"/>
          <w:szCs w:val="24"/>
        </w:rPr>
        <w:t>o</w:t>
      </w:r>
      <w:r w:rsidR="00963455">
        <w:rPr>
          <w:rFonts w:ascii="Times New Roman" w:hAnsi="Times New Roman" w:cs="Times New Roman"/>
          <w:sz w:val="24"/>
          <w:szCs w:val="24"/>
        </w:rPr>
        <w:t>r evalua</w:t>
      </w:r>
      <w:r w:rsidR="004B5CFE">
        <w:rPr>
          <w:rFonts w:ascii="Times New Roman" w:hAnsi="Times New Roman" w:cs="Times New Roman"/>
          <w:sz w:val="24"/>
          <w:szCs w:val="24"/>
        </w:rPr>
        <w:t xml:space="preserve">ting </w:t>
      </w:r>
      <w:r w:rsidR="00C472A5">
        <w:rPr>
          <w:rFonts w:ascii="Times New Roman" w:hAnsi="Times New Roman" w:cs="Times New Roman"/>
          <w:sz w:val="24"/>
          <w:szCs w:val="24"/>
        </w:rPr>
        <w:t xml:space="preserve">the </w:t>
      </w:r>
      <w:r w:rsidR="004B5CFE">
        <w:rPr>
          <w:rFonts w:ascii="Times New Roman" w:hAnsi="Times New Roman" w:cs="Times New Roman"/>
          <w:sz w:val="24"/>
          <w:szCs w:val="24"/>
        </w:rPr>
        <w:t xml:space="preserve">result of </w:t>
      </w:r>
      <w:r w:rsidR="00C472A5">
        <w:rPr>
          <w:rFonts w:ascii="Times New Roman" w:hAnsi="Times New Roman" w:cs="Times New Roman"/>
          <w:sz w:val="24"/>
          <w:szCs w:val="24"/>
        </w:rPr>
        <w:t xml:space="preserve">the </w:t>
      </w:r>
      <w:r w:rsidR="004B5CFE">
        <w:rPr>
          <w:rFonts w:ascii="Times New Roman" w:hAnsi="Times New Roman" w:cs="Times New Roman"/>
          <w:sz w:val="24"/>
          <w:szCs w:val="24"/>
        </w:rPr>
        <w:t xml:space="preserve">procedure when working </w:t>
      </w:r>
      <w:r w:rsidR="000E3D9E">
        <w:rPr>
          <w:rFonts w:ascii="Times New Roman" w:hAnsi="Times New Roman" w:cs="Times New Roman"/>
          <w:sz w:val="24"/>
          <w:szCs w:val="24"/>
        </w:rPr>
        <w:t>with</w:t>
      </w:r>
      <w:r w:rsidR="001F2564">
        <w:rPr>
          <w:rFonts w:ascii="Times New Roman" w:hAnsi="Times New Roman" w:cs="Times New Roman"/>
          <w:sz w:val="24"/>
          <w:szCs w:val="24"/>
        </w:rPr>
        <w:t xml:space="preserve"> Text cleaning class</w:t>
      </w:r>
      <w:r w:rsidR="000E3D9E">
        <w:rPr>
          <w:rFonts w:ascii="Times New Roman" w:hAnsi="Times New Roman" w:cs="Times New Roman"/>
          <w:sz w:val="24"/>
          <w:szCs w:val="24"/>
        </w:rPr>
        <w:t xml:space="preserve">. The method should return the result </w:t>
      </w:r>
      <w:r w:rsidR="00A45454">
        <w:rPr>
          <w:rFonts w:ascii="Times New Roman" w:hAnsi="Times New Roman" w:cs="Times New Roman"/>
          <w:sz w:val="24"/>
          <w:szCs w:val="24"/>
        </w:rPr>
        <w:t>of</w:t>
      </w:r>
      <w:r w:rsidR="00C0282B">
        <w:rPr>
          <w:rFonts w:ascii="Times New Roman" w:hAnsi="Times New Roman" w:cs="Times New Roman"/>
          <w:sz w:val="24"/>
          <w:szCs w:val="24"/>
        </w:rPr>
        <w:t xml:space="preserve"> cleaned data from noise removal</w:t>
      </w:r>
      <w:r w:rsidR="00E425AA">
        <w:rPr>
          <w:rFonts w:ascii="Times New Roman" w:hAnsi="Times New Roman" w:cs="Times New Roman"/>
          <w:sz w:val="24"/>
          <w:szCs w:val="24"/>
        </w:rPr>
        <w:t>, such as html tag.</w:t>
      </w:r>
    </w:p>
    <w:p w14:paraId="7ECE6957" w14:textId="7C74C9D9" w:rsidR="007451B0" w:rsidRDefault="007451B0" w:rsidP="0099330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</w:t>
      </w:r>
      <w:r w:rsidR="00FE69B8" w:rsidRPr="007933F0">
        <w:rPr>
          <w:rFonts w:ascii="Times New Roman" w:hAnsi="Times New Roman" w:cs="Times New Roman"/>
          <w:b/>
          <w:bCs/>
          <w:sz w:val="24"/>
          <w:szCs w:val="24"/>
        </w:rPr>
        <w:t>requisites or Test input</w:t>
      </w:r>
      <w:r w:rsidR="00FE69B8"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95784C" w14:paraId="4558BF0A" w14:textId="77777777" w:rsidTr="00D512F4">
        <w:tc>
          <w:tcPr>
            <w:tcW w:w="846" w:type="dxa"/>
            <w:shd w:val="clear" w:color="auto" w:fill="E7E6E6" w:themeFill="background2"/>
          </w:tcPr>
          <w:p w14:paraId="463F9FF3" w14:textId="3B001002" w:rsidR="0095784C" w:rsidRPr="0019685F" w:rsidRDefault="0019685F" w:rsidP="001968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11E818CD" w14:textId="4E56B859" w:rsidR="0095784C" w:rsidRPr="0019685F" w:rsidRDefault="0019685F" w:rsidP="001968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100C3D0D" w14:textId="1892AF12" w:rsidR="0095784C" w:rsidRPr="0019685F" w:rsidRDefault="0019685F" w:rsidP="001968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408EE7A0" w14:textId="167BEB68" w:rsidR="0095784C" w:rsidRPr="0019685F" w:rsidRDefault="0019685F" w:rsidP="0019685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95784C" w14:paraId="64973A5C" w14:textId="77777777" w:rsidTr="00D512F4">
        <w:tc>
          <w:tcPr>
            <w:tcW w:w="846" w:type="dxa"/>
          </w:tcPr>
          <w:p w14:paraId="78A5BB45" w14:textId="7FDE7120" w:rsidR="0095784C" w:rsidRDefault="003753F8" w:rsidP="003753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090E41B4" w14:textId="771F34AD" w:rsidR="0095784C" w:rsidRDefault="007933F0" w:rsidP="009933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02FB3EC8" w14:textId="6292BCDE" w:rsidR="0095784C" w:rsidRDefault="001A536F" w:rsidP="009933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ml</w:t>
            </w:r>
            <w:proofErr w:type="spellEnd"/>
            <w:r w:rsidR="00CC2D3F">
              <w:rPr>
                <w:rFonts w:ascii="Times New Roman" w:hAnsi="Times New Roman" w:cs="Times New Roman"/>
                <w:sz w:val="24"/>
                <w:szCs w:val="24"/>
              </w:rPr>
              <w:t>&gt;&lt;body&gt;&lt;a&gt;</w:t>
            </w:r>
            <w:r w:rsidR="00D634CF">
              <w:t xml:space="preserve"> </w:t>
            </w:r>
            <w:r w:rsidR="00D634CF"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ทำไมในรายงานข่าวถึงใช้หน่วยเงินของ </w:t>
            </w:r>
            <w:r w:rsidR="00D634CF" w:rsidRPr="00D634CF">
              <w:rPr>
                <w:rFonts w:ascii="Times New Roman" w:hAnsi="Times New Roman" w:cs="Times New Roman"/>
                <w:sz w:val="24"/>
                <w:szCs w:val="24"/>
              </w:rPr>
              <w:t xml:space="preserve">USA </w:t>
            </w:r>
            <w:r w:rsidR="00D634CF"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ลับไปมา ระหว่าง ""เหรียญ"" กับ ""ดอลล่า</w:t>
            </w:r>
            <w:proofErr w:type="spellStart"/>
            <w:r w:rsidR="00D634CF"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์</w:t>
            </w:r>
            <w:proofErr w:type="spellEnd"/>
            <w:r w:rsidR="00D634CF"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หรัฐ"</w:t>
            </w:r>
            <w:r w:rsidR="00840383">
              <w:rPr>
                <w:rFonts w:ascii="Times New Roman" w:hAnsi="Times New Roman" w:cs="Angsana New"/>
                <w:sz w:val="24"/>
                <w:szCs w:val="24"/>
                <w:lang w:bidi="th-TH"/>
              </w:rPr>
              <w:t>&lt;/a&gt;</w:t>
            </w:r>
            <w:r w:rsidR="00C73347">
              <w:rPr>
                <w:rFonts w:ascii="Times New Roman" w:hAnsi="Times New Roman" w:cs="Angsana New"/>
                <w:sz w:val="24"/>
                <w:szCs w:val="24"/>
                <w:lang w:bidi="th-TH"/>
              </w:rPr>
              <w:t>&lt;/body&gt;&lt;/htm&gt;</w:t>
            </w:r>
          </w:p>
        </w:tc>
        <w:tc>
          <w:tcPr>
            <w:tcW w:w="2254" w:type="dxa"/>
          </w:tcPr>
          <w:p w14:paraId="7BA42E75" w14:textId="553E6213" w:rsidR="0095784C" w:rsidRPr="00C73347" w:rsidRDefault="00C73347" w:rsidP="009933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ทำไมในรายงานข่าวถึงใช้หน่วยเงินของ </w:t>
            </w:r>
            <w:r w:rsidRPr="00D634CF">
              <w:rPr>
                <w:rFonts w:ascii="Times New Roman" w:hAnsi="Times New Roman" w:cs="Times New Roman"/>
                <w:sz w:val="24"/>
                <w:szCs w:val="24"/>
              </w:rPr>
              <w:t xml:space="preserve">USA </w:t>
            </w:r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ลับไปมา ระหว่าง ""เหรียญ"" กับ ""ดอลล่า</w:t>
            </w:r>
            <w:proofErr w:type="spellStart"/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์</w:t>
            </w:r>
            <w:proofErr w:type="spellEnd"/>
            <w:r w:rsidRPr="00D634CF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สหรัฐ"</w:t>
            </w:r>
          </w:p>
        </w:tc>
      </w:tr>
    </w:tbl>
    <w:p w14:paraId="7879E827" w14:textId="77777777" w:rsidR="000339DE" w:rsidRDefault="000339DE" w:rsidP="000339D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17BC9EA1" w14:textId="04FA165E" w:rsidR="000339DE" w:rsidRDefault="000339DE" w:rsidP="000339D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7" w:name="_Toc1538694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02: </w:t>
      </w:r>
      <w:proofErr w:type="spellStart"/>
      <w:r w:rsidR="00DD195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Punctuation</w:t>
      </w:r>
      <w:proofErr w:type="spellEnd"/>
      <w:r w:rsidR="00DD195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17"/>
    </w:p>
    <w:p w14:paraId="3A1E3E29" w14:textId="77777777" w:rsidR="000339DE" w:rsidRPr="00FE69B8" w:rsidRDefault="000339DE" w:rsidP="000339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Cleaning</w:t>
      </w:r>
      <w:proofErr w:type="spellEnd"/>
    </w:p>
    <w:p w14:paraId="35438329" w14:textId="77777777" w:rsidR="000339DE" w:rsidRPr="00FE69B8" w:rsidRDefault="000339DE" w:rsidP="000339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movePunctuation</w:t>
      </w:r>
      <w:proofErr w:type="spellEnd"/>
    </w:p>
    <w:p w14:paraId="7A0B94AE" w14:textId="6DA7C999" w:rsidR="000339DE" w:rsidRPr="00FE69B8" w:rsidRDefault="000339DE" w:rsidP="000339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Clea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The method should return the </w:t>
      </w:r>
      <w:r w:rsidR="00510101">
        <w:rPr>
          <w:rFonts w:ascii="Times New Roman" w:hAnsi="Times New Roman" w:cs="Times New Roman"/>
          <w:sz w:val="24"/>
          <w:szCs w:val="24"/>
        </w:rPr>
        <w:t>cleaned data from</w:t>
      </w:r>
      <w:r w:rsidR="006D4707">
        <w:rPr>
          <w:rFonts w:ascii="Times New Roman" w:hAnsi="Times New Roman" w:cs="Times New Roman"/>
          <w:sz w:val="24"/>
          <w:szCs w:val="24"/>
        </w:rPr>
        <w:t xml:space="preserve"> punctuation removal such as question mark (?).</w:t>
      </w:r>
    </w:p>
    <w:p w14:paraId="2953E0C8" w14:textId="77777777" w:rsidR="000339DE" w:rsidRDefault="000339DE" w:rsidP="000339D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0339DE" w14:paraId="6026E571" w14:textId="77777777" w:rsidTr="00136799">
        <w:tc>
          <w:tcPr>
            <w:tcW w:w="846" w:type="dxa"/>
            <w:shd w:val="clear" w:color="auto" w:fill="E7E6E6" w:themeFill="background2"/>
          </w:tcPr>
          <w:p w14:paraId="11E31F04" w14:textId="77777777" w:rsidR="000339DE" w:rsidRPr="0019685F" w:rsidRDefault="000339DE" w:rsidP="001367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5129A56F" w14:textId="77777777" w:rsidR="000339DE" w:rsidRPr="0019685F" w:rsidRDefault="000339DE" w:rsidP="001367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45BC6A04" w14:textId="77777777" w:rsidR="000339DE" w:rsidRPr="0019685F" w:rsidRDefault="000339DE" w:rsidP="001367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683BFB5C" w14:textId="77777777" w:rsidR="000339DE" w:rsidRPr="0019685F" w:rsidRDefault="000339DE" w:rsidP="001367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0339DE" w14:paraId="3682B915" w14:textId="77777777" w:rsidTr="00136799">
        <w:tc>
          <w:tcPr>
            <w:tcW w:w="846" w:type="dxa"/>
          </w:tcPr>
          <w:p w14:paraId="4F3D04E7" w14:textId="77777777" w:rsidR="000339DE" w:rsidRDefault="000339DE" w:rsidP="001367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72F1FE7C" w14:textId="77777777" w:rsidR="000339DE" w:rsidRDefault="000339DE" w:rsidP="001367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48BCE2D1" w14:textId="0EF41E13" w:rsidR="000339DE" w:rsidRDefault="00AC7430" w:rsidP="001367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Angsana New"/>
                <w:sz w:val="24"/>
                <w:szCs w:val="24"/>
                <w:lang w:bidi="th-TH"/>
              </w:rPr>
              <w:t>“</w:t>
            </w:r>
            <w:r w:rsidR="00301D8A" w:rsidRPr="00301D8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ตุผลอะไร</w:t>
            </w:r>
            <w:r>
              <w:rPr>
                <w:rFonts w:ascii="Times New Roman" w:hAnsi="Times New Roman" w:cs="Angsana New"/>
                <w:sz w:val="24"/>
                <w:szCs w:val="24"/>
                <w:lang w:bidi="th-TH"/>
              </w:rPr>
              <w:t>!!!</w:t>
            </w:r>
            <w:r w:rsidR="00301D8A" w:rsidRPr="00301D8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 ทำไมคนไทยถึงไม่ค่อยลงทุน</w:t>
            </w:r>
            <w:r w:rsidR="00301D8A" w:rsidRPr="00301D8A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2254" w:type="dxa"/>
          </w:tcPr>
          <w:p w14:paraId="11564ADD" w14:textId="4E40D60F" w:rsidR="000339DE" w:rsidRDefault="00301D8A" w:rsidP="001367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01D8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ตุผลอะไร ทำไมคนไทยถึงไม่ค่อยลงทุน</w:t>
            </w:r>
          </w:p>
        </w:tc>
      </w:tr>
    </w:tbl>
    <w:p w14:paraId="05C6D2CF" w14:textId="5F143B75" w:rsidR="006C5D0E" w:rsidRDefault="006C5D0E" w:rsidP="009933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070FCF" w14:textId="7F68897A" w:rsidR="006C5D0E" w:rsidRDefault="006C5D0E" w:rsidP="006C5D0E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8" w:name="_Toc15386948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0</w:t>
      </w:r>
      <w:r w:rsidR="005F1F20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="0056380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WhiteSpace</w:t>
      </w:r>
      <w:proofErr w:type="spellEnd"/>
      <w:r w:rsidR="0056380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18"/>
    </w:p>
    <w:p w14:paraId="10F629F4" w14:textId="03291B78" w:rsidR="006C5D0E" w:rsidRPr="00FE69B8" w:rsidRDefault="006C5D0E" w:rsidP="006C5D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A7B17">
        <w:rPr>
          <w:rFonts w:ascii="Times New Roman" w:hAnsi="Times New Roman" w:cs="Times New Roman"/>
          <w:sz w:val="24"/>
          <w:szCs w:val="24"/>
        </w:rPr>
        <w:t>TextCleaning</w:t>
      </w:r>
      <w:proofErr w:type="spellEnd"/>
    </w:p>
    <w:p w14:paraId="4EB4407E" w14:textId="38D08C4C" w:rsidR="006C5D0E" w:rsidRPr="00FE69B8" w:rsidRDefault="006C5D0E" w:rsidP="006C5D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CA7B17" w:rsidRPr="00CA7B17">
        <w:t xml:space="preserve"> </w:t>
      </w:r>
      <w:proofErr w:type="spellStart"/>
      <w:r w:rsidR="00CA7B17" w:rsidRPr="00CA7B17">
        <w:rPr>
          <w:rFonts w:ascii="Times New Roman" w:hAnsi="Times New Roman" w:cs="Times New Roman"/>
          <w:sz w:val="24"/>
          <w:szCs w:val="24"/>
        </w:rPr>
        <w:t>removeWhiteSpace</w:t>
      </w:r>
      <w:proofErr w:type="spellEnd"/>
    </w:p>
    <w:p w14:paraId="741B0D38" w14:textId="5A835996" w:rsidR="006C5D0E" w:rsidRPr="00FE69B8" w:rsidRDefault="006C5D0E" w:rsidP="006C5D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</w:t>
      </w:r>
      <w:r w:rsidR="00C472A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for evaluating </w:t>
      </w:r>
      <w:r w:rsidR="00C472A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sult of </w:t>
      </w:r>
      <w:r w:rsidR="00C472A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ocedure when working with </w:t>
      </w:r>
      <w:proofErr w:type="spellStart"/>
      <w:r w:rsidR="00CA7B17">
        <w:rPr>
          <w:rFonts w:ascii="Times New Roman" w:hAnsi="Times New Roman" w:cs="Times New Roman"/>
          <w:sz w:val="24"/>
          <w:szCs w:val="24"/>
        </w:rPr>
        <w:t>TextCleaning</w:t>
      </w:r>
      <w:proofErr w:type="spellEnd"/>
      <w:r w:rsidR="00CA7B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lass. The method should return </w:t>
      </w:r>
      <w:r w:rsidR="00CA7B17">
        <w:rPr>
          <w:rFonts w:ascii="Times New Roman" w:hAnsi="Times New Roman" w:cs="Times New Roman"/>
          <w:sz w:val="24"/>
          <w:szCs w:val="24"/>
        </w:rPr>
        <w:t>cleaned data from</w:t>
      </w:r>
      <w:r w:rsidR="008417AC">
        <w:rPr>
          <w:rFonts w:ascii="Times New Roman" w:hAnsi="Times New Roman" w:cs="Times New Roman"/>
          <w:sz w:val="24"/>
          <w:szCs w:val="24"/>
        </w:rPr>
        <w:t xml:space="preserve"> white space removal.</w:t>
      </w:r>
    </w:p>
    <w:p w14:paraId="4CD70951" w14:textId="77777777" w:rsidR="006C5D0E" w:rsidRDefault="006C5D0E" w:rsidP="006C5D0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6C5D0E" w14:paraId="4626461D" w14:textId="77777777" w:rsidTr="00D512F4">
        <w:tc>
          <w:tcPr>
            <w:tcW w:w="846" w:type="dxa"/>
            <w:shd w:val="clear" w:color="auto" w:fill="E7E6E6" w:themeFill="background2"/>
          </w:tcPr>
          <w:p w14:paraId="708D3886" w14:textId="77777777" w:rsidR="006C5D0E" w:rsidRPr="0019685F" w:rsidRDefault="006C5D0E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74BE4D2F" w14:textId="77777777" w:rsidR="006C5D0E" w:rsidRPr="0019685F" w:rsidRDefault="006C5D0E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43A4027A" w14:textId="77777777" w:rsidR="006C5D0E" w:rsidRPr="0019685F" w:rsidRDefault="006C5D0E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05FFECA6" w14:textId="77777777" w:rsidR="006C5D0E" w:rsidRPr="0019685F" w:rsidRDefault="006C5D0E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6C5D0E" w14:paraId="77D2FA3A" w14:textId="77777777" w:rsidTr="00D512F4">
        <w:tc>
          <w:tcPr>
            <w:tcW w:w="846" w:type="dxa"/>
          </w:tcPr>
          <w:p w14:paraId="455CAE03" w14:textId="77777777" w:rsidR="006C5D0E" w:rsidRDefault="006C5D0E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0F8C7D03" w14:textId="77777777" w:rsidR="006C5D0E" w:rsidRDefault="006C5D0E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1BA4A05A" w14:textId="1420EB84" w:rsidR="006C5D0E" w:rsidRDefault="00B96BBB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B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ไซด์เวย์​ มีโอกาสปรับฐาน​ </w:t>
            </w:r>
            <w:r w:rsidR="005E1DB5">
              <w:rPr>
                <w:rFonts w:ascii="Times New Roman" w:hAnsi="Times New Roman" w:cs="Angsana New"/>
                <w:sz w:val="24"/>
                <w:szCs w:val="24"/>
                <w:lang w:bidi="th-TH"/>
              </w:rPr>
              <w:t xml:space="preserve">   </w:t>
            </w:r>
            <w:r w:rsidRPr="00B96B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ถือ​ </w:t>
            </w:r>
            <w:r w:rsidR="005E1DB5">
              <w:rPr>
                <w:rFonts w:ascii="Times New Roman" w:hAnsi="Times New Roman" w:cs="Angsana New"/>
                <w:sz w:val="24"/>
                <w:szCs w:val="24"/>
                <w:lang w:bidi="th-TH"/>
              </w:rPr>
              <w:t xml:space="preserve">     </w:t>
            </w:r>
            <w:r w:rsidRPr="00B96B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ซื้อสะสม​</w:t>
            </w:r>
          </w:p>
        </w:tc>
        <w:tc>
          <w:tcPr>
            <w:tcW w:w="2254" w:type="dxa"/>
          </w:tcPr>
          <w:p w14:paraId="15A86262" w14:textId="78A511DC" w:rsidR="006C5D0E" w:rsidRDefault="00B96BBB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B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ซด์เวย์​มีโอกาสปรับฐาน​ถือ​ซื้อสะสม​</w:t>
            </w:r>
          </w:p>
        </w:tc>
      </w:tr>
    </w:tbl>
    <w:p w14:paraId="2639D0AC" w14:textId="77777777" w:rsidR="00025FE2" w:rsidRPr="00025FE2" w:rsidRDefault="00025FE2" w:rsidP="00025FE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CE9084" w14:textId="77777777" w:rsidR="008B6290" w:rsidRDefault="008B6290">
      <w:pPr>
        <w:rPr>
          <w:rFonts w:ascii="Times New Roman" w:eastAsiaTheme="majorEastAsia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5AA38F14" w14:textId="5DFDBFAE" w:rsidR="005F1F20" w:rsidRPr="005F1E50" w:rsidRDefault="005F1F20" w:rsidP="005F1F2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9" w:name="_Toc15386949"/>
      <w:r w:rsidRPr="005F1E50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UTC-0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Pr="005F1E5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="00B1741E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Number</w:t>
      </w:r>
      <w:proofErr w:type="spellEnd"/>
      <w:r w:rsidR="00B1741E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19"/>
    </w:p>
    <w:p w14:paraId="4FB4D685" w14:textId="77777777" w:rsidR="005F1F20" w:rsidRPr="00FE69B8" w:rsidRDefault="005F1F20" w:rsidP="005F1F2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Cleaning</w:t>
      </w:r>
      <w:proofErr w:type="spellEnd"/>
    </w:p>
    <w:p w14:paraId="67968781" w14:textId="77777777" w:rsidR="005F1F20" w:rsidRPr="00FE69B8" w:rsidRDefault="005F1F20" w:rsidP="005F1F2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4D41">
        <w:rPr>
          <w:rFonts w:ascii="Times New Roman" w:hAnsi="Times New Roman" w:cs="Times New Roman"/>
          <w:sz w:val="24"/>
          <w:szCs w:val="24"/>
        </w:rPr>
        <w:t>removeNumber</w:t>
      </w:r>
      <w:proofErr w:type="spellEnd"/>
    </w:p>
    <w:p w14:paraId="14D93BE1" w14:textId="77777777" w:rsidR="005F1F20" w:rsidRPr="00FE69B8" w:rsidRDefault="005F1F20" w:rsidP="005F1F2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Clea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The method should return the result of text without number. </w:t>
      </w:r>
    </w:p>
    <w:p w14:paraId="6CDADC4F" w14:textId="77777777" w:rsidR="005F1F20" w:rsidRDefault="005F1F20" w:rsidP="005F1F2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5F1F20" w14:paraId="16624FB6" w14:textId="77777777" w:rsidTr="00C451E1">
        <w:tc>
          <w:tcPr>
            <w:tcW w:w="846" w:type="dxa"/>
            <w:shd w:val="clear" w:color="auto" w:fill="E7E6E6" w:themeFill="background2"/>
          </w:tcPr>
          <w:p w14:paraId="2342BE09" w14:textId="77777777" w:rsidR="005F1F20" w:rsidRPr="0019685F" w:rsidRDefault="005F1F20" w:rsidP="00C45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52811225" w14:textId="77777777" w:rsidR="005F1F20" w:rsidRPr="0019685F" w:rsidRDefault="005F1F20" w:rsidP="00C45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3CA1FC18" w14:textId="77777777" w:rsidR="005F1F20" w:rsidRPr="0019685F" w:rsidRDefault="005F1F20" w:rsidP="00C45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D50F8B7" w14:textId="77777777" w:rsidR="005F1F20" w:rsidRPr="0019685F" w:rsidRDefault="005F1F20" w:rsidP="00C45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5F1F20" w14:paraId="1B889F2B" w14:textId="77777777" w:rsidTr="00C451E1">
        <w:tc>
          <w:tcPr>
            <w:tcW w:w="846" w:type="dxa"/>
          </w:tcPr>
          <w:p w14:paraId="5498BAAE" w14:textId="77777777" w:rsidR="005F1F20" w:rsidRDefault="005F1F20" w:rsidP="00C45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023E7C95" w14:textId="77777777" w:rsidR="005F1F20" w:rsidRDefault="005F1F20" w:rsidP="00C451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323E0BAA" w14:textId="77777777" w:rsidR="005F1F20" w:rsidRDefault="005F1F20" w:rsidP="00C451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อยากได้เงินมาปิดหนี้บัตร ประมาณ </w:t>
            </w:r>
            <w:r w:rsidRPr="002F3621">
              <w:rPr>
                <w:rFonts w:ascii="Times New Roman" w:hAnsi="Times New Roman" w:cs="Times New Roman"/>
                <w:sz w:val="24"/>
                <w:szCs w:val="24"/>
              </w:rPr>
              <w:t xml:space="preserve">150,000 </w:t>
            </w: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มีธนาคารไหนช่วยได้บ้างค่ะ</w:t>
            </w:r>
          </w:p>
        </w:tc>
        <w:tc>
          <w:tcPr>
            <w:tcW w:w="2254" w:type="dxa"/>
          </w:tcPr>
          <w:p w14:paraId="115240B2" w14:textId="77777777" w:rsidR="005F1F20" w:rsidRDefault="005F1F20" w:rsidP="00C451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อยากได้เงินมาปิดหนี้บัตร ประมาณ</w:t>
            </w:r>
            <w:r>
              <w:rPr>
                <w:rFonts w:ascii="Times New Roman" w:hAnsi="Times New Roman" w:cs="Angsana New"/>
                <w:sz w:val="24"/>
                <w:szCs w:val="24"/>
                <w:lang w:bidi="th-TH"/>
              </w:rPr>
              <w:t xml:space="preserve"> </w:t>
            </w:r>
            <w:r w:rsidRPr="002F36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362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มีธนาคารไหนช่วยได้บ้างค่ะ</w:t>
            </w:r>
          </w:p>
        </w:tc>
      </w:tr>
    </w:tbl>
    <w:p w14:paraId="17EF83E4" w14:textId="77777777" w:rsidR="005F1F20" w:rsidRPr="00FE69B8" w:rsidRDefault="005F1F20" w:rsidP="009933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41550A" w14:textId="04B19196" w:rsidR="002649C7" w:rsidRPr="00072017" w:rsidRDefault="002649C7" w:rsidP="002649C7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36"/>
        </w:rPr>
      </w:pPr>
      <w:bookmarkStart w:id="20" w:name="_Toc15386950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05: </w:t>
      </w:r>
      <w:r w:rsidR="0007201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Tokenize(text: String)</w:t>
      </w:r>
      <w:bookmarkEnd w:id="20"/>
    </w:p>
    <w:p w14:paraId="7ADC54A2" w14:textId="20F6E17B" w:rsidR="008F40D0" w:rsidRPr="00FE69B8" w:rsidRDefault="002649C7" w:rsidP="00264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8F40D0">
        <w:rPr>
          <w:rFonts w:ascii="Times New Roman" w:hAnsi="Times New Roman" w:cs="Times New Roman"/>
          <w:sz w:val="24"/>
          <w:szCs w:val="24"/>
        </w:rPr>
        <w:t>Tokenization</w:t>
      </w:r>
    </w:p>
    <w:p w14:paraId="72C88C68" w14:textId="740AD109" w:rsidR="002649C7" w:rsidRPr="00FE69B8" w:rsidRDefault="002649C7" w:rsidP="00264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E10551">
        <w:rPr>
          <w:rFonts w:ascii="Times New Roman" w:hAnsi="Times New Roman" w:cs="Times New Roman"/>
          <w:sz w:val="24"/>
          <w:szCs w:val="24"/>
        </w:rPr>
        <w:t xml:space="preserve"> tokenize</w:t>
      </w:r>
    </w:p>
    <w:p w14:paraId="12BF738F" w14:textId="77777777" w:rsidR="002649C7" w:rsidRPr="00FE69B8" w:rsidRDefault="002649C7" w:rsidP="00264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….class. The method should return the……. </w:t>
      </w:r>
    </w:p>
    <w:p w14:paraId="55C0FF80" w14:textId="77777777" w:rsidR="002649C7" w:rsidRDefault="002649C7" w:rsidP="002649C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2649C7" w14:paraId="2DC1AD1A" w14:textId="77777777" w:rsidTr="00EC21CB">
        <w:tc>
          <w:tcPr>
            <w:tcW w:w="846" w:type="dxa"/>
            <w:shd w:val="clear" w:color="auto" w:fill="E7E6E6" w:themeFill="background2"/>
          </w:tcPr>
          <w:p w14:paraId="6816C76F" w14:textId="77777777" w:rsidR="002649C7" w:rsidRPr="0019685F" w:rsidRDefault="002649C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4CEDE9C8" w14:textId="77777777" w:rsidR="002649C7" w:rsidRPr="0019685F" w:rsidRDefault="002649C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5E2E6C2E" w14:textId="77777777" w:rsidR="002649C7" w:rsidRPr="0019685F" w:rsidRDefault="002649C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35F90856" w14:textId="77777777" w:rsidR="002649C7" w:rsidRPr="0019685F" w:rsidRDefault="002649C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2649C7" w14:paraId="3AE12C96" w14:textId="77777777" w:rsidTr="00EC21CB">
        <w:tc>
          <w:tcPr>
            <w:tcW w:w="846" w:type="dxa"/>
          </w:tcPr>
          <w:p w14:paraId="7A1A7A76" w14:textId="77777777" w:rsidR="002649C7" w:rsidRDefault="002649C7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64D8EDA9" w14:textId="77777777" w:rsidR="002649C7" w:rsidRDefault="002649C7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712262B4" w14:textId="745FBFEC" w:rsidR="002649C7" w:rsidRDefault="00E10551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1055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รบกวนข้อมูลหน่อยครับ ทำสัญญาไว้ </w:t>
            </w:r>
            <w:r w:rsidRPr="00E10551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Pr="00E1055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 xml:space="preserve">ปี ปัจจุบันผ่อนเดือนล่ะ </w:t>
            </w:r>
            <w:r w:rsidRPr="00E10551">
              <w:rPr>
                <w:rFonts w:ascii="Times New Roman" w:hAnsi="Times New Roman" w:cs="Times New Roman"/>
                <w:sz w:val="24"/>
                <w:szCs w:val="24"/>
              </w:rPr>
              <w:t xml:space="preserve">15,719  </w:t>
            </w:r>
            <w:r w:rsidRPr="00E10551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บาท ครับ</w:t>
            </w:r>
          </w:p>
        </w:tc>
        <w:tc>
          <w:tcPr>
            <w:tcW w:w="2254" w:type="dxa"/>
          </w:tcPr>
          <w:p w14:paraId="4F318C53" w14:textId="73CA1D5E" w:rsidR="002649C7" w:rsidRDefault="00AB0AA4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รบกว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ข้อมูล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หน่อย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ทำสัญญา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ว้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6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ี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ัจจุบั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่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ือน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ล่ะ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15,719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บาท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AB0A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รับ</w:t>
            </w:r>
            <w:r w:rsidRPr="00AB0AA4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</w:tr>
    </w:tbl>
    <w:p w14:paraId="6B784790" w14:textId="77777777" w:rsidR="002649C7" w:rsidRDefault="002649C7" w:rsidP="002649C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BC75B1" w14:textId="19E197B1" w:rsidR="00971747" w:rsidRDefault="00971747" w:rsidP="00971747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1" w:name="_Toc15386951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06: </w:t>
      </w:r>
      <w:proofErr w:type="spellStart"/>
      <w:r w:rsidR="003823C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checkAvailableSpell</w:t>
      </w:r>
      <w:proofErr w:type="spellEnd"/>
      <w:r w:rsidR="003823C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21"/>
    </w:p>
    <w:p w14:paraId="03FBD6A7" w14:textId="130AEC66" w:rsidR="00971747" w:rsidRPr="00FE69B8" w:rsidRDefault="00971747" w:rsidP="009717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517BCF">
        <w:rPr>
          <w:rFonts w:ascii="Times New Roman" w:hAnsi="Times New Roman" w:cs="Times New Roman"/>
          <w:sz w:val="24"/>
          <w:szCs w:val="24"/>
        </w:rPr>
        <w:t>Spell</w:t>
      </w:r>
    </w:p>
    <w:p w14:paraId="6F6685DA" w14:textId="77777777" w:rsidR="00971747" w:rsidRPr="00FE69B8" w:rsidRDefault="00971747" w:rsidP="009717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p w14:paraId="4B29FD72" w14:textId="59808555" w:rsidR="00971747" w:rsidRPr="00FE69B8" w:rsidRDefault="00971747" w:rsidP="009717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717C60">
        <w:rPr>
          <w:rFonts w:ascii="Times New Roman" w:hAnsi="Times New Roman" w:cs="Times New Roman"/>
          <w:sz w:val="24"/>
          <w:szCs w:val="24"/>
        </w:rPr>
        <w:t xml:space="preserve">Spell </w:t>
      </w:r>
      <w:r>
        <w:rPr>
          <w:rFonts w:ascii="Times New Roman" w:hAnsi="Times New Roman" w:cs="Times New Roman"/>
          <w:sz w:val="24"/>
          <w:szCs w:val="24"/>
        </w:rPr>
        <w:t>class. The method should return the</w:t>
      </w:r>
      <w:r w:rsidR="00717C60">
        <w:rPr>
          <w:rFonts w:ascii="Times New Roman" w:hAnsi="Times New Roman" w:cs="Times New Roman"/>
          <w:sz w:val="24"/>
          <w:szCs w:val="24"/>
        </w:rPr>
        <w:t xml:space="preserve"> array of probable correct</w:t>
      </w:r>
      <w:r w:rsidR="00F33A10">
        <w:rPr>
          <w:rFonts w:ascii="Times New Roman" w:hAnsi="Times New Roman" w:cs="Times New Roman"/>
          <w:sz w:val="24"/>
          <w:szCs w:val="24"/>
        </w:rPr>
        <w:t>ness of words</w:t>
      </w:r>
    </w:p>
    <w:p w14:paraId="24ECE4FE" w14:textId="77777777" w:rsidR="00971747" w:rsidRDefault="00971747" w:rsidP="0097174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971747" w14:paraId="0C865347" w14:textId="77777777" w:rsidTr="00EC21CB">
        <w:tc>
          <w:tcPr>
            <w:tcW w:w="846" w:type="dxa"/>
            <w:shd w:val="clear" w:color="auto" w:fill="E7E6E6" w:themeFill="background2"/>
          </w:tcPr>
          <w:p w14:paraId="2F19B14D" w14:textId="77777777" w:rsidR="00971747" w:rsidRPr="0019685F" w:rsidRDefault="0097174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07B3A653" w14:textId="77777777" w:rsidR="00971747" w:rsidRPr="0019685F" w:rsidRDefault="0097174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12007F58" w14:textId="77777777" w:rsidR="00971747" w:rsidRPr="0019685F" w:rsidRDefault="0097174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3822077F" w14:textId="77777777" w:rsidR="00971747" w:rsidRPr="0019685F" w:rsidRDefault="00971747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971747" w14:paraId="38BECB8B" w14:textId="77777777" w:rsidTr="00EC21CB">
        <w:tc>
          <w:tcPr>
            <w:tcW w:w="846" w:type="dxa"/>
          </w:tcPr>
          <w:p w14:paraId="183590DB" w14:textId="77777777" w:rsidR="00971747" w:rsidRDefault="00971747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5A02CEAA" w14:textId="77777777" w:rsidR="00971747" w:rsidRDefault="00971747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38BF36EF" w14:textId="1D763AD6" w:rsidR="00971747" w:rsidRDefault="00097975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</w:t>
            </w:r>
            <w:proofErr w:type="spellStart"/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ลื</w:t>
            </w:r>
            <w:proofErr w:type="spellEnd"/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ยม</w:t>
            </w:r>
          </w:p>
        </w:tc>
        <w:tc>
          <w:tcPr>
            <w:tcW w:w="2254" w:type="dxa"/>
          </w:tcPr>
          <w:p w14:paraId="1AAB4D3D" w14:textId="45ECA8EF" w:rsidR="00971747" w:rsidRDefault="00D73C4A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3C4A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D73C4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  <w:r w:rsidRPr="00D73C4A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D73C4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ือม</w:t>
            </w:r>
            <w:r w:rsidRPr="00D73C4A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</w:tr>
    </w:tbl>
    <w:p w14:paraId="0A9357AF" w14:textId="77777777" w:rsidR="00971747" w:rsidRDefault="00971747" w:rsidP="0097174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F9D5FD" w14:textId="77777777" w:rsidR="008B6290" w:rsidRDefault="008B6290">
      <w:pPr>
        <w:rPr>
          <w:rFonts w:ascii="Times New Roman" w:eastAsiaTheme="majorEastAsia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78F8C456" w14:textId="50914DF2" w:rsidR="00B95D51" w:rsidRDefault="00B95D51" w:rsidP="00B95D51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2" w:name="_Toc1538695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 xml:space="preserve">UTC-07: </w:t>
      </w:r>
      <w:proofErr w:type="spellStart"/>
      <w:r w:rsidR="005B2DE4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tCorrection</w:t>
      </w:r>
      <w:proofErr w:type="spellEnd"/>
      <w:r w:rsidR="005B2DE4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text: String)</w:t>
      </w:r>
      <w:bookmarkEnd w:id="22"/>
    </w:p>
    <w:p w14:paraId="7A910E4D" w14:textId="643561F3" w:rsidR="00B95D51" w:rsidRPr="00FE69B8" w:rsidRDefault="00B95D51" w:rsidP="00B95D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D80B1A">
        <w:rPr>
          <w:rFonts w:ascii="Times New Roman" w:hAnsi="Times New Roman" w:cs="Times New Roman"/>
          <w:sz w:val="24"/>
          <w:szCs w:val="24"/>
        </w:rPr>
        <w:t>Spell</w:t>
      </w:r>
    </w:p>
    <w:p w14:paraId="29DE91F1" w14:textId="64990568" w:rsidR="00B95D51" w:rsidRPr="00FE69B8" w:rsidRDefault="00B95D51" w:rsidP="00B95D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D80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0B1A">
        <w:rPr>
          <w:rFonts w:ascii="Times New Roman" w:hAnsi="Times New Roman" w:cs="Times New Roman"/>
          <w:sz w:val="24"/>
          <w:szCs w:val="24"/>
        </w:rPr>
        <w:t>getCorrection</w:t>
      </w:r>
      <w:proofErr w:type="spellEnd"/>
    </w:p>
    <w:p w14:paraId="5A9188AA" w14:textId="65C24821" w:rsidR="00B95D51" w:rsidRPr="00FE69B8" w:rsidRDefault="00B95D51" w:rsidP="00B95D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F33A10">
        <w:rPr>
          <w:rFonts w:ascii="Times New Roman" w:hAnsi="Times New Roman" w:cs="Times New Roman"/>
          <w:sz w:val="24"/>
          <w:szCs w:val="24"/>
        </w:rPr>
        <w:t xml:space="preserve">Spell </w:t>
      </w:r>
      <w:r>
        <w:rPr>
          <w:rFonts w:ascii="Times New Roman" w:hAnsi="Times New Roman" w:cs="Times New Roman"/>
          <w:sz w:val="24"/>
          <w:szCs w:val="24"/>
        </w:rPr>
        <w:t>class. The method should return the</w:t>
      </w:r>
      <w:r w:rsidR="00F33A10">
        <w:rPr>
          <w:rFonts w:ascii="Times New Roman" w:hAnsi="Times New Roman" w:cs="Times New Roman"/>
          <w:sz w:val="24"/>
          <w:szCs w:val="24"/>
        </w:rPr>
        <w:t xml:space="preserve"> </w:t>
      </w:r>
      <w:r w:rsidR="00127D7C">
        <w:rPr>
          <w:rFonts w:ascii="Times New Roman" w:hAnsi="Times New Roman" w:cs="Times New Roman"/>
          <w:sz w:val="24"/>
          <w:szCs w:val="24"/>
        </w:rPr>
        <w:t>most correctness of word.</w:t>
      </w:r>
    </w:p>
    <w:p w14:paraId="1C34D1DA" w14:textId="77777777" w:rsidR="00B95D51" w:rsidRDefault="00B95D51" w:rsidP="00B95D5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B95D51" w14:paraId="0D939CDE" w14:textId="77777777" w:rsidTr="008A2DCC">
        <w:tc>
          <w:tcPr>
            <w:tcW w:w="1129" w:type="dxa"/>
            <w:shd w:val="clear" w:color="auto" w:fill="E7E6E6" w:themeFill="background2"/>
          </w:tcPr>
          <w:p w14:paraId="316367D8" w14:textId="77777777" w:rsidR="00B95D51" w:rsidRPr="0019685F" w:rsidRDefault="00B95D51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4D93A687" w14:textId="77777777" w:rsidR="00B95D51" w:rsidRPr="0019685F" w:rsidRDefault="00B95D51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346879D0" w14:textId="77777777" w:rsidR="00B95D51" w:rsidRPr="0019685F" w:rsidRDefault="00B95D51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715E234" w14:textId="77777777" w:rsidR="00B95D51" w:rsidRPr="0019685F" w:rsidRDefault="00B95D51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B95D51" w14:paraId="2707244F" w14:textId="77777777" w:rsidTr="008A2DCC">
        <w:tc>
          <w:tcPr>
            <w:tcW w:w="1129" w:type="dxa"/>
          </w:tcPr>
          <w:p w14:paraId="72F5980F" w14:textId="77777777" w:rsidR="00B95D51" w:rsidRDefault="00B95D51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52D7661E" w14:textId="77777777" w:rsidR="00B95D51" w:rsidRDefault="00B95D51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2C7571AE" w14:textId="49061B07" w:rsidR="00B95D51" w:rsidRDefault="00243A58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</w:t>
            </w:r>
            <w:proofErr w:type="spellStart"/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ลื</w:t>
            </w:r>
            <w:proofErr w:type="spellEnd"/>
            <w:r w:rsidRPr="00097975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ยม</w:t>
            </w:r>
          </w:p>
        </w:tc>
        <w:tc>
          <w:tcPr>
            <w:tcW w:w="2254" w:type="dxa"/>
          </w:tcPr>
          <w:p w14:paraId="3096DF74" w14:textId="739218DC" w:rsidR="00B95D51" w:rsidRDefault="00243A58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3A58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หลียม</w:t>
            </w:r>
          </w:p>
        </w:tc>
      </w:tr>
    </w:tbl>
    <w:p w14:paraId="5808A2E5" w14:textId="77777777" w:rsidR="00B95D51" w:rsidRDefault="00B95D51" w:rsidP="00B95D5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A3C7A9" w14:textId="772E08B0" w:rsidR="00632695" w:rsidRDefault="00632695" w:rsidP="00632695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3" w:name="_Toc15386953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08: </w:t>
      </w:r>
      <w:proofErr w:type="spellStart"/>
      <w:r w:rsidR="00C224ED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tPOSTagging</w:t>
      </w:r>
      <w:proofErr w:type="spellEnd"/>
      <w:r w:rsidR="00122E08">
        <w:rPr>
          <w:rFonts w:ascii="Times New Roman" w:hAnsi="Times New Roman" w:cs="Times New Roman"/>
          <w:b/>
          <w:bCs/>
          <w:color w:val="auto"/>
          <w:sz w:val="28"/>
          <w:szCs w:val="28"/>
        </w:rPr>
        <w:t>(words: String[])</w:t>
      </w:r>
      <w:bookmarkEnd w:id="23"/>
    </w:p>
    <w:p w14:paraId="482F5850" w14:textId="7673D83D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224ED">
        <w:rPr>
          <w:rFonts w:ascii="Times New Roman" w:hAnsi="Times New Roman" w:cs="Times New Roman"/>
          <w:sz w:val="24"/>
          <w:szCs w:val="24"/>
        </w:rPr>
        <w:t>POSTagging</w:t>
      </w:r>
      <w:proofErr w:type="spellEnd"/>
    </w:p>
    <w:p w14:paraId="5B5BDE8F" w14:textId="1EEFA3C0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C224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4ED">
        <w:rPr>
          <w:rFonts w:ascii="Times New Roman" w:hAnsi="Times New Roman" w:cs="Times New Roman"/>
          <w:sz w:val="24"/>
          <w:szCs w:val="24"/>
        </w:rPr>
        <w:t>getPOSTagging</w:t>
      </w:r>
      <w:proofErr w:type="spellEnd"/>
    </w:p>
    <w:p w14:paraId="6E760A8F" w14:textId="324D8E9B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 w:rsidR="00C224ED">
        <w:rPr>
          <w:rFonts w:ascii="Times New Roman" w:hAnsi="Times New Roman" w:cs="Times New Roman"/>
          <w:sz w:val="24"/>
          <w:szCs w:val="24"/>
        </w:rPr>
        <w:t>POSTagging</w:t>
      </w:r>
      <w:proofErr w:type="spellEnd"/>
      <w:r w:rsidR="00C224E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ass. The method should return th</w:t>
      </w:r>
      <w:r w:rsidR="005D53F3">
        <w:rPr>
          <w:rFonts w:ascii="Times New Roman" w:hAnsi="Times New Roman" w:cs="Times New Roman"/>
          <w:sz w:val="24"/>
          <w:szCs w:val="24"/>
        </w:rPr>
        <w:t xml:space="preserve">e </w:t>
      </w:r>
      <w:r w:rsidR="006F3C2A">
        <w:rPr>
          <w:rFonts w:ascii="Times New Roman" w:hAnsi="Times New Roman" w:cs="Times New Roman"/>
          <w:sz w:val="24"/>
          <w:szCs w:val="24"/>
        </w:rPr>
        <w:t>array of words with its part of speech tags.</w:t>
      </w:r>
    </w:p>
    <w:p w14:paraId="417FFE65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632695" w14:paraId="74DF4B05" w14:textId="77777777" w:rsidTr="008A2DCC">
        <w:tc>
          <w:tcPr>
            <w:tcW w:w="1129" w:type="dxa"/>
            <w:shd w:val="clear" w:color="auto" w:fill="E7E6E6" w:themeFill="background2"/>
          </w:tcPr>
          <w:p w14:paraId="664F38A3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083CBE27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1D579817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44726D7E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632695" w14:paraId="456DC2BC" w14:textId="77777777" w:rsidTr="008A2DCC">
        <w:tc>
          <w:tcPr>
            <w:tcW w:w="1129" w:type="dxa"/>
          </w:tcPr>
          <w:p w14:paraId="354DED43" w14:textId="77777777" w:rsidR="00632695" w:rsidRDefault="00632695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0993F34B" w14:textId="77777777" w:rsidR="00632695" w:rsidRDefault="00632695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0BE93075" w14:textId="0A15B50A" w:rsidR="00632695" w:rsidRDefault="005976FA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76FA">
              <w:rPr>
                <w:rFonts w:ascii="Times New Roman" w:hAnsi="Times New Roman" w:cs="Times New Roman"/>
                <w:sz w:val="24"/>
                <w:szCs w:val="24"/>
              </w:rPr>
              <w:t>["</w:t>
            </w:r>
            <w:r w:rsidRPr="005976F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าร"</w:t>
            </w:r>
            <w:r w:rsidRPr="005976FA">
              <w:rPr>
                <w:rFonts w:ascii="Times New Roman" w:hAnsi="Times New Roman" w:cs="Times New Roman"/>
                <w:sz w:val="24"/>
                <w:szCs w:val="24"/>
              </w:rPr>
              <w:t>,"</w:t>
            </w:r>
            <w:r w:rsidRPr="005976FA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ินทาง"]</w:t>
            </w:r>
          </w:p>
        </w:tc>
        <w:tc>
          <w:tcPr>
            <w:tcW w:w="2254" w:type="dxa"/>
          </w:tcPr>
          <w:p w14:paraId="0BF4B26D" w14:textId="395099C0" w:rsidR="00632695" w:rsidRDefault="00F176A4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76A4">
              <w:rPr>
                <w:rFonts w:ascii="Times New Roman" w:hAnsi="Times New Roman" w:cs="Times New Roman"/>
                <w:sz w:val="24"/>
                <w:szCs w:val="24"/>
              </w:rPr>
              <w:t>[('</w:t>
            </w:r>
            <w:r w:rsidRPr="00F176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าร</w:t>
            </w:r>
            <w:r w:rsidRPr="00F176A4">
              <w:rPr>
                <w:rFonts w:ascii="Times New Roman" w:hAnsi="Times New Roman" w:cs="Times New Roman"/>
                <w:sz w:val="24"/>
                <w:szCs w:val="24"/>
              </w:rPr>
              <w:t>', 'FIXN'), ('</w:t>
            </w:r>
            <w:r w:rsidRPr="00F176A4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ดินทาง</w:t>
            </w:r>
            <w:r w:rsidRPr="00F176A4">
              <w:rPr>
                <w:rFonts w:ascii="Times New Roman" w:hAnsi="Times New Roman" w:cs="Times New Roman"/>
                <w:sz w:val="24"/>
                <w:szCs w:val="24"/>
              </w:rPr>
              <w:t>', 'VACT')]</w:t>
            </w:r>
          </w:p>
        </w:tc>
      </w:tr>
    </w:tbl>
    <w:p w14:paraId="1ED4768C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DE39BE" w14:textId="0D75575F" w:rsidR="00632695" w:rsidRDefault="00632695" w:rsidP="00632695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4" w:name="_Toc15386954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09: </w:t>
      </w:r>
      <w:proofErr w:type="spellStart"/>
      <w:r w:rsidR="0005071F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generateBagOfWord</w:t>
      </w:r>
      <w:proofErr w:type="spellEnd"/>
      <w:r w:rsidR="00122E08">
        <w:rPr>
          <w:rFonts w:ascii="Times New Roman" w:hAnsi="Times New Roman" w:cs="Times New Roman"/>
          <w:b/>
          <w:bCs/>
          <w:color w:val="auto"/>
          <w:sz w:val="28"/>
          <w:szCs w:val="28"/>
        </w:rPr>
        <w:t>(words: String[])</w:t>
      </w:r>
      <w:bookmarkEnd w:id="24"/>
    </w:p>
    <w:p w14:paraId="6759E026" w14:textId="68264CEF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05071F">
        <w:rPr>
          <w:rFonts w:ascii="Times New Roman" w:hAnsi="Times New Roman" w:cs="Times New Roman"/>
          <w:sz w:val="24"/>
          <w:szCs w:val="24"/>
        </w:rPr>
        <w:t>BagOfWord</w:t>
      </w:r>
      <w:proofErr w:type="spellEnd"/>
    </w:p>
    <w:p w14:paraId="7DF8FF7F" w14:textId="6DA4B82D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0507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071F">
        <w:rPr>
          <w:rFonts w:ascii="Times New Roman" w:hAnsi="Times New Roman" w:cs="Times New Roman"/>
          <w:sz w:val="24"/>
          <w:szCs w:val="24"/>
        </w:rPr>
        <w:t>generateBagOfWord</w:t>
      </w:r>
      <w:proofErr w:type="spellEnd"/>
    </w:p>
    <w:p w14:paraId="546EA857" w14:textId="21E3F5CC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 w:rsidR="0005071F">
        <w:rPr>
          <w:rFonts w:ascii="Times New Roman" w:hAnsi="Times New Roman" w:cs="Times New Roman"/>
          <w:sz w:val="24"/>
          <w:szCs w:val="24"/>
        </w:rPr>
        <w:t>BagOfWord</w:t>
      </w:r>
      <w:proofErr w:type="spellEnd"/>
      <w:r w:rsidR="000507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lass. The method should return the</w:t>
      </w:r>
      <w:r w:rsidR="0005071F">
        <w:rPr>
          <w:rFonts w:ascii="Times New Roman" w:hAnsi="Times New Roman" w:cs="Times New Roman"/>
          <w:sz w:val="24"/>
          <w:szCs w:val="24"/>
        </w:rPr>
        <w:t xml:space="preserve"> array of integer that represent the </w:t>
      </w:r>
      <w:r w:rsidR="008F75BF">
        <w:rPr>
          <w:rFonts w:ascii="Times New Roman" w:hAnsi="Times New Roman" w:cs="Times New Roman"/>
          <w:sz w:val="24"/>
          <w:szCs w:val="24"/>
        </w:rPr>
        <w:t xml:space="preserve">existing of words of system’s corpus inside the </w:t>
      </w:r>
      <w:r w:rsidR="00526043">
        <w:rPr>
          <w:rFonts w:ascii="Times New Roman" w:hAnsi="Times New Roman" w:cs="Times New Roman"/>
          <w:sz w:val="24"/>
          <w:szCs w:val="24"/>
        </w:rPr>
        <w:t>text.</w:t>
      </w:r>
    </w:p>
    <w:p w14:paraId="343CFF87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632695" w14:paraId="3B33B078" w14:textId="77777777" w:rsidTr="008A2DCC">
        <w:tc>
          <w:tcPr>
            <w:tcW w:w="1129" w:type="dxa"/>
            <w:shd w:val="clear" w:color="auto" w:fill="E7E6E6" w:themeFill="background2"/>
          </w:tcPr>
          <w:p w14:paraId="2323A36E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29416E15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4E28DB2B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106CDBAA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632695" w14:paraId="7091201C" w14:textId="77777777" w:rsidTr="008A2DCC">
        <w:tc>
          <w:tcPr>
            <w:tcW w:w="1129" w:type="dxa"/>
          </w:tcPr>
          <w:p w14:paraId="4905CFC6" w14:textId="77777777" w:rsidR="00632695" w:rsidRDefault="00632695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7F00B325" w14:textId="77777777" w:rsidR="00632695" w:rsidRDefault="00632695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58E598F0" w14:textId="72DE6411" w:rsidR="00632695" w:rsidRDefault="00625FD9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FD9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ปิดบัตร</w:t>
            </w:r>
            <w:proofErr w:type="spellStart"/>
            <w:r w:rsidRPr="00625FD9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เฟิส</w:t>
            </w:r>
            <w:proofErr w:type="spellEnd"/>
            <w:r w:rsidRPr="00625FD9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ช้อย</w:t>
            </w:r>
          </w:p>
        </w:tc>
        <w:tc>
          <w:tcPr>
            <w:tcW w:w="2254" w:type="dxa"/>
          </w:tcPr>
          <w:p w14:paraId="7B290AD2" w14:textId="62429CE4" w:rsidR="00632695" w:rsidRDefault="00625FD9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r w:rsidR="00014F81">
              <w:rPr>
                <w:rFonts w:ascii="Times New Roman" w:hAnsi="Times New Roman" w:cs="Times New Roman"/>
                <w:sz w:val="24"/>
                <w:szCs w:val="24"/>
              </w:rPr>
              <w:t>0, …1, ..1,</w:t>
            </w:r>
            <w:r w:rsidR="00522FD8">
              <w:rPr>
                <w:rFonts w:ascii="Times New Roman" w:hAnsi="Times New Roman" w:cs="Times New Roman"/>
                <w:sz w:val="24"/>
                <w:szCs w:val="24"/>
              </w:rPr>
              <w:t>,0,1,..,0</w:t>
            </w:r>
            <w:r w:rsidR="00014F81">
              <w:rPr>
                <w:rFonts w:ascii="Times New Roman" w:hAnsi="Times New Roman" w:cs="Times New Roman"/>
                <w:sz w:val="24"/>
                <w:szCs w:val="24"/>
              </w:rPr>
              <w:t>,..1]</w:t>
            </w:r>
          </w:p>
        </w:tc>
      </w:tr>
    </w:tbl>
    <w:p w14:paraId="0A89BBE6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31C48A" w14:textId="4507CF21" w:rsidR="00632695" w:rsidRDefault="00632695" w:rsidP="00632695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5" w:name="_Toc15386955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10: </w:t>
      </w:r>
      <w:r w:rsidR="002E2ABB">
        <w:rPr>
          <w:rFonts w:ascii="Times New Roman" w:hAnsi="Times New Roman" w:cs="Times New Roman"/>
          <w:b/>
          <w:bCs/>
          <w:color w:val="auto"/>
          <w:sz w:val="28"/>
          <w:szCs w:val="28"/>
        </w:rPr>
        <w:t>sort</w:t>
      </w:r>
      <w:r w:rsidR="00122E08">
        <w:rPr>
          <w:rFonts w:ascii="Times New Roman" w:hAnsi="Times New Roman" w:cs="Times New Roman"/>
          <w:b/>
          <w:bCs/>
          <w:color w:val="auto"/>
          <w:sz w:val="28"/>
          <w:szCs w:val="28"/>
        </w:rPr>
        <w:t>(words: String[])</w:t>
      </w:r>
      <w:bookmarkEnd w:id="25"/>
    </w:p>
    <w:p w14:paraId="694D9CA6" w14:textId="2F94CF0D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277E53">
        <w:rPr>
          <w:rFonts w:ascii="Times New Roman" w:hAnsi="Times New Roman" w:cs="Times New Roman"/>
          <w:sz w:val="24"/>
          <w:szCs w:val="24"/>
        </w:rPr>
        <w:t>Sorting</w:t>
      </w:r>
    </w:p>
    <w:p w14:paraId="617F872F" w14:textId="3F8E863B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277E53">
        <w:rPr>
          <w:rFonts w:ascii="Times New Roman" w:hAnsi="Times New Roman" w:cs="Times New Roman"/>
          <w:sz w:val="24"/>
          <w:szCs w:val="24"/>
        </w:rPr>
        <w:t xml:space="preserve"> sort</w:t>
      </w:r>
    </w:p>
    <w:p w14:paraId="74721214" w14:textId="4F895C61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277E53">
        <w:rPr>
          <w:rFonts w:ascii="Times New Roman" w:hAnsi="Times New Roman" w:cs="Times New Roman"/>
          <w:sz w:val="24"/>
          <w:szCs w:val="24"/>
        </w:rPr>
        <w:t xml:space="preserve">Sorting </w:t>
      </w:r>
      <w:r>
        <w:rPr>
          <w:rFonts w:ascii="Times New Roman" w:hAnsi="Times New Roman" w:cs="Times New Roman"/>
          <w:sz w:val="24"/>
          <w:szCs w:val="24"/>
        </w:rPr>
        <w:t>class. The method should return the</w:t>
      </w:r>
      <w:r w:rsidR="00F84E0E">
        <w:rPr>
          <w:rFonts w:ascii="Times New Roman" w:hAnsi="Times New Roman" w:cs="Times New Roman"/>
          <w:sz w:val="24"/>
          <w:szCs w:val="24"/>
        </w:rPr>
        <w:t xml:space="preserve"> sorted array of words.</w:t>
      </w:r>
    </w:p>
    <w:p w14:paraId="572C7AB5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632695" w14:paraId="04AB8B46" w14:textId="77777777" w:rsidTr="008A2DCC">
        <w:tc>
          <w:tcPr>
            <w:tcW w:w="1129" w:type="dxa"/>
            <w:shd w:val="clear" w:color="auto" w:fill="E7E6E6" w:themeFill="background2"/>
          </w:tcPr>
          <w:p w14:paraId="606C4BE4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35A85760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162CC6C8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4ED2B661" w14:textId="77777777" w:rsidR="00632695" w:rsidRPr="0019685F" w:rsidRDefault="00632695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632695" w14:paraId="68D8AFDE" w14:textId="77777777" w:rsidTr="008A2DCC">
        <w:tc>
          <w:tcPr>
            <w:tcW w:w="1129" w:type="dxa"/>
          </w:tcPr>
          <w:p w14:paraId="440A9C59" w14:textId="77777777" w:rsidR="00632695" w:rsidRDefault="00632695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661CEAB5" w14:textId="77777777" w:rsidR="00632695" w:rsidRDefault="00632695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7E64FC90" w14:textId="7965E641" w:rsidR="00632695" w:rsidRDefault="00F0117E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[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"]</w:t>
            </w:r>
          </w:p>
        </w:tc>
        <w:tc>
          <w:tcPr>
            <w:tcW w:w="2254" w:type="dxa"/>
          </w:tcPr>
          <w:p w14:paraId="033A2637" w14:textId="05CB6B9A" w:rsidR="00632695" w:rsidRDefault="002E2ABB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2E2ABB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</w:t>
            </w:r>
            <w:r w:rsidRPr="002E2ABB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</w:tr>
    </w:tbl>
    <w:p w14:paraId="5BDFD814" w14:textId="77777777" w:rsidR="00632695" w:rsidRDefault="00632695" w:rsidP="0063269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D4A0F0" w14:textId="77777777" w:rsidR="00632695" w:rsidRPr="00FE69B8" w:rsidRDefault="00632695" w:rsidP="00632695">
      <w:pPr>
        <w:spacing w:after="0"/>
        <w:rPr>
          <w:rFonts w:ascii="Times New Roman" w:hAnsi="Times New Roman" w:cs="Times New Roman"/>
          <w:sz w:val="24"/>
          <w:szCs w:val="24"/>
          <w:cs/>
        </w:rPr>
      </w:pPr>
    </w:p>
    <w:p w14:paraId="7751D588" w14:textId="53047D58" w:rsidR="002E2ABB" w:rsidRDefault="002E2ABB" w:rsidP="002E2ABB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6" w:name="_Toc15386956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 xml:space="preserve">UTC-11: </w:t>
      </w:r>
      <w:proofErr w:type="spellStart"/>
      <w:r w:rsidR="00D32037">
        <w:rPr>
          <w:rFonts w:ascii="Times New Roman" w:hAnsi="Times New Roman" w:cs="Times New Roman"/>
          <w:b/>
          <w:bCs/>
          <w:color w:val="auto"/>
          <w:sz w:val="28"/>
          <w:szCs w:val="28"/>
        </w:rPr>
        <w:t>sortReverse</w:t>
      </w:r>
      <w:proofErr w:type="spellEnd"/>
      <w:r w:rsidR="00122E08">
        <w:rPr>
          <w:rFonts w:ascii="Times New Roman" w:hAnsi="Times New Roman" w:cs="Times New Roman"/>
          <w:b/>
          <w:bCs/>
          <w:color w:val="auto"/>
          <w:sz w:val="28"/>
          <w:szCs w:val="28"/>
        </w:rPr>
        <w:t>(words: String[])</w:t>
      </w:r>
      <w:bookmarkEnd w:id="26"/>
    </w:p>
    <w:p w14:paraId="1979BBCB" w14:textId="4ACAE6F0" w:rsidR="002E2ABB" w:rsidRPr="00FE69B8" w:rsidRDefault="002E2ABB" w:rsidP="002E2A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D32037">
        <w:rPr>
          <w:rFonts w:ascii="Times New Roman" w:hAnsi="Times New Roman" w:cs="Times New Roman"/>
          <w:sz w:val="24"/>
          <w:szCs w:val="24"/>
        </w:rPr>
        <w:t>Sorting</w:t>
      </w:r>
    </w:p>
    <w:p w14:paraId="6E26181C" w14:textId="25A51595" w:rsidR="002E2ABB" w:rsidRPr="00FE69B8" w:rsidRDefault="002E2ABB" w:rsidP="002E2A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D320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2037">
        <w:rPr>
          <w:rFonts w:ascii="Times New Roman" w:hAnsi="Times New Roman" w:cs="Times New Roman"/>
          <w:sz w:val="24"/>
          <w:szCs w:val="24"/>
        </w:rPr>
        <w:t>sortReverse</w:t>
      </w:r>
      <w:proofErr w:type="spellEnd"/>
    </w:p>
    <w:p w14:paraId="4677E14F" w14:textId="2CFB1D06" w:rsidR="002E2ABB" w:rsidRPr="00FE69B8" w:rsidRDefault="002E2ABB" w:rsidP="002E2A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</w:t>
      </w:r>
      <w:r w:rsidR="00D32037">
        <w:rPr>
          <w:rFonts w:ascii="Times New Roman" w:hAnsi="Times New Roman" w:cs="Times New Roman"/>
          <w:sz w:val="24"/>
          <w:szCs w:val="24"/>
        </w:rPr>
        <w:t xml:space="preserve"> Sorting </w:t>
      </w:r>
      <w:r>
        <w:rPr>
          <w:rFonts w:ascii="Times New Roman" w:hAnsi="Times New Roman" w:cs="Times New Roman"/>
          <w:sz w:val="24"/>
          <w:szCs w:val="24"/>
        </w:rPr>
        <w:t>class. The method should return th</w:t>
      </w:r>
      <w:r w:rsidR="00D32037">
        <w:rPr>
          <w:rFonts w:ascii="Times New Roman" w:hAnsi="Times New Roman" w:cs="Times New Roman"/>
          <w:sz w:val="24"/>
          <w:szCs w:val="24"/>
        </w:rPr>
        <w:t>e sorted array of words.</w:t>
      </w:r>
    </w:p>
    <w:p w14:paraId="000B6659" w14:textId="77777777" w:rsidR="002E2ABB" w:rsidRDefault="002E2ABB" w:rsidP="002E2A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2E2ABB" w14:paraId="09E3E6D9" w14:textId="77777777" w:rsidTr="008A2DCC">
        <w:tc>
          <w:tcPr>
            <w:tcW w:w="1129" w:type="dxa"/>
            <w:shd w:val="clear" w:color="auto" w:fill="E7E6E6" w:themeFill="background2"/>
          </w:tcPr>
          <w:p w14:paraId="50622538" w14:textId="77777777" w:rsidR="002E2ABB" w:rsidRPr="0019685F" w:rsidRDefault="002E2ABB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603ABAB9" w14:textId="77777777" w:rsidR="002E2ABB" w:rsidRPr="0019685F" w:rsidRDefault="002E2ABB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481A2977" w14:textId="77777777" w:rsidR="002E2ABB" w:rsidRPr="0019685F" w:rsidRDefault="002E2ABB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EB5A767" w14:textId="77777777" w:rsidR="002E2ABB" w:rsidRPr="0019685F" w:rsidRDefault="002E2ABB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2E2ABB" w14:paraId="1420C5DB" w14:textId="77777777" w:rsidTr="008A2DCC">
        <w:tc>
          <w:tcPr>
            <w:tcW w:w="1129" w:type="dxa"/>
          </w:tcPr>
          <w:p w14:paraId="071BD0CD" w14:textId="77777777" w:rsidR="002E2ABB" w:rsidRDefault="002E2ABB" w:rsidP="002F24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51260444" w14:textId="77777777" w:rsidR="002E2ABB" w:rsidRDefault="002E2ABB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3A7E7C98" w14:textId="77777777" w:rsidR="002E2ABB" w:rsidRDefault="002E2ABB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[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"</w:t>
            </w:r>
            <w:r w:rsidRPr="00F0117E">
              <w:rPr>
                <w:rFonts w:ascii="Times New Roman" w:hAnsi="Times New Roman" w:cs="Times New Roman"/>
                <w:sz w:val="24"/>
                <w:szCs w:val="24"/>
              </w:rPr>
              <w:t>, "</w:t>
            </w:r>
            <w:r w:rsidRPr="00F0117E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"]</w:t>
            </w:r>
          </w:p>
        </w:tc>
        <w:tc>
          <w:tcPr>
            <w:tcW w:w="2254" w:type="dxa"/>
          </w:tcPr>
          <w:p w14:paraId="217EAF88" w14:textId="24FF5208" w:rsidR="002E2ABB" w:rsidRDefault="00D32037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['</w:t>
            </w:r>
            <w:r w:rsidRPr="00D3203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ผ้าไหม</w:t>
            </w: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D3203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ค้อน</w:t>
            </w: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D3203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ไข่</w:t>
            </w: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D3203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ะดาษ</w:t>
            </w: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', '</w:t>
            </w:r>
            <w:r w:rsidRPr="00D3203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กรรไกร</w:t>
            </w:r>
            <w:r w:rsidRPr="00D32037">
              <w:rPr>
                <w:rFonts w:ascii="Times New Roman" w:hAnsi="Times New Roman" w:cs="Times New Roman"/>
                <w:sz w:val="24"/>
                <w:szCs w:val="24"/>
              </w:rPr>
              <w:t>']</w:t>
            </w:r>
          </w:p>
        </w:tc>
      </w:tr>
    </w:tbl>
    <w:p w14:paraId="27628C0E" w14:textId="77777777" w:rsidR="00632695" w:rsidRDefault="00632695" w:rsidP="00B95D5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496B50" w14:textId="7BAC2354" w:rsidR="00122E08" w:rsidRDefault="00122E08" w:rsidP="00122E08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7" w:name="_Toc1538695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1</w:t>
      </w:r>
      <w:r w:rsidR="00600D18"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="00F8021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removeStopWord</w:t>
      </w:r>
      <w:proofErr w:type="spellEnd"/>
      <w:r w:rsidR="00F80218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(words: String[])</w:t>
      </w:r>
      <w:bookmarkEnd w:id="27"/>
    </w:p>
    <w:p w14:paraId="11A6CDCF" w14:textId="47307DA0" w:rsidR="00122E08" w:rsidRPr="00FE69B8" w:rsidRDefault="00122E08" w:rsidP="00122E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F80218">
        <w:rPr>
          <w:rFonts w:ascii="Times New Roman" w:hAnsi="Times New Roman" w:cs="Times New Roman"/>
          <w:sz w:val="24"/>
          <w:szCs w:val="24"/>
        </w:rPr>
        <w:t>StopWord</w:t>
      </w:r>
      <w:proofErr w:type="spellEnd"/>
    </w:p>
    <w:p w14:paraId="4732277C" w14:textId="596EC8C3" w:rsidR="00122E08" w:rsidRPr="00FE69B8" w:rsidRDefault="00122E08" w:rsidP="00122E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0218" w:rsidRPr="00F80218">
        <w:rPr>
          <w:rFonts w:ascii="Times New Roman" w:hAnsi="Times New Roman" w:cs="Times New Roman"/>
          <w:sz w:val="24"/>
          <w:szCs w:val="24"/>
        </w:rPr>
        <w:t>removeStopWord</w:t>
      </w:r>
      <w:proofErr w:type="spellEnd"/>
    </w:p>
    <w:p w14:paraId="6A219D1B" w14:textId="460B327D" w:rsidR="00122E08" w:rsidRPr="00FE69B8" w:rsidRDefault="00122E08" w:rsidP="00122E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 w:rsidR="00F80218">
        <w:rPr>
          <w:rFonts w:ascii="Times New Roman" w:hAnsi="Times New Roman" w:cs="Times New Roman"/>
          <w:sz w:val="24"/>
          <w:szCs w:val="24"/>
        </w:rPr>
        <w:t>Stop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The method should return the array of words</w:t>
      </w:r>
      <w:r w:rsidR="00CA42D2">
        <w:rPr>
          <w:rFonts w:ascii="Times New Roman" w:hAnsi="Times New Roman" w:cs="Times New Roman"/>
          <w:sz w:val="24"/>
          <w:szCs w:val="24"/>
        </w:rPr>
        <w:t xml:space="preserve"> that has been removed </w:t>
      </w:r>
      <w:proofErr w:type="spellStart"/>
      <w:r w:rsidR="00CA42D2">
        <w:rPr>
          <w:rFonts w:ascii="Times New Roman" w:hAnsi="Times New Roman" w:cs="Times New Roman"/>
          <w:sz w:val="24"/>
          <w:szCs w:val="24"/>
        </w:rPr>
        <w:t>stopwor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6950594" w14:textId="77777777" w:rsidR="00122E08" w:rsidRDefault="00122E08" w:rsidP="00122E0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122E08" w14:paraId="598EC60E" w14:textId="77777777" w:rsidTr="008A2DCC">
        <w:tc>
          <w:tcPr>
            <w:tcW w:w="1129" w:type="dxa"/>
            <w:shd w:val="clear" w:color="auto" w:fill="E7E6E6" w:themeFill="background2"/>
          </w:tcPr>
          <w:p w14:paraId="3E03C067" w14:textId="77777777" w:rsidR="00122E08" w:rsidRPr="0019685F" w:rsidRDefault="00122E08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30F90DC1" w14:textId="77777777" w:rsidR="00122E08" w:rsidRPr="0019685F" w:rsidRDefault="00122E08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5D9172E3" w14:textId="77777777" w:rsidR="00122E08" w:rsidRPr="0019685F" w:rsidRDefault="00122E08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FF15D23" w14:textId="77777777" w:rsidR="00122E08" w:rsidRPr="0019685F" w:rsidRDefault="00122E08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122E08" w14:paraId="463122CD" w14:textId="77777777" w:rsidTr="008A2DCC">
        <w:tc>
          <w:tcPr>
            <w:tcW w:w="1129" w:type="dxa"/>
          </w:tcPr>
          <w:p w14:paraId="5550E5B8" w14:textId="77777777" w:rsidR="00122E08" w:rsidRDefault="00122E08" w:rsidP="002F24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1B89AD7F" w14:textId="77777777" w:rsidR="00122E08" w:rsidRDefault="00122E08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0BD198F6" w14:textId="00B01FD9" w:rsidR="00122E08" w:rsidRDefault="0099559B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รักกกกกกกก</w:t>
            </w:r>
            <w:r>
              <w:rPr>
                <w:color w:val="000000"/>
                <w:sz w:val="21"/>
                <w:szCs w:val="21"/>
              </w:rPr>
              <w:t>','</w:t>
            </w:r>
            <w:r w:rsidRPr="00FB05A2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แมวววววววว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  <w:tc>
          <w:tcPr>
            <w:tcW w:w="2254" w:type="dxa"/>
          </w:tcPr>
          <w:p w14:paraId="02E5D536" w14:textId="58DEAA83" w:rsidR="00122E08" w:rsidRDefault="0099559B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รัก</w:t>
            </w:r>
            <w:r>
              <w:rPr>
                <w:color w:val="000000"/>
                <w:sz w:val="21"/>
                <w:szCs w:val="21"/>
              </w:rPr>
              <w:t>','</w:t>
            </w:r>
            <w:r w:rsidRPr="00FB05A2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แมว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</w:tr>
    </w:tbl>
    <w:p w14:paraId="6610F66D" w14:textId="77777777" w:rsidR="00122E08" w:rsidRDefault="00122E08" w:rsidP="00122E0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5E0DDF" w14:textId="77777777" w:rsidR="00B95D51" w:rsidRPr="00FE69B8" w:rsidRDefault="00B95D51" w:rsidP="00B95D51">
      <w:pPr>
        <w:spacing w:after="0"/>
        <w:rPr>
          <w:rFonts w:ascii="Times New Roman" w:hAnsi="Times New Roman" w:cs="Times New Roman"/>
          <w:sz w:val="24"/>
          <w:szCs w:val="24"/>
          <w:cs/>
        </w:rPr>
      </w:pPr>
    </w:p>
    <w:p w14:paraId="0DFDFC5C" w14:textId="0AC7F3D7" w:rsidR="00CA42D2" w:rsidRDefault="00CA42D2" w:rsidP="00CA42D2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8" w:name="_Toc15386958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1</w:t>
      </w:r>
      <w:r w:rsidR="00600D18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r w:rsidR="00B21CBB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temming(words: String[])</w:t>
      </w:r>
      <w:bookmarkEnd w:id="28"/>
    </w:p>
    <w:p w14:paraId="63C713C3" w14:textId="5FA8A364" w:rsidR="00CA42D2" w:rsidRPr="00FE69B8" w:rsidRDefault="00CA42D2" w:rsidP="00CA42D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 xml:space="preserve">: </w:t>
      </w:r>
      <w:r w:rsidR="00B21CBB">
        <w:rPr>
          <w:rFonts w:ascii="Times New Roman" w:hAnsi="Times New Roman" w:cs="Times New Roman"/>
          <w:sz w:val="24"/>
          <w:szCs w:val="24"/>
        </w:rPr>
        <w:t>Stemming</w:t>
      </w:r>
    </w:p>
    <w:p w14:paraId="674DFE79" w14:textId="738666EE" w:rsidR="00CA42D2" w:rsidRPr="00FE69B8" w:rsidRDefault="00CA42D2" w:rsidP="00CA42D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1CBB">
        <w:rPr>
          <w:rFonts w:ascii="Times New Roman" w:hAnsi="Times New Roman" w:cs="Times New Roman"/>
          <w:sz w:val="24"/>
          <w:szCs w:val="24"/>
        </w:rPr>
        <w:t>stemming</w:t>
      </w:r>
    </w:p>
    <w:p w14:paraId="3628519B" w14:textId="7015A98C" w:rsidR="00CA42D2" w:rsidRPr="00FE69B8" w:rsidRDefault="00CA42D2" w:rsidP="00CA42D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B21CBB">
        <w:rPr>
          <w:rFonts w:ascii="Times New Roman" w:hAnsi="Times New Roman" w:cs="Times New Roman"/>
          <w:sz w:val="24"/>
          <w:szCs w:val="24"/>
        </w:rPr>
        <w:t>Stemming</w:t>
      </w:r>
      <w:r>
        <w:rPr>
          <w:rFonts w:ascii="Times New Roman" w:hAnsi="Times New Roman" w:cs="Times New Roman"/>
          <w:sz w:val="24"/>
          <w:szCs w:val="24"/>
        </w:rPr>
        <w:t xml:space="preserve"> class. The method should return the array of words that has been re</w:t>
      </w:r>
      <w:r w:rsidR="00D11401">
        <w:rPr>
          <w:rFonts w:ascii="Times New Roman" w:hAnsi="Times New Roman" w:cs="Times New Roman"/>
          <w:sz w:val="24"/>
          <w:szCs w:val="24"/>
        </w:rPr>
        <w:t>duced similarly wo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3CF857E" w14:textId="77777777" w:rsidR="00CA42D2" w:rsidRDefault="00CA42D2" w:rsidP="00CA42D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CA42D2" w14:paraId="5C4D95C2" w14:textId="77777777" w:rsidTr="008A2DCC">
        <w:tc>
          <w:tcPr>
            <w:tcW w:w="1129" w:type="dxa"/>
            <w:shd w:val="clear" w:color="auto" w:fill="E7E6E6" w:themeFill="background2"/>
          </w:tcPr>
          <w:p w14:paraId="0B4118FB" w14:textId="77777777" w:rsidR="00CA42D2" w:rsidRPr="0019685F" w:rsidRDefault="00CA42D2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5B67FF5E" w14:textId="77777777" w:rsidR="00CA42D2" w:rsidRPr="0019685F" w:rsidRDefault="00CA42D2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3FBC9D1A" w14:textId="77777777" w:rsidR="00CA42D2" w:rsidRPr="0019685F" w:rsidRDefault="00CA42D2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41E3D420" w14:textId="77777777" w:rsidR="00CA42D2" w:rsidRPr="0019685F" w:rsidRDefault="00CA42D2" w:rsidP="002F241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CA42D2" w14:paraId="5E887FC7" w14:textId="77777777" w:rsidTr="008A2DCC">
        <w:tc>
          <w:tcPr>
            <w:tcW w:w="1129" w:type="dxa"/>
          </w:tcPr>
          <w:p w14:paraId="27770DEB" w14:textId="77777777" w:rsidR="00CA42D2" w:rsidRDefault="00CA42D2" w:rsidP="002F241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1D5DAD11" w14:textId="77777777" w:rsidR="00CA42D2" w:rsidRDefault="00CA42D2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2DC51D99" w14:textId="1670C621" w:rsidR="00CA42D2" w:rsidRDefault="00CA42D2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 w:rsidR="0096049A" w:rsidRPr="0096049A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เชียงใหม่</w:t>
            </w:r>
            <w:r>
              <w:rPr>
                <w:color w:val="000000"/>
                <w:sz w:val="21"/>
                <w:szCs w:val="21"/>
              </w:rPr>
              <w:t>','</w:t>
            </w:r>
            <w:r w:rsidR="00B629F4" w:rsidRPr="00B629F4">
              <w:rPr>
                <w:rFonts w:cs="Cordia New"/>
                <w:color w:val="000000"/>
                <w:sz w:val="21"/>
                <w:szCs w:val="21"/>
                <w:cs/>
                <w:lang w:bidi="th-TH"/>
              </w:rPr>
              <w:t>จังหวัด</w:t>
            </w:r>
            <w:r w:rsidR="0096049A" w:rsidRPr="0096049A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เชียงใหม่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  <w:tc>
          <w:tcPr>
            <w:tcW w:w="2254" w:type="dxa"/>
          </w:tcPr>
          <w:p w14:paraId="7E0D47CD" w14:textId="2867B6E8" w:rsidR="00CA42D2" w:rsidRDefault="00B629F4" w:rsidP="002F24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['</w:t>
            </w:r>
            <w:r w:rsidRPr="0096049A">
              <w:rPr>
                <w:rFonts w:cs="Angsana New"/>
                <w:color w:val="000000"/>
                <w:sz w:val="21"/>
                <w:szCs w:val="21"/>
                <w:cs/>
                <w:lang w:bidi="th-TH"/>
              </w:rPr>
              <w:t>เชียงใหม่</w:t>
            </w:r>
            <w:r>
              <w:rPr>
                <w:color w:val="000000"/>
                <w:sz w:val="21"/>
                <w:szCs w:val="21"/>
              </w:rPr>
              <w:t>']</w:t>
            </w:r>
          </w:p>
        </w:tc>
      </w:tr>
    </w:tbl>
    <w:p w14:paraId="0C28E200" w14:textId="77777777" w:rsidR="00B95D51" w:rsidRDefault="00B95D51" w:rsidP="0097174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BDBB9A" w14:textId="7F8B5C72" w:rsidR="00712228" w:rsidRDefault="00712228" w:rsidP="00712228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9" w:name="_Toc15386959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UTC-14: </w:t>
      </w:r>
      <w:r w:rsidR="004A63F7" w:rsidRPr="00BC2CAA">
        <w:rPr>
          <w:rFonts w:ascii="Times New Roman" w:hAnsi="Times New Roman" w:cs="Times New Roman"/>
          <w:b/>
          <w:bCs/>
          <w:color w:val="auto"/>
          <w:sz w:val="28"/>
          <w:szCs w:val="28"/>
        </w:rPr>
        <w:t>Sentiment: String)</w:t>
      </w:r>
      <w:bookmarkEnd w:id="29"/>
    </w:p>
    <w:p w14:paraId="45D2EB78" w14:textId="7CA4B1C6" w:rsidR="00712228" w:rsidRPr="00FE69B8" w:rsidRDefault="00712228" w:rsidP="007122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 w:rsidR="004A63F7">
        <w:rPr>
          <w:rFonts w:ascii="Times New Roman" w:hAnsi="Times New Roman" w:cs="Times New Roman"/>
          <w:sz w:val="24"/>
          <w:szCs w:val="24"/>
        </w:rPr>
        <w:t xml:space="preserve"> Sentiment</w:t>
      </w:r>
    </w:p>
    <w:p w14:paraId="47A0436B" w14:textId="532FAA39" w:rsidR="00712228" w:rsidRPr="005E3E7A" w:rsidRDefault="00712228" w:rsidP="007122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3E7A" w:rsidRPr="005E3E7A">
        <w:rPr>
          <w:rFonts w:ascii="Times New Roman" w:hAnsi="Times New Roman" w:cs="Times New Roman"/>
          <w:sz w:val="24"/>
          <w:szCs w:val="24"/>
        </w:rPr>
        <w:t>Sentiment</w:t>
      </w:r>
    </w:p>
    <w:p w14:paraId="6A473E21" w14:textId="63F5C8F5" w:rsidR="00712228" w:rsidRPr="00FE69B8" w:rsidRDefault="00712228" w:rsidP="007122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5E3E7A">
        <w:rPr>
          <w:rFonts w:ascii="Times New Roman" w:hAnsi="Times New Roman" w:cs="Times New Roman"/>
          <w:sz w:val="24"/>
          <w:szCs w:val="24"/>
        </w:rPr>
        <w:t>Sentimen</w:t>
      </w:r>
      <w:r w:rsidR="001B78B2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class. The method should return the </w:t>
      </w:r>
      <w:r w:rsidR="001B78B2">
        <w:rPr>
          <w:rFonts w:ascii="Times New Roman" w:hAnsi="Times New Roman" w:cs="Times New Roman"/>
          <w:sz w:val="24"/>
          <w:szCs w:val="24"/>
        </w:rPr>
        <w:t>percentage of sentimental analysis of tex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276529" w14:textId="77777777" w:rsidR="00712228" w:rsidRDefault="00712228" w:rsidP="0071222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402"/>
        <w:gridCol w:w="2231"/>
        <w:gridCol w:w="2254"/>
      </w:tblGrid>
      <w:tr w:rsidR="00712228" w14:paraId="4D01D422" w14:textId="77777777" w:rsidTr="008A2DCC">
        <w:tc>
          <w:tcPr>
            <w:tcW w:w="1129" w:type="dxa"/>
            <w:shd w:val="clear" w:color="auto" w:fill="E7E6E6" w:themeFill="background2"/>
          </w:tcPr>
          <w:p w14:paraId="6460A252" w14:textId="77777777" w:rsidR="00712228" w:rsidRPr="0019685F" w:rsidRDefault="00712228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402" w:type="dxa"/>
            <w:shd w:val="clear" w:color="auto" w:fill="E7E6E6" w:themeFill="background2"/>
          </w:tcPr>
          <w:p w14:paraId="6A40081E" w14:textId="77777777" w:rsidR="00712228" w:rsidRPr="0019685F" w:rsidRDefault="00712228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3584490E" w14:textId="77777777" w:rsidR="00712228" w:rsidRPr="0019685F" w:rsidRDefault="00712228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EF375FA" w14:textId="77777777" w:rsidR="00712228" w:rsidRPr="0019685F" w:rsidRDefault="00712228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712228" w14:paraId="3D0FCA60" w14:textId="77777777" w:rsidTr="008A2DCC">
        <w:tc>
          <w:tcPr>
            <w:tcW w:w="1129" w:type="dxa"/>
          </w:tcPr>
          <w:p w14:paraId="5A33EDCC" w14:textId="77777777" w:rsidR="00712228" w:rsidRDefault="00712228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402" w:type="dxa"/>
          </w:tcPr>
          <w:p w14:paraId="153695F6" w14:textId="77777777" w:rsidR="00712228" w:rsidRDefault="00712228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6A23B297" w14:textId="3737F102" w:rsidR="00712228" w:rsidRDefault="00813E67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3E67">
              <w:rPr>
                <w:rFonts w:ascii="Times New Roman" w:hAnsi="Times New Roman" w:cs="Angsana New"/>
                <w:sz w:val="24"/>
                <w:szCs w:val="24"/>
                <w:cs/>
                <w:lang w:bidi="th-TH"/>
              </w:rPr>
              <w:t>ฉันรักเธอ</w:t>
            </w:r>
          </w:p>
        </w:tc>
        <w:tc>
          <w:tcPr>
            <w:tcW w:w="2254" w:type="dxa"/>
          </w:tcPr>
          <w:p w14:paraId="76873BD8" w14:textId="57A632FC" w:rsidR="00712228" w:rsidRDefault="00813E67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000000"/>
                <w:sz w:val="21"/>
                <w:szCs w:val="21"/>
              </w:rPr>
              <w:t>1</w:t>
            </w:r>
          </w:p>
        </w:tc>
      </w:tr>
      <w:tr w:rsidR="00813E67" w14:paraId="413C6757" w14:textId="77777777" w:rsidTr="008A2DCC">
        <w:tc>
          <w:tcPr>
            <w:tcW w:w="1129" w:type="dxa"/>
          </w:tcPr>
          <w:p w14:paraId="67AB5492" w14:textId="613C3466" w:rsidR="00813E67" w:rsidRDefault="00813E67" w:rsidP="00813E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402" w:type="dxa"/>
          </w:tcPr>
          <w:p w14:paraId="32D8483F" w14:textId="0ED34620" w:rsidR="00813E67" w:rsidRDefault="00813E67" w:rsidP="00813E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2E585F3F" w14:textId="05FA8166" w:rsidR="00813E67" w:rsidRDefault="00813E67" w:rsidP="00813E67">
            <w:pPr>
              <w:rPr>
                <w:color w:val="000000"/>
                <w:sz w:val="21"/>
                <w:szCs w:val="21"/>
              </w:rPr>
            </w:pPr>
            <w:r w:rsidRPr="00813E67">
              <w:rPr>
                <w:rFonts w:cs="Cordia New"/>
                <w:color w:val="000000"/>
                <w:sz w:val="21"/>
                <w:szCs w:val="21"/>
                <w:cs/>
                <w:lang w:bidi="th-TH"/>
              </w:rPr>
              <w:t>ฉันไม่รักเธอ</w:t>
            </w:r>
          </w:p>
        </w:tc>
        <w:tc>
          <w:tcPr>
            <w:tcW w:w="2254" w:type="dxa"/>
          </w:tcPr>
          <w:p w14:paraId="0F4ABCDF" w14:textId="0D31D3A1" w:rsidR="00813E67" w:rsidRDefault="00813E67" w:rsidP="00813E67">
            <w:pPr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5</w:t>
            </w:r>
          </w:p>
        </w:tc>
      </w:tr>
    </w:tbl>
    <w:p w14:paraId="6B887357" w14:textId="77777777" w:rsidR="00712228" w:rsidRDefault="00712228" w:rsidP="0097174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10059" w14:textId="648EDDB8" w:rsidR="007504FF" w:rsidRDefault="007504FF" w:rsidP="007504FF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0" w:name="_Toc15386960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UTC-1</w:t>
      </w:r>
      <w:r w:rsidR="00C160D0">
        <w:rPr>
          <w:rFonts w:ascii="Times New Roman" w:hAnsi="Times New Roman" w:cs="Times New Roman"/>
          <w:b/>
          <w:bCs/>
          <w:color w:val="auto"/>
          <w:sz w:val="28"/>
          <w:szCs w:val="28"/>
        </w:rPr>
        <w:t>5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r w:rsidR="00577793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arse(): List&lt;Post&gt;</w:t>
      </w:r>
      <w:bookmarkEnd w:id="30"/>
    </w:p>
    <w:p w14:paraId="4F474227" w14:textId="34024C6E" w:rsidR="007504FF" w:rsidRPr="00FE69B8" w:rsidRDefault="007504FF" w:rsidP="007504F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31D77">
        <w:rPr>
          <w:rFonts w:ascii="Times New Roman" w:hAnsi="Times New Roman" w:cs="Times New Roman"/>
          <w:sz w:val="24"/>
          <w:szCs w:val="24"/>
        </w:rPr>
        <w:t>Post</w:t>
      </w:r>
      <w:r w:rsidR="000F593F">
        <w:rPr>
          <w:rFonts w:ascii="Times New Roman" w:hAnsi="Times New Roman" w:cs="Times New Roman"/>
          <w:sz w:val="24"/>
          <w:szCs w:val="24"/>
        </w:rPr>
        <w:t>Spid</w:t>
      </w:r>
      <w:r w:rsidR="0037169B">
        <w:rPr>
          <w:rFonts w:ascii="Times New Roman" w:hAnsi="Times New Roman" w:cs="Times New Roman"/>
          <w:sz w:val="24"/>
          <w:szCs w:val="24"/>
        </w:rPr>
        <w:t>er</w:t>
      </w:r>
      <w:proofErr w:type="spellEnd"/>
    </w:p>
    <w:p w14:paraId="7BC1BA9D" w14:textId="6217E7E5" w:rsidR="007504FF" w:rsidRPr="005E3E7A" w:rsidRDefault="007504FF" w:rsidP="007504F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77793" w:rsidRPr="00577793">
        <w:rPr>
          <w:rFonts w:ascii="Times New Roman" w:hAnsi="Times New Roman" w:cs="Times New Roman"/>
          <w:sz w:val="24"/>
          <w:szCs w:val="24"/>
        </w:rPr>
        <w:t>parse(): List&lt;Post&gt;</w:t>
      </w:r>
    </w:p>
    <w:p w14:paraId="5221212E" w14:textId="7DA8AB05" w:rsidR="007504FF" w:rsidRPr="00FE69B8" w:rsidRDefault="007504FF" w:rsidP="007504F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 w:rsidR="00C160D0">
        <w:rPr>
          <w:rFonts w:ascii="Times New Roman" w:hAnsi="Times New Roman" w:cs="Times New Roman"/>
          <w:sz w:val="24"/>
          <w:szCs w:val="24"/>
        </w:rPr>
        <w:t>CommenSpi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</w:t>
      </w:r>
      <w:r w:rsidR="00EA5A5C">
        <w:rPr>
          <w:rFonts w:ascii="Times New Roman" w:hAnsi="Times New Roman" w:cs="Times New Roman"/>
          <w:sz w:val="24"/>
          <w:szCs w:val="24"/>
        </w:rPr>
        <w:t>.</w:t>
      </w:r>
    </w:p>
    <w:p w14:paraId="5C02BD32" w14:textId="77777777" w:rsidR="007504FF" w:rsidRDefault="007504FF" w:rsidP="007504F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7504FF" w14:paraId="7B854C5E" w14:textId="77777777" w:rsidTr="00EC21CB">
        <w:tc>
          <w:tcPr>
            <w:tcW w:w="846" w:type="dxa"/>
            <w:shd w:val="clear" w:color="auto" w:fill="E7E6E6" w:themeFill="background2"/>
          </w:tcPr>
          <w:p w14:paraId="70211F0C" w14:textId="77777777" w:rsidR="007504FF" w:rsidRPr="0019685F" w:rsidRDefault="007504FF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41B1012D" w14:textId="77777777" w:rsidR="007504FF" w:rsidRPr="0019685F" w:rsidRDefault="007504FF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3E86F1E4" w14:textId="77777777" w:rsidR="007504FF" w:rsidRPr="0019685F" w:rsidRDefault="007504FF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59FA89CC" w14:textId="77777777" w:rsidR="007504FF" w:rsidRPr="0019685F" w:rsidRDefault="007504FF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7504FF" w14:paraId="01FA61BB" w14:textId="77777777" w:rsidTr="00EC21CB">
        <w:tc>
          <w:tcPr>
            <w:tcW w:w="846" w:type="dxa"/>
          </w:tcPr>
          <w:p w14:paraId="43CFBC9E" w14:textId="77777777" w:rsidR="007504FF" w:rsidRDefault="007504FF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1383C6A7" w14:textId="77777777" w:rsidR="007504FF" w:rsidRDefault="007504FF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4168B28F" w14:textId="672B3E3C" w:rsidR="007504FF" w:rsidRDefault="00D85461" w:rsidP="00D854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54" w:type="dxa"/>
          </w:tcPr>
          <w:p w14:paraId="6896F323" w14:textId="0E50D1FF" w:rsidR="007504FF" w:rsidRDefault="005B7EBC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 has been generated</w:t>
            </w:r>
          </w:p>
        </w:tc>
      </w:tr>
    </w:tbl>
    <w:p w14:paraId="7845DB45" w14:textId="77777777" w:rsidR="00A21F04" w:rsidRDefault="00A21F04" w:rsidP="0097174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7170CF" w14:textId="4A74BDC3" w:rsidR="0037169B" w:rsidRDefault="0037169B" w:rsidP="0037169B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1" w:name="_Toc15386961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1</w:t>
      </w:r>
      <w:r w:rsidR="00C160D0">
        <w:rPr>
          <w:rFonts w:ascii="Times New Roman" w:hAnsi="Times New Roman" w:cs="Times New Roman"/>
          <w:b/>
          <w:bCs/>
          <w:color w:val="auto"/>
          <w:sz w:val="28"/>
          <w:szCs w:val="28"/>
        </w:rPr>
        <w:t>6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arse(): List&lt;</w:t>
      </w:r>
      <w:r w:rsidR="00E43231" w:rsidRPr="00E43231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proofErr w:type="spellStart"/>
      <w:r w:rsidR="00E43231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PostComment</w:t>
      </w:r>
      <w:proofErr w:type="spellEnd"/>
      <w:r w:rsidR="00E43231"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 xml:space="preserve"> </w:t>
      </w:r>
      <w:r w:rsidRPr="004D5BEC">
        <w:rPr>
          <w:rFonts w:ascii="Times New Roman" w:hAnsi="Times New Roman" w:cs="Times New Roman"/>
          <w:b/>
          <w:bCs/>
          <w:color w:val="auto"/>
          <w:sz w:val="28"/>
          <w:szCs w:val="36"/>
        </w:rPr>
        <w:t>&gt;</w:t>
      </w:r>
      <w:bookmarkEnd w:id="31"/>
    </w:p>
    <w:p w14:paraId="0B0174BE" w14:textId="7CE89CEE" w:rsidR="0037169B" w:rsidRPr="00FE69B8" w:rsidRDefault="0037169B" w:rsidP="003716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731">
        <w:rPr>
          <w:rFonts w:ascii="Times New Roman" w:hAnsi="Times New Roman" w:cs="Times New Roman"/>
          <w:sz w:val="24"/>
          <w:szCs w:val="24"/>
        </w:rPr>
        <w:t>Commen</w:t>
      </w:r>
      <w:r>
        <w:rPr>
          <w:rFonts w:ascii="Times New Roman" w:hAnsi="Times New Roman" w:cs="Times New Roman"/>
          <w:sz w:val="24"/>
          <w:szCs w:val="24"/>
        </w:rPr>
        <w:t>Spider</w:t>
      </w:r>
      <w:proofErr w:type="spellEnd"/>
    </w:p>
    <w:p w14:paraId="51E851B2" w14:textId="77777777" w:rsidR="0037169B" w:rsidRPr="005E3E7A" w:rsidRDefault="0037169B" w:rsidP="003716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7793">
        <w:rPr>
          <w:rFonts w:ascii="Times New Roman" w:hAnsi="Times New Roman" w:cs="Times New Roman"/>
          <w:sz w:val="24"/>
          <w:szCs w:val="24"/>
        </w:rPr>
        <w:t>parse(): List&lt;Post&gt;</w:t>
      </w:r>
    </w:p>
    <w:p w14:paraId="58930E1A" w14:textId="35F776F7" w:rsidR="0037169B" w:rsidRPr="00FE69B8" w:rsidRDefault="0037169B" w:rsidP="003716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proofErr w:type="spellStart"/>
      <w:r w:rsidR="00C160D0">
        <w:rPr>
          <w:rFonts w:ascii="Times New Roman" w:hAnsi="Times New Roman" w:cs="Times New Roman"/>
          <w:sz w:val="24"/>
          <w:szCs w:val="24"/>
        </w:rPr>
        <w:t>CommenSpi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</w:t>
      </w:r>
    </w:p>
    <w:p w14:paraId="1C90DFA0" w14:textId="77777777" w:rsidR="0037169B" w:rsidRDefault="0037169B" w:rsidP="0037169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37169B" w14:paraId="22178091" w14:textId="77777777" w:rsidTr="00EC21CB">
        <w:tc>
          <w:tcPr>
            <w:tcW w:w="846" w:type="dxa"/>
            <w:shd w:val="clear" w:color="auto" w:fill="E7E6E6" w:themeFill="background2"/>
          </w:tcPr>
          <w:p w14:paraId="7CDFD157" w14:textId="77777777" w:rsidR="0037169B" w:rsidRPr="0019685F" w:rsidRDefault="0037169B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316EFD1A" w14:textId="77777777" w:rsidR="0037169B" w:rsidRPr="0019685F" w:rsidRDefault="0037169B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09F0AA16" w14:textId="77777777" w:rsidR="0037169B" w:rsidRPr="0019685F" w:rsidRDefault="0037169B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70B9C716" w14:textId="77777777" w:rsidR="0037169B" w:rsidRPr="0019685F" w:rsidRDefault="0037169B" w:rsidP="00EC21C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37169B" w14:paraId="54359011" w14:textId="77777777" w:rsidTr="00EC21CB">
        <w:tc>
          <w:tcPr>
            <w:tcW w:w="846" w:type="dxa"/>
          </w:tcPr>
          <w:p w14:paraId="7AAC11F7" w14:textId="77777777" w:rsidR="0037169B" w:rsidRDefault="0037169B" w:rsidP="00EC21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363A2206" w14:textId="77777777" w:rsidR="0037169B" w:rsidRDefault="0037169B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6F380C3B" w14:textId="00FF7ED5" w:rsidR="0037169B" w:rsidRDefault="00D85461" w:rsidP="00D854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54" w:type="dxa"/>
          </w:tcPr>
          <w:p w14:paraId="543A1B49" w14:textId="67519DF8" w:rsidR="0037169B" w:rsidRDefault="005B7EBC" w:rsidP="00EC21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V file has been generated</w:t>
            </w:r>
          </w:p>
        </w:tc>
      </w:tr>
    </w:tbl>
    <w:p w14:paraId="02C22603" w14:textId="77777777" w:rsidR="0037169B" w:rsidRPr="00FE69B8" w:rsidRDefault="0037169B" w:rsidP="00971747">
      <w:pPr>
        <w:spacing w:after="0"/>
        <w:rPr>
          <w:rFonts w:ascii="Times New Roman" w:hAnsi="Times New Roman" w:cs="Times New Roman"/>
          <w:sz w:val="24"/>
          <w:szCs w:val="24"/>
          <w:cs/>
        </w:rPr>
      </w:pPr>
    </w:p>
    <w:p w14:paraId="2374E9EE" w14:textId="522E16ED" w:rsidR="00B936B3" w:rsidRDefault="00B936B3" w:rsidP="00B936B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2" w:name="_Toc1538696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UTC-1</w:t>
      </w:r>
      <w:r w:rsidR="003A61A2">
        <w:rPr>
          <w:rFonts w:ascii="Times New Roman" w:hAnsi="Times New Roman" w:cs="Times New Roman"/>
          <w:b/>
          <w:bCs/>
          <w:color w:val="auto"/>
          <w:sz w:val="28"/>
          <w:szCs w:val="28"/>
        </w:rPr>
        <w:t>7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 w:rsidR="003A61A2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generateGraph</w:t>
      </w:r>
      <w:proofErr w:type="spellEnd"/>
      <w:r w:rsidR="003A61A2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(file: </w:t>
      </w:r>
      <w:proofErr w:type="spellStart"/>
      <w:r w:rsidR="003A61A2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CSVFile</w:t>
      </w:r>
      <w:proofErr w:type="spellEnd"/>
      <w:r w:rsidR="003A61A2" w:rsidRPr="004D5BEC">
        <w:rPr>
          <w:rFonts w:ascii="Times New Roman" w:hAnsi="Times New Roman" w:cs="Times New Roman"/>
          <w:b/>
          <w:bCs/>
          <w:color w:val="auto"/>
          <w:sz w:val="28"/>
          <w:szCs w:val="28"/>
        </w:rPr>
        <w:t>)</w:t>
      </w:r>
      <w:bookmarkEnd w:id="32"/>
    </w:p>
    <w:p w14:paraId="573F245B" w14:textId="24D11EB5" w:rsidR="00B936B3" w:rsidRPr="00FE69B8" w:rsidRDefault="00B936B3" w:rsidP="00B936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5454">
        <w:rPr>
          <w:rFonts w:ascii="Times New Roman" w:hAnsi="Times New Roman" w:cs="Times New Roman"/>
          <w:b/>
          <w:bCs/>
          <w:sz w:val="24"/>
          <w:szCs w:val="24"/>
        </w:rPr>
        <w:t>Test Class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21F1">
        <w:rPr>
          <w:rFonts w:ascii="Times New Roman" w:hAnsi="Times New Roman" w:cs="Times New Roman"/>
          <w:sz w:val="24"/>
          <w:szCs w:val="24"/>
        </w:rPr>
        <w:t>Statistic</w:t>
      </w:r>
    </w:p>
    <w:p w14:paraId="2C62892E" w14:textId="5BEC2E4A" w:rsidR="00B936B3" w:rsidRPr="005E3E7A" w:rsidRDefault="00B936B3" w:rsidP="00B936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Test Method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21F1" w:rsidRPr="001B21F1">
        <w:rPr>
          <w:rFonts w:ascii="Times New Roman" w:hAnsi="Times New Roman" w:cs="Times New Roman"/>
          <w:sz w:val="24"/>
          <w:szCs w:val="24"/>
        </w:rPr>
        <w:t>generateGraph</w:t>
      </w:r>
      <w:proofErr w:type="spellEnd"/>
      <w:r w:rsidR="001B21F1" w:rsidRPr="001B21F1">
        <w:rPr>
          <w:rFonts w:ascii="Times New Roman" w:hAnsi="Times New Roman" w:cs="Times New Roman"/>
          <w:sz w:val="24"/>
          <w:szCs w:val="24"/>
        </w:rPr>
        <w:t xml:space="preserve">(file: </w:t>
      </w:r>
      <w:proofErr w:type="spellStart"/>
      <w:r w:rsidR="001B21F1" w:rsidRPr="001B21F1">
        <w:rPr>
          <w:rFonts w:ascii="Times New Roman" w:hAnsi="Times New Roman" w:cs="Times New Roman"/>
          <w:sz w:val="24"/>
          <w:szCs w:val="24"/>
        </w:rPr>
        <w:t>CSVFile</w:t>
      </w:r>
      <w:proofErr w:type="spellEnd"/>
      <w:r w:rsidR="001B21F1" w:rsidRPr="001B21F1">
        <w:rPr>
          <w:rFonts w:ascii="Times New Roman" w:hAnsi="Times New Roman" w:cs="Times New Roman"/>
          <w:sz w:val="24"/>
          <w:szCs w:val="24"/>
        </w:rPr>
        <w:t>)</w:t>
      </w:r>
    </w:p>
    <w:p w14:paraId="5B35868C" w14:textId="0DB2A330" w:rsidR="00B936B3" w:rsidRPr="00FE69B8" w:rsidRDefault="00B936B3" w:rsidP="00B936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test case is created for evaluating the result of the procedure when working with </w:t>
      </w:r>
      <w:r w:rsidR="001B21F1">
        <w:rPr>
          <w:rFonts w:ascii="Times New Roman" w:hAnsi="Times New Roman" w:cs="Times New Roman"/>
          <w:sz w:val="24"/>
          <w:szCs w:val="24"/>
        </w:rPr>
        <w:t xml:space="preserve">Statistic </w:t>
      </w:r>
      <w:r>
        <w:rPr>
          <w:rFonts w:ascii="Times New Roman" w:hAnsi="Times New Roman" w:cs="Times New Roman"/>
          <w:sz w:val="24"/>
          <w:szCs w:val="24"/>
        </w:rPr>
        <w:t>class. The method should return the</w:t>
      </w:r>
      <w:r w:rsidR="00370B25">
        <w:rPr>
          <w:rFonts w:ascii="Times New Roman" w:hAnsi="Times New Roman" w:cs="Times New Roman"/>
          <w:sz w:val="24"/>
          <w:szCs w:val="24"/>
        </w:rPr>
        <w:t xml:space="preserve"> </w:t>
      </w:r>
      <w:r w:rsidR="00370B25" w:rsidRPr="000961D1">
        <w:rPr>
          <w:rFonts w:ascii="Times New Roman" w:hAnsi="Times New Roman" w:cs="Times New Roman"/>
          <w:sz w:val="24"/>
          <w:szCs w:val="24"/>
        </w:rPr>
        <w:t>result of statistic calculation</w:t>
      </w:r>
      <w:r w:rsidR="00370B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at has been reduced similarly words.</w:t>
      </w:r>
    </w:p>
    <w:p w14:paraId="2F7784B9" w14:textId="77777777" w:rsidR="00B936B3" w:rsidRDefault="00B936B3" w:rsidP="00B936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3F0">
        <w:rPr>
          <w:rFonts w:ascii="Times New Roman" w:hAnsi="Times New Roman" w:cs="Times New Roman"/>
          <w:b/>
          <w:bCs/>
          <w:sz w:val="24"/>
          <w:szCs w:val="24"/>
        </w:rPr>
        <w:t>Prerequisites or Test input</w:t>
      </w:r>
      <w:r w:rsidRPr="00FE69B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2231"/>
        <w:gridCol w:w="2254"/>
      </w:tblGrid>
      <w:tr w:rsidR="00B936B3" w14:paraId="7E715710" w14:textId="77777777" w:rsidTr="00621F01">
        <w:tc>
          <w:tcPr>
            <w:tcW w:w="846" w:type="dxa"/>
            <w:shd w:val="clear" w:color="auto" w:fill="E7E6E6" w:themeFill="background2"/>
          </w:tcPr>
          <w:p w14:paraId="172B7B36" w14:textId="77777777" w:rsidR="00B936B3" w:rsidRPr="0019685F" w:rsidRDefault="00B936B3" w:rsidP="00621F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No.</w:t>
            </w:r>
          </w:p>
        </w:tc>
        <w:tc>
          <w:tcPr>
            <w:tcW w:w="3685" w:type="dxa"/>
            <w:shd w:val="clear" w:color="auto" w:fill="E7E6E6" w:themeFill="background2"/>
          </w:tcPr>
          <w:p w14:paraId="7A227D76" w14:textId="77777777" w:rsidR="00B936B3" w:rsidRPr="0019685F" w:rsidRDefault="00B936B3" w:rsidP="00621F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231" w:type="dxa"/>
            <w:shd w:val="clear" w:color="auto" w:fill="E7E6E6" w:themeFill="background2"/>
          </w:tcPr>
          <w:p w14:paraId="18341693" w14:textId="77777777" w:rsidR="00B936B3" w:rsidRPr="0019685F" w:rsidRDefault="00B936B3" w:rsidP="00621F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shd w:val="clear" w:color="auto" w:fill="E7E6E6" w:themeFill="background2"/>
          </w:tcPr>
          <w:p w14:paraId="2152BEE0" w14:textId="77777777" w:rsidR="00B936B3" w:rsidRPr="0019685F" w:rsidRDefault="00B936B3" w:rsidP="00621F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8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</w:tr>
      <w:tr w:rsidR="00B936B3" w14:paraId="75CB42C6" w14:textId="77777777" w:rsidTr="00621F01">
        <w:tc>
          <w:tcPr>
            <w:tcW w:w="846" w:type="dxa"/>
          </w:tcPr>
          <w:p w14:paraId="5D25E9C9" w14:textId="77777777" w:rsidR="00B936B3" w:rsidRDefault="00B936B3" w:rsidP="00621F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685" w:type="dxa"/>
          </w:tcPr>
          <w:p w14:paraId="1286B04B" w14:textId="77777777" w:rsidR="00B936B3" w:rsidRDefault="00B936B3" w:rsidP="00621F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2231" w:type="dxa"/>
          </w:tcPr>
          <w:p w14:paraId="5425F2C7" w14:textId="64B16E98" w:rsidR="00B936B3" w:rsidRDefault="00D85461" w:rsidP="00D854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54" w:type="dxa"/>
          </w:tcPr>
          <w:p w14:paraId="4EDFABB6" w14:textId="7095AEE9" w:rsidR="00B936B3" w:rsidRDefault="00CB6810" w:rsidP="00CB681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ML file has been generated</w:t>
            </w:r>
          </w:p>
        </w:tc>
      </w:tr>
    </w:tbl>
    <w:p w14:paraId="10455168" w14:textId="77777777" w:rsidR="002649C7" w:rsidRPr="00FE69B8" w:rsidRDefault="002649C7" w:rsidP="0099330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2670A5" w14:textId="77777777" w:rsidR="008A2DCC" w:rsidRDefault="008A2DCC">
      <w:pPr>
        <w:rPr>
          <w:rFonts w:ascii="Times New Roman" w:eastAsiaTheme="majorEastAsia" w:hAnsi="Times New Roman" w:cs="Times New Roman"/>
          <w:b/>
          <w:bCs/>
          <w:sz w:val="32"/>
          <w:szCs w:val="40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76C63FB" w14:textId="5070D19E" w:rsidR="00CA633D" w:rsidRPr="0077122C" w:rsidRDefault="00E32109" w:rsidP="0099330F">
      <w:pPr>
        <w:pStyle w:val="1"/>
        <w:rPr>
          <w:rFonts w:ascii="Times New Roman" w:hAnsi="Times New Roman" w:cs="Times New Roman"/>
          <w:b/>
          <w:bCs/>
          <w:color w:val="auto"/>
        </w:rPr>
      </w:pPr>
      <w:bookmarkStart w:id="33" w:name="_Toc15386963"/>
      <w:r w:rsidRPr="0077122C">
        <w:rPr>
          <w:rFonts w:ascii="Times New Roman" w:hAnsi="Times New Roman" w:cs="Times New Roman"/>
          <w:b/>
          <w:bCs/>
          <w:color w:val="auto"/>
        </w:rPr>
        <w:lastRenderedPageBreak/>
        <w:t>Chapter IV | System Testing</w:t>
      </w:r>
      <w:bookmarkEnd w:id="33"/>
    </w:p>
    <w:p w14:paraId="02857D1D" w14:textId="77777777" w:rsidR="00C06D4A" w:rsidRPr="005E1920" w:rsidRDefault="00C06D4A" w:rsidP="00C06D4A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4" w:name="_Toc15386964"/>
      <w:r w:rsidRPr="005E192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STC-01: Admin can view </w:t>
      </w:r>
      <w:r w:rsidRPr="005E1920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the retrieved comments from </w:t>
      </w:r>
      <w:proofErr w:type="spellStart"/>
      <w:r w:rsidRPr="005E1920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Pantip</w:t>
      </w:r>
      <w:proofErr w:type="spellEnd"/>
      <w:r w:rsidRPr="005E1920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 xml:space="preserve"> blog.</w:t>
      </w:r>
      <w:bookmarkEnd w:id="34"/>
    </w:p>
    <w:p w14:paraId="561D7D41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1920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 w:rsidRPr="005E1920">
        <w:rPr>
          <w:rFonts w:ascii="Times New Roman" w:hAnsi="Times New Roman" w:cs="Times New Roman"/>
          <w:sz w:val="24"/>
          <w:szCs w:val="24"/>
        </w:rPr>
        <w:t xml:space="preserve">:  The system testing for URS-01: Admin can view </w:t>
      </w:r>
      <w:r w:rsidRPr="005E1920">
        <w:rPr>
          <w:rFonts w:ascii="Times New Roman" w:eastAsia="Times New Roman" w:hAnsi="Times New Roman" w:cs="Times New Roman"/>
          <w:sz w:val="24"/>
          <w:szCs w:val="24"/>
        </w:rPr>
        <w:t xml:space="preserve">the retrieved comments from </w:t>
      </w:r>
      <w:proofErr w:type="spellStart"/>
      <w:r w:rsidRPr="005E1920">
        <w:rPr>
          <w:rFonts w:ascii="Times New Roman" w:eastAsia="Times New Roman" w:hAnsi="Times New Roman" w:cs="Times New Roman"/>
          <w:sz w:val="24"/>
          <w:szCs w:val="24"/>
        </w:rPr>
        <w:t>Pantip</w:t>
      </w:r>
      <w:proofErr w:type="spellEnd"/>
      <w:r w:rsidRPr="005E1920">
        <w:rPr>
          <w:rFonts w:ascii="Times New Roman" w:eastAsia="Times New Roman" w:hAnsi="Times New Roman" w:cs="Times New Roman"/>
          <w:sz w:val="24"/>
          <w:szCs w:val="24"/>
        </w:rPr>
        <w:t xml:space="preserve"> blog.</w:t>
      </w:r>
    </w:p>
    <w:p w14:paraId="445AF78A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D73A34" w14:textId="4D4B8BF8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  <w:lang w:bidi="ar-SA"/>
        </w:rPr>
      </w:pPr>
      <w:r w:rsidRPr="005E1920">
        <w:rPr>
          <w:rFonts w:ascii="Times New Roman" w:hAnsi="Times New Roman" w:cs="Times New Roman"/>
          <w:b/>
          <w:bCs/>
          <w:sz w:val="24"/>
          <w:szCs w:val="24"/>
        </w:rPr>
        <w:t>Prerequisite</w:t>
      </w:r>
      <w:r w:rsidRPr="005E1920">
        <w:rPr>
          <w:rFonts w:ascii="Times New Roman" w:hAnsi="Times New Roman" w:cs="Times New Roman"/>
          <w:sz w:val="24"/>
          <w:szCs w:val="24"/>
        </w:rPr>
        <w:t>:</w:t>
      </w:r>
    </w:p>
    <w:p w14:paraId="12930990" w14:textId="1E27F1D7" w:rsidR="007A1C77" w:rsidRPr="007A1C77" w:rsidRDefault="00AF03E2" w:rsidP="007A1C77">
      <w:pPr>
        <w:pStyle w:val="a4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A1C77">
        <w:rPr>
          <w:rFonts w:ascii="Times New Roman" w:hAnsi="Times New Roman" w:cs="Times New Roman"/>
          <w:sz w:val="24"/>
          <w:szCs w:val="24"/>
        </w:rPr>
        <w:t>Admin is on home page which con</w:t>
      </w:r>
      <w:r w:rsidR="008A2556" w:rsidRPr="007A1C77">
        <w:rPr>
          <w:rFonts w:ascii="Times New Roman" w:hAnsi="Times New Roman" w:cs="Times New Roman"/>
          <w:sz w:val="24"/>
          <w:szCs w:val="24"/>
        </w:rPr>
        <w:t>tain</w:t>
      </w:r>
      <w:r w:rsidR="00D8742D">
        <w:rPr>
          <w:rFonts w:ascii="Times New Roman" w:hAnsi="Times New Roman" w:cs="Times New Roman"/>
          <w:sz w:val="24"/>
          <w:szCs w:val="24"/>
        </w:rPr>
        <w:t>s</w:t>
      </w:r>
      <w:r w:rsidR="008A2556" w:rsidRPr="007A1C77">
        <w:rPr>
          <w:rFonts w:ascii="Times New Roman" w:hAnsi="Times New Roman" w:cs="Times New Roman"/>
          <w:sz w:val="24"/>
          <w:szCs w:val="24"/>
        </w:rPr>
        <w:t xml:space="preserve"> the view retrieved comments</w:t>
      </w:r>
      <w:r w:rsidR="007A1C77" w:rsidRPr="007A1C77">
        <w:rPr>
          <w:rFonts w:ascii="Times New Roman" w:hAnsi="Times New Roman" w:cs="Times New Roman"/>
          <w:sz w:val="24"/>
          <w:szCs w:val="24"/>
        </w:rPr>
        <w:t>.</w:t>
      </w:r>
    </w:p>
    <w:p w14:paraId="0BE0CB43" w14:textId="3C75E9B1" w:rsidR="00C06D4A" w:rsidRPr="007A1C77" w:rsidRDefault="00C06D4A" w:rsidP="00EC21CB">
      <w:pPr>
        <w:pStyle w:val="a4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A1C77">
        <w:rPr>
          <w:rFonts w:ascii="Times New Roman" w:hAnsi="Times New Roman" w:cs="Times New Roman"/>
          <w:sz w:val="24"/>
          <w:szCs w:val="24"/>
        </w:rPr>
        <w:t>Test data in Appendix A.</w:t>
      </w:r>
    </w:p>
    <w:p w14:paraId="1BD08404" w14:textId="77777777" w:rsidR="006C0AB3" w:rsidRPr="005E1920" w:rsidRDefault="006C0AB3" w:rsidP="006C0AB3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</w:p>
    <w:p w14:paraId="49E2923F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1920">
        <w:rPr>
          <w:rFonts w:ascii="Times New Roman" w:hAnsi="Times New Roman" w:cs="Times New Roman"/>
          <w:b/>
          <w:bCs/>
          <w:sz w:val="24"/>
          <w:szCs w:val="24"/>
        </w:rPr>
        <w:t>Test Script</w:t>
      </w:r>
      <w:r w:rsidRPr="005E1920">
        <w:rPr>
          <w:rFonts w:ascii="Times New Roman" w:hAnsi="Times New Roman" w:cs="Times New Roman"/>
          <w:sz w:val="24"/>
          <w:szCs w:val="24"/>
        </w:rPr>
        <w:t>:</w:t>
      </w:r>
    </w:p>
    <w:p w14:paraId="14114A9D" w14:textId="76D5F7B7" w:rsidR="00C06D4A" w:rsidRPr="005E1920" w:rsidRDefault="00C06D4A" w:rsidP="00C06D4A">
      <w:pPr>
        <w:pStyle w:val="a4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E1920">
        <w:rPr>
          <w:rFonts w:ascii="Times New Roman" w:hAnsi="Times New Roman" w:cs="Times New Roman"/>
          <w:sz w:val="24"/>
          <w:szCs w:val="24"/>
        </w:rPr>
        <w:t xml:space="preserve">Click on </w:t>
      </w:r>
      <w:r w:rsidR="008A2556" w:rsidRPr="005E1920">
        <w:rPr>
          <w:rFonts w:ascii="Times New Roman" w:hAnsi="Times New Roman" w:cs="Times New Roman"/>
          <w:sz w:val="24"/>
          <w:szCs w:val="24"/>
        </w:rPr>
        <w:t>view retrieved comments button</w:t>
      </w:r>
      <w:r w:rsidR="00741184">
        <w:rPr>
          <w:rFonts w:ascii="Times New Roman" w:hAnsi="Times New Roman" w:cs="Times New Roman"/>
          <w:sz w:val="24"/>
          <w:szCs w:val="24"/>
        </w:rPr>
        <w:t xml:space="preserve"> on home page</w:t>
      </w:r>
      <w:r w:rsidR="008A2556" w:rsidRPr="005E1920">
        <w:rPr>
          <w:rFonts w:ascii="Times New Roman" w:hAnsi="Times New Roman" w:cs="Times New Roman"/>
          <w:sz w:val="24"/>
          <w:szCs w:val="24"/>
        </w:rPr>
        <w:t>.</w:t>
      </w:r>
    </w:p>
    <w:p w14:paraId="766826B3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A18DAD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E1920">
        <w:rPr>
          <w:rFonts w:ascii="Times New Roman" w:hAnsi="Times New Roman" w:cs="Times New Roman"/>
          <w:b/>
          <w:bCs/>
          <w:sz w:val="24"/>
          <w:szCs w:val="24"/>
        </w:rPr>
        <w:t>Test Case</w:t>
      </w:r>
      <w:r w:rsidRPr="005E1920">
        <w:rPr>
          <w:rFonts w:ascii="Times New Roman" w:hAnsi="Times New Roman" w:cs="Times New Roman"/>
          <w:sz w:val="24"/>
          <w:szCs w:val="24"/>
        </w:rPr>
        <w:t>:</w:t>
      </w:r>
    </w:p>
    <w:p w14:paraId="14C4E803" w14:textId="77777777" w:rsidR="00C06D4A" w:rsidRPr="005E1920" w:rsidRDefault="00C06D4A" w:rsidP="00C06D4A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2835"/>
        <w:gridCol w:w="1134"/>
        <w:gridCol w:w="3634"/>
      </w:tblGrid>
      <w:tr w:rsidR="005E1920" w:rsidRPr="005E1920" w14:paraId="5EE75481" w14:textId="77777777" w:rsidTr="00524FDD">
        <w:tc>
          <w:tcPr>
            <w:tcW w:w="693" w:type="dxa"/>
            <w:shd w:val="clear" w:color="auto" w:fill="E7E6E6" w:themeFill="background2"/>
          </w:tcPr>
          <w:p w14:paraId="61057D7A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2835" w:type="dxa"/>
            <w:shd w:val="clear" w:color="auto" w:fill="E7E6E6" w:themeFill="background2"/>
          </w:tcPr>
          <w:p w14:paraId="2AAB889D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134" w:type="dxa"/>
            <w:shd w:val="clear" w:color="auto" w:fill="E7E6E6" w:themeFill="background2"/>
          </w:tcPr>
          <w:p w14:paraId="11A4B9F7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634" w:type="dxa"/>
            <w:shd w:val="clear" w:color="auto" w:fill="E7E6E6" w:themeFill="background2"/>
          </w:tcPr>
          <w:p w14:paraId="777F04C8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Result</w:t>
            </w:r>
          </w:p>
        </w:tc>
      </w:tr>
      <w:tr w:rsidR="005E1920" w:rsidRPr="005E1920" w14:paraId="0710DE9B" w14:textId="77777777" w:rsidTr="00524FDD">
        <w:tc>
          <w:tcPr>
            <w:tcW w:w="693" w:type="dxa"/>
          </w:tcPr>
          <w:p w14:paraId="6BA1CFC6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35" w:type="dxa"/>
          </w:tcPr>
          <w:p w14:paraId="160C72A0" w14:textId="32153B5E" w:rsidR="00524FDD" w:rsidRPr="005E1920" w:rsidRDefault="007A1C77" w:rsidP="00524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  <w:p w14:paraId="39ACC2E2" w14:textId="75C808F4" w:rsidR="00C06D4A" w:rsidRPr="005E1920" w:rsidRDefault="00C06D4A" w:rsidP="00EC21CB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3BD3DEE" w14:textId="77777777" w:rsidR="00C06D4A" w:rsidRPr="005E1920" w:rsidRDefault="00C06D4A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E192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634" w:type="dxa"/>
          </w:tcPr>
          <w:p w14:paraId="7AD30CEC" w14:textId="11AEF54E" w:rsidR="00817ED8" w:rsidRPr="00E4646A" w:rsidRDefault="00817ED8" w:rsidP="00817ED8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redirects to view re</w:t>
            </w:r>
            <w:r w:rsidR="00287D67">
              <w:rPr>
                <w:rFonts w:ascii="Times New Roman" w:hAnsi="Times New Roman" w:cs="Times New Roman"/>
                <w:sz w:val="24"/>
                <w:szCs w:val="24"/>
              </w:rPr>
              <w:t>trieved com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, which shows </w:t>
            </w:r>
            <w:r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87D67">
              <w:rPr>
                <w:rFonts w:ascii="Times New Roman" w:hAnsi="Times New Roman" w:cs="Times New Roman"/>
                <w:sz w:val="24"/>
                <w:szCs w:val="24"/>
              </w:rPr>
              <w:t>retrieved comments</w:t>
            </w:r>
            <w:bookmarkStart w:id="35" w:name="_GoBack"/>
            <w:bookmarkEnd w:id="35"/>
            <w:r w:rsidRPr="00E464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DFDA787" w14:textId="4115C27D" w:rsidR="004C1608" w:rsidRPr="005E1920" w:rsidRDefault="004C1608" w:rsidP="00EC21CB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001F" w:rsidRPr="005E1920" w14:paraId="3B10A3D9" w14:textId="77777777" w:rsidTr="00524FDD">
        <w:tc>
          <w:tcPr>
            <w:tcW w:w="693" w:type="dxa"/>
          </w:tcPr>
          <w:p w14:paraId="25E6B614" w14:textId="086A868A" w:rsidR="0061001F" w:rsidRPr="005E1920" w:rsidRDefault="0061001F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35" w:type="dxa"/>
          </w:tcPr>
          <w:p w14:paraId="1EE3EA12" w14:textId="06AB5C5F" w:rsidR="0061001F" w:rsidRDefault="0061001F" w:rsidP="00524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case that </w:t>
            </w:r>
            <w:r w:rsidR="00CC737B">
              <w:rPr>
                <w:rFonts w:ascii="Times New Roman" w:hAnsi="Times New Roman" w:cs="Times New Roman"/>
                <w:sz w:val="24"/>
                <w:szCs w:val="24"/>
              </w:rPr>
              <w:t xml:space="preserve">internet </w:t>
            </w:r>
            <w:r w:rsidR="001B0E2A">
              <w:rPr>
                <w:rFonts w:ascii="Times New Roman" w:hAnsi="Times New Roman" w:cs="Times New Roman"/>
                <w:sz w:val="24"/>
                <w:szCs w:val="24"/>
              </w:rPr>
              <w:t>is not connec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34" w:type="dxa"/>
          </w:tcPr>
          <w:p w14:paraId="28976EFC" w14:textId="03BFE2E4" w:rsidR="0061001F" w:rsidRPr="005E1920" w:rsidRDefault="006F5E7C" w:rsidP="00EC21CB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634" w:type="dxa"/>
          </w:tcPr>
          <w:p w14:paraId="3CD553AA" w14:textId="6C180F54" w:rsidR="00F748B1" w:rsidRPr="00E5733B" w:rsidRDefault="00F748B1" w:rsidP="00F748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</w:t>
            </w:r>
            <w:r w:rsidR="00D87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500D71">
              <w:rPr>
                <w:rFonts w:ascii="Times New Roman" w:hAnsi="Times New Roman" w:cs="Times New Roman"/>
                <w:sz w:val="24"/>
                <w:szCs w:val="24"/>
              </w:rPr>
              <w:t>ale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ssage “The database cannot be connected.”</w:t>
            </w:r>
          </w:p>
          <w:p w14:paraId="54898719" w14:textId="724ADB8B" w:rsidR="0061001F" w:rsidRPr="005E1920" w:rsidRDefault="0061001F" w:rsidP="00EC21CB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1245" w:rsidRPr="005E1920" w14:paraId="5EDEDA13" w14:textId="77777777" w:rsidTr="00524FDD">
        <w:tc>
          <w:tcPr>
            <w:tcW w:w="693" w:type="dxa"/>
          </w:tcPr>
          <w:p w14:paraId="412F80E5" w14:textId="102FF209" w:rsidR="00631245" w:rsidRDefault="00631245" w:rsidP="00B54F2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35" w:type="dxa"/>
          </w:tcPr>
          <w:p w14:paraId="5670B3A5" w14:textId="22DCEAFF" w:rsidR="00631245" w:rsidRDefault="00631245" w:rsidP="00524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ase that database empty.</w:t>
            </w:r>
          </w:p>
        </w:tc>
        <w:tc>
          <w:tcPr>
            <w:tcW w:w="1134" w:type="dxa"/>
          </w:tcPr>
          <w:p w14:paraId="3CA8B4B5" w14:textId="7E9702EA" w:rsidR="00631245" w:rsidRDefault="00A077D8" w:rsidP="00B54F2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634" w:type="dxa"/>
          </w:tcPr>
          <w:p w14:paraId="2F294F95" w14:textId="3172C463" w:rsidR="00631245" w:rsidRDefault="002F4A1D" w:rsidP="00F748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displays the </w:t>
            </w:r>
            <w:r w:rsidR="00FA77E2">
              <w:rPr>
                <w:rFonts w:ascii="Times New Roman" w:hAnsi="Times New Roman" w:cs="Times New Roman"/>
                <w:sz w:val="24"/>
                <w:szCs w:val="24"/>
              </w:rPr>
              <w:t xml:space="preserve">alert message “No data” and </w:t>
            </w:r>
            <w:r w:rsidR="00C24B6B">
              <w:rPr>
                <w:rFonts w:ascii="Times New Roman" w:hAnsi="Times New Roman" w:cs="Times New Roman"/>
                <w:sz w:val="24"/>
                <w:szCs w:val="24"/>
              </w:rPr>
              <w:t xml:space="preserve">showing the </w:t>
            </w:r>
            <w:r w:rsidR="001E37AC">
              <w:rPr>
                <w:rFonts w:ascii="Times New Roman" w:hAnsi="Times New Roman" w:cs="Times New Roman"/>
                <w:sz w:val="24"/>
                <w:szCs w:val="24"/>
              </w:rPr>
              <w:t>retrieved comments page with</w:t>
            </w:r>
            <w:r w:rsidR="005D0DBD">
              <w:rPr>
                <w:rFonts w:ascii="Times New Roman" w:hAnsi="Times New Roman" w:cs="Times New Roman"/>
                <w:sz w:val="24"/>
                <w:szCs w:val="24"/>
              </w:rPr>
              <w:t xml:space="preserve">out </w:t>
            </w:r>
            <w:r w:rsidR="005665E8">
              <w:rPr>
                <w:rFonts w:ascii="Times New Roman" w:hAnsi="Times New Roman" w:cs="Times New Roman"/>
                <w:sz w:val="24"/>
                <w:szCs w:val="24"/>
              </w:rPr>
              <w:t>table of comments list</w:t>
            </w:r>
          </w:p>
        </w:tc>
      </w:tr>
      <w:tr w:rsidR="0027451B" w:rsidRPr="005E1920" w14:paraId="7A363681" w14:textId="77777777" w:rsidTr="00524FDD">
        <w:tc>
          <w:tcPr>
            <w:tcW w:w="693" w:type="dxa"/>
          </w:tcPr>
          <w:p w14:paraId="7389E9F2" w14:textId="452BFD6F" w:rsidR="0027451B" w:rsidRDefault="00AC1C27" w:rsidP="00B54F2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35" w:type="dxa"/>
          </w:tcPr>
          <w:p w14:paraId="0CE0E479" w14:textId="0A0FAFB3" w:rsidR="0027451B" w:rsidRDefault="00AC1C27" w:rsidP="00524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</w:t>
            </w:r>
            <w:r w:rsidR="00D05893">
              <w:rPr>
                <w:rFonts w:ascii="Times New Roman" w:hAnsi="Times New Roman" w:cs="Times New Roman"/>
                <w:sz w:val="24"/>
                <w:szCs w:val="24"/>
              </w:rPr>
              <w:t xml:space="preserve"> c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893">
              <w:rPr>
                <w:rFonts w:ascii="Times New Roman" w:hAnsi="Times New Roman" w:cs="Times New Roman"/>
                <w:sz w:val="24"/>
                <w:szCs w:val="24"/>
              </w:rPr>
              <w:t xml:space="preserve">that n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net </w:t>
            </w:r>
            <w:r w:rsidR="00D0589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nection</w:t>
            </w:r>
          </w:p>
        </w:tc>
        <w:tc>
          <w:tcPr>
            <w:tcW w:w="1134" w:type="dxa"/>
          </w:tcPr>
          <w:p w14:paraId="2AA9BDAA" w14:textId="35D137BD" w:rsidR="0027451B" w:rsidRDefault="00540292" w:rsidP="00B54F21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634" w:type="dxa"/>
          </w:tcPr>
          <w:p w14:paraId="4CDDF614" w14:textId="1F59EDAA" w:rsidR="0027451B" w:rsidRDefault="00540292" w:rsidP="005402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</w:tr>
    </w:tbl>
    <w:p w14:paraId="060844A6" w14:textId="77777777" w:rsidR="00C06D4A" w:rsidRPr="00233CA7" w:rsidRDefault="00C06D4A" w:rsidP="0077689A">
      <w:pPr>
        <w:rPr>
          <w:rFonts w:ascii="Times New Roman" w:hAnsi="Times New Roman" w:cs="Times New Roman"/>
          <w:sz w:val="24"/>
          <w:szCs w:val="24"/>
        </w:rPr>
      </w:pPr>
    </w:p>
    <w:p w14:paraId="2CCC5302" w14:textId="77777777" w:rsidR="0050192B" w:rsidRDefault="0050192B">
      <w:pPr>
        <w:rPr>
          <w:rFonts w:ascii="Times New Roman" w:eastAsiaTheme="majorEastAsia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3604B958" w14:textId="205623CD" w:rsidR="00713919" w:rsidRPr="00111350" w:rsidRDefault="00713919" w:rsidP="0011135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6" w:name="_Toc15386965"/>
      <w:r w:rsidRPr="00111350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 xml:space="preserve">STC-02: </w:t>
      </w:r>
      <w:r w:rsidR="00811056" w:rsidRPr="00111350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Admin can view the result of sentimental analysis of each comment in the topic.</w:t>
      </w:r>
      <w:bookmarkEnd w:id="36"/>
    </w:p>
    <w:p w14:paraId="28053343" w14:textId="26130DEE" w:rsidR="001751FE" w:rsidRDefault="001751FE" w:rsidP="001751F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7835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>: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>The system test</w:t>
      </w:r>
      <w:r w:rsidR="007B12C6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72061F">
        <w:rPr>
          <w:rFonts w:ascii="Times New Roman" w:hAnsi="Times New Roman" w:cs="Times New Roman"/>
          <w:sz w:val="24"/>
          <w:szCs w:val="24"/>
        </w:rPr>
        <w:t>URS-02</w:t>
      </w:r>
      <w:r w:rsidR="00E87A08">
        <w:rPr>
          <w:rFonts w:ascii="Times New Roman" w:hAnsi="Times New Roman" w:cs="Times New Roman"/>
          <w:sz w:val="24"/>
          <w:szCs w:val="24"/>
        </w:rPr>
        <w:t>:</w:t>
      </w:r>
      <w:r w:rsidRPr="0072061F">
        <w:rPr>
          <w:rFonts w:ascii="Times New Roman" w:hAnsi="Times New Roman" w:cs="Times New Roman"/>
          <w:sz w:val="24"/>
          <w:szCs w:val="24"/>
        </w:rPr>
        <w:t xml:space="preserve"> </w:t>
      </w:r>
      <w:r w:rsidRPr="0072061F">
        <w:rPr>
          <w:rFonts w:ascii="Times New Roman" w:eastAsia="Times New Roman" w:hAnsi="Times New Roman" w:cs="Times New Roman"/>
          <w:sz w:val="24"/>
          <w:szCs w:val="24"/>
        </w:rPr>
        <w:t>Admin</w:t>
      </w:r>
      <w:r w:rsidRPr="001751FE">
        <w:rPr>
          <w:rFonts w:ascii="Times New Roman" w:eastAsia="Times New Roman" w:hAnsi="Times New Roman" w:cs="Times New Roman"/>
          <w:sz w:val="24"/>
          <w:szCs w:val="24"/>
        </w:rPr>
        <w:t xml:space="preserve"> can view the result of sentimental analysis of each comment in the topi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93E416" w14:textId="77777777" w:rsidR="001751FE" w:rsidRPr="001751FE" w:rsidRDefault="001751FE" w:rsidP="001751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7EA8B8" w14:textId="77777777" w:rsidR="001751FE" w:rsidRDefault="001751FE" w:rsidP="001751FE">
      <w:pPr>
        <w:spacing w:after="0"/>
        <w:rPr>
          <w:rFonts w:ascii="Times New Roman" w:hAnsi="Times New Roman" w:cs="Times New Roman"/>
          <w:sz w:val="24"/>
          <w:szCs w:val="24"/>
          <w:lang w:bidi="ar-SA"/>
        </w:rPr>
      </w:pPr>
      <w:r w:rsidRPr="00FE7835">
        <w:rPr>
          <w:rFonts w:ascii="Times New Roman" w:hAnsi="Times New Roman" w:cs="Times New Roman"/>
          <w:b/>
          <w:bCs/>
          <w:sz w:val="24"/>
          <w:szCs w:val="24"/>
        </w:rPr>
        <w:t>Prerequisit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ABAB85F" w14:textId="3C37D094" w:rsidR="00133A13" w:rsidRDefault="00C077C9" w:rsidP="001751FE">
      <w:pPr>
        <w:pStyle w:val="a4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C077C9">
        <w:rPr>
          <w:rFonts w:ascii="Times New Roman" w:hAnsi="Times New Roman" w:cs="Times New Roman"/>
          <w:sz w:val="24"/>
          <w:szCs w:val="24"/>
        </w:rPr>
        <w:t xml:space="preserve"> </w:t>
      </w:r>
      <w:r w:rsidR="00133A13">
        <w:rPr>
          <w:rFonts w:ascii="Times New Roman" w:hAnsi="Times New Roman" w:cs="Times New Roman"/>
          <w:sz w:val="24"/>
          <w:szCs w:val="24"/>
        </w:rPr>
        <w:t xml:space="preserve">Admin is on </w:t>
      </w:r>
      <w:r w:rsidR="008047B2">
        <w:rPr>
          <w:rFonts w:ascii="Times New Roman" w:hAnsi="Times New Roman" w:cs="Times New Roman"/>
          <w:sz w:val="24"/>
          <w:szCs w:val="24"/>
        </w:rPr>
        <w:t>homepage</w:t>
      </w:r>
      <w:r w:rsidR="00133A13">
        <w:rPr>
          <w:rFonts w:ascii="Times New Roman" w:hAnsi="Times New Roman" w:cs="Times New Roman"/>
          <w:sz w:val="24"/>
          <w:szCs w:val="24"/>
        </w:rPr>
        <w:t>.</w:t>
      </w:r>
    </w:p>
    <w:p w14:paraId="0479049C" w14:textId="7CA6292C" w:rsidR="00652B41" w:rsidRDefault="00652B41" w:rsidP="000C00B1">
      <w:pPr>
        <w:pStyle w:val="a4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data in Appendix A.</w:t>
      </w:r>
    </w:p>
    <w:p w14:paraId="773C22CE" w14:textId="77777777" w:rsidR="00652B41" w:rsidRPr="00B52A58" w:rsidRDefault="00652B41" w:rsidP="000C00B1">
      <w:pPr>
        <w:pStyle w:val="a4"/>
        <w:spacing w:after="0"/>
        <w:rPr>
          <w:rFonts w:ascii="Times New Roman" w:hAnsi="Times New Roman"/>
          <w:sz w:val="24"/>
          <w:szCs w:val="30"/>
          <w:cs/>
          <w:lang w:bidi="th-TH"/>
        </w:rPr>
      </w:pPr>
    </w:p>
    <w:p w14:paraId="47450266" w14:textId="6309AA46" w:rsidR="001751FE" w:rsidRDefault="001751FE" w:rsidP="000C00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3BFE">
        <w:rPr>
          <w:rFonts w:ascii="Times New Roman" w:hAnsi="Times New Roman" w:cs="Times New Roman"/>
          <w:b/>
          <w:bCs/>
          <w:sz w:val="24"/>
          <w:szCs w:val="24"/>
        </w:rPr>
        <w:t>Test Script</w:t>
      </w:r>
      <w:r w:rsidRPr="002D1563">
        <w:rPr>
          <w:rFonts w:ascii="Times New Roman" w:hAnsi="Times New Roman" w:cs="Times New Roman"/>
          <w:sz w:val="24"/>
          <w:szCs w:val="24"/>
        </w:rPr>
        <w:t>:</w:t>
      </w:r>
    </w:p>
    <w:p w14:paraId="79163B59" w14:textId="784EBC0A" w:rsidR="004A0350" w:rsidRDefault="00F717D0" w:rsidP="004A0350">
      <w:pPr>
        <w:pStyle w:val="a4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652B41" w:rsidRPr="00001197">
        <w:rPr>
          <w:rFonts w:ascii="Times New Roman" w:hAnsi="Times New Roman" w:cs="Times New Roman"/>
          <w:sz w:val="24"/>
          <w:szCs w:val="24"/>
        </w:rPr>
        <w:t xml:space="preserve">lick </w:t>
      </w:r>
      <w:r w:rsidR="00FA65E7" w:rsidRPr="00001197">
        <w:rPr>
          <w:rFonts w:ascii="Times New Roman" w:hAnsi="Times New Roman" w:cs="Times New Roman"/>
          <w:sz w:val="24"/>
          <w:szCs w:val="24"/>
        </w:rPr>
        <w:t xml:space="preserve">view </w:t>
      </w:r>
      <w:r w:rsidR="00001197">
        <w:rPr>
          <w:rFonts w:ascii="Times New Roman" w:hAnsi="Times New Roman" w:cs="Times New Roman"/>
          <w:sz w:val="24"/>
          <w:szCs w:val="24"/>
        </w:rPr>
        <w:t>result</w:t>
      </w:r>
      <w:r w:rsidR="00D16774">
        <w:rPr>
          <w:rFonts w:ascii="Times New Roman" w:hAnsi="Times New Roman" w:cs="Times New Roman"/>
          <w:sz w:val="24"/>
          <w:szCs w:val="24"/>
        </w:rPr>
        <w:t xml:space="preserve"> on menu bar</w:t>
      </w:r>
      <w:r w:rsidR="00741184">
        <w:rPr>
          <w:rFonts w:ascii="Times New Roman" w:hAnsi="Times New Roman" w:cs="Times New Roman"/>
          <w:sz w:val="24"/>
          <w:szCs w:val="24"/>
        </w:rPr>
        <w:t xml:space="preserve"> which </w:t>
      </w:r>
      <w:r w:rsidR="008047B2">
        <w:rPr>
          <w:rFonts w:ascii="Times New Roman" w:hAnsi="Times New Roman" w:cs="Times New Roman"/>
          <w:sz w:val="24"/>
          <w:szCs w:val="24"/>
        </w:rPr>
        <w:t>locates</w:t>
      </w:r>
      <w:r w:rsidR="00741184">
        <w:rPr>
          <w:rFonts w:ascii="Times New Roman" w:hAnsi="Times New Roman" w:cs="Times New Roman"/>
          <w:sz w:val="24"/>
          <w:szCs w:val="24"/>
        </w:rPr>
        <w:t xml:space="preserve"> on </w:t>
      </w:r>
      <w:r w:rsidR="008047B2">
        <w:rPr>
          <w:rFonts w:ascii="Times New Roman" w:hAnsi="Times New Roman" w:cs="Times New Roman"/>
          <w:sz w:val="24"/>
          <w:szCs w:val="24"/>
        </w:rPr>
        <w:t>top left of</w:t>
      </w:r>
      <w:r w:rsidR="0010203E">
        <w:rPr>
          <w:rFonts w:ascii="Times New Roman" w:hAnsi="Times New Roman" w:cs="Times New Roman"/>
          <w:sz w:val="24"/>
          <w:szCs w:val="24"/>
        </w:rPr>
        <w:t xml:space="preserve"> the</w:t>
      </w:r>
      <w:r w:rsidR="00C43F75">
        <w:rPr>
          <w:rFonts w:ascii="Times New Roman" w:hAnsi="Times New Roman" w:cs="Times New Roman"/>
          <w:sz w:val="24"/>
          <w:szCs w:val="24"/>
        </w:rPr>
        <w:t xml:space="preserve"> page</w:t>
      </w:r>
      <w:r w:rsidR="0010203E">
        <w:rPr>
          <w:rFonts w:ascii="Times New Roman" w:hAnsi="Times New Roman" w:cs="Times New Roman"/>
          <w:sz w:val="24"/>
          <w:szCs w:val="24"/>
        </w:rPr>
        <w:t xml:space="preserve"> header</w:t>
      </w:r>
      <w:r w:rsidR="00001197">
        <w:rPr>
          <w:rFonts w:ascii="Times New Roman" w:hAnsi="Times New Roman" w:cs="Times New Roman"/>
          <w:sz w:val="24"/>
          <w:szCs w:val="24"/>
        </w:rPr>
        <w:t>.</w:t>
      </w:r>
    </w:p>
    <w:p w14:paraId="6815862E" w14:textId="77777777" w:rsidR="0014361E" w:rsidRPr="00001197" w:rsidRDefault="0014361E" w:rsidP="0014361E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</w:p>
    <w:p w14:paraId="3D79E7D5" w14:textId="77777777" w:rsidR="001751FE" w:rsidRDefault="001751FE" w:rsidP="001751F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3BFE">
        <w:rPr>
          <w:rFonts w:ascii="Times New Roman" w:hAnsi="Times New Roman" w:cs="Times New Roman"/>
          <w:b/>
          <w:bCs/>
          <w:sz w:val="24"/>
          <w:szCs w:val="24"/>
        </w:rPr>
        <w:t>Test Ca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8BFBBFC" w14:textId="77777777" w:rsidR="001751FE" w:rsidRPr="00303BFE" w:rsidRDefault="001751FE" w:rsidP="001751FE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2693"/>
        <w:gridCol w:w="1418"/>
        <w:gridCol w:w="3492"/>
      </w:tblGrid>
      <w:tr w:rsidR="001751FE" w14:paraId="21052108" w14:textId="77777777" w:rsidTr="00A0277D">
        <w:tc>
          <w:tcPr>
            <w:tcW w:w="693" w:type="dxa"/>
            <w:shd w:val="clear" w:color="auto" w:fill="E7E6E6" w:themeFill="background2"/>
          </w:tcPr>
          <w:p w14:paraId="3E9B71B6" w14:textId="77777777" w:rsidR="001751FE" w:rsidRPr="00D02C0B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2693" w:type="dxa"/>
            <w:shd w:val="clear" w:color="auto" w:fill="E7E6E6" w:themeFill="background2"/>
          </w:tcPr>
          <w:p w14:paraId="6C6631AD" w14:textId="77777777" w:rsidR="001751FE" w:rsidRPr="00D02C0B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418" w:type="dxa"/>
            <w:shd w:val="clear" w:color="auto" w:fill="E7E6E6" w:themeFill="background2"/>
          </w:tcPr>
          <w:p w14:paraId="278C9C88" w14:textId="77777777" w:rsidR="001751FE" w:rsidRPr="00D02C0B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492" w:type="dxa"/>
            <w:shd w:val="clear" w:color="auto" w:fill="E7E6E6" w:themeFill="background2"/>
          </w:tcPr>
          <w:p w14:paraId="585DC96C" w14:textId="77777777" w:rsidR="001751FE" w:rsidRPr="00D02C0B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Result</w:t>
            </w:r>
          </w:p>
        </w:tc>
      </w:tr>
      <w:tr w:rsidR="001751FE" w14:paraId="165A0FED" w14:textId="77777777" w:rsidTr="00A0277D">
        <w:tc>
          <w:tcPr>
            <w:tcW w:w="693" w:type="dxa"/>
          </w:tcPr>
          <w:p w14:paraId="5CD0FFDA" w14:textId="77777777" w:rsidR="001751FE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93" w:type="dxa"/>
          </w:tcPr>
          <w:p w14:paraId="58F44721" w14:textId="7F90A925" w:rsidR="001751FE" w:rsidRDefault="00D8742D" w:rsidP="00E05AB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1418" w:type="dxa"/>
          </w:tcPr>
          <w:p w14:paraId="2E599D46" w14:textId="77777777" w:rsidR="001751FE" w:rsidRDefault="001751FE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2" w:type="dxa"/>
          </w:tcPr>
          <w:p w14:paraId="1FBF44AD" w14:textId="66A590C3" w:rsidR="000B0DE5" w:rsidRPr="00E4646A" w:rsidRDefault="00C14778" w:rsidP="00E05AB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</w:t>
            </w:r>
            <w:r w:rsidR="000B0DE5">
              <w:rPr>
                <w:rFonts w:ascii="Times New Roman" w:hAnsi="Times New Roman" w:cs="Times New Roman"/>
                <w:sz w:val="24"/>
                <w:szCs w:val="24"/>
              </w:rPr>
              <w:t>redirects to view result page, which shows</w:t>
            </w:r>
            <w:r w:rsidR="00E464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3E18"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the result of </w:t>
            </w:r>
            <w:r w:rsidR="000C00B1"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A388B" w:rsidRPr="00E4646A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  <w:r w:rsidR="00765465" w:rsidRPr="00E4646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65465" w:rsidRPr="00E4646A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of each comment in the topic</w:t>
            </w:r>
            <w:r w:rsidR="00765465" w:rsidRPr="00E464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EF34991" w14:textId="547192F7" w:rsidR="00162053" w:rsidRPr="00742B6A" w:rsidRDefault="00162053" w:rsidP="00E05AB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  <w:cs/>
              </w:rPr>
            </w:pPr>
          </w:p>
        </w:tc>
      </w:tr>
      <w:tr w:rsidR="0012190A" w14:paraId="45B773E6" w14:textId="77777777" w:rsidTr="00A0277D">
        <w:tc>
          <w:tcPr>
            <w:tcW w:w="693" w:type="dxa"/>
          </w:tcPr>
          <w:p w14:paraId="1CB755F5" w14:textId="773007FB" w:rsidR="0012190A" w:rsidRDefault="0012190A" w:rsidP="0012190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93" w:type="dxa"/>
          </w:tcPr>
          <w:p w14:paraId="40694E07" w14:textId="607ABE02" w:rsidR="0012190A" w:rsidRDefault="0012190A" w:rsidP="0012190A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case that </w:t>
            </w:r>
            <w:r w:rsidR="002F034E">
              <w:rPr>
                <w:rFonts w:ascii="Times New Roman" w:hAnsi="Times New Roman" w:cs="Times New Roman"/>
                <w:sz w:val="24"/>
                <w:szCs w:val="24"/>
              </w:rPr>
              <w:t>internet is not connec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18" w:type="dxa"/>
          </w:tcPr>
          <w:p w14:paraId="22E33AF6" w14:textId="40BEC5F5" w:rsidR="0012190A" w:rsidRDefault="0012190A" w:rsidP="0012190A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2" w:type="dxa"/>
          </w:tcPr>
          <w:p w14:paraId="71BD1447" w14:textId="42CAC12D" w:rsidR="0012190A" w:rsidRPr="00E5733B" w:rsidRDefault="0012190A" w:rsidP="001219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</w:t>
            </w:r>
            <w:r w:rsidR="00D87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error message “The database cannot be connected.”</w:t>
            </w:r>
          </w:p>
          <w:p w14:paraId="0259AFBC" w14:textId="77777777" w:rsidR="0012190A" w:rsidRDefault="0012190A" w:rsidP="0012190A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034E" w14:paraId="714B7DBC" w14:textId="77777777" w:rsidTr="00A0277D">
        <w:tc>
          <w:tcPr>
            <w:tcW w:w="693" w:type="dxa"/>
          </w:tcPr>
          <w:p w14:paraId="72FFBBED" w14:textId="44F70554" w:rsidR="002F034E" w:rsidRDefault="002F034E" w:rsidP="002F034E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93" w:type="dxa"/>
          </w:tcPr>
          <w:p w14:paraId="57D96177" w14:textId="156324DE" w:rsidR="002F034E" w:rsidRDefault="002F034E" w:rsidP="002F034E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ase that database empty.</w:t>
            </w:r>
          </w:p>
        </w:tc>
        <w:tc>
          <w:tcPr>
            <w:tcW w:w="1418" w:type="dxa"/>
          </w:tcPr>
          <w:p w14:paraId="497D0180" w14:textId="3E5725E0" w:rsidR="002F034E" w:rsidRDefault="00841A4F" w:rsidP="002F034E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2" w:type="dxa"/>
          </w:tcPr>
          <w:p w14:paraId="5BAF5B39" w14:textId="4DC59732" w:rsidR="002F034E" w:rsidRDefault="00F553B4" w:rsidP="002F03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displays the alert message “No data” and showing the </w:t>
            </w:r>
            <w:r w:rsidR="00841A4F"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ments page without table of comments list</w:t>
            </w:r>
          </w:p>
        </w:tc>
      </w:tr>
      <w:tr w:rsidR="00D05893" w14:paraId="094CBD8F" w14:textId="77777777" w:rsidTr="00A0277D">
        <w:tc>
          <w:tcPr>
            <w:tcW w:w="693" w:type="dxa"/>
          </w:tcPr>
          <w:p w14:paraId="35377333" w14:textId="76DD0F84" w:rsidR="00D05893" w:rsidRDefault="00D05893" w:rsidP="00D05893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93" w:type="dxa"/>
          </w:tcPr>
          <w:p w14:paraId="2B4B4DE9" w14:textId="19A921D5" w:rsidR="00D05893" w:rsidRDefault="00D05893" w:rsidP="00D05893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ase that no internet connection</w:t>
            </w:r>
          </w:p>
        </w:tc>
        <w:tc>
          <w:tcPr>
            <w:tcW w:w="1418" w:type="dxa"/>
          </w:tcPr>
          <w:p w14:paraId="02F8AA15" w14:textId="0883AAFE" w:rsidR="00D05893" w:rsidRDefault="00D05893" w:rsidP="00D05893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492" w:type="dxa"/>
          </w:tcPr>
          <w:p w14:paraId="18A19138" w14:textId="3E43981B" w:rsidR="00D05893" w:rsidRDefault="00D05893" w:rsidP="00D058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</w:tr>
    </w:tbl>
    <w:p w14:paraId="5AB948BD" w14:textId="1821BF2E" w:rsidR="001751FE" w:rsidRDefault="001751FE" w:rsidP="0077689A">
      <w:pPr>
        <w:rPr>
          <w:rFonts w:ascii="Times New Roman" w:hAnsi="Times New Roman" w:cs="Times New Roman"/>
          <w:sz w:val="24"/>
          <w:szCs w:val="24"/>
        </w:rPr>
      </w:pPr>
    </w:p>
    <w:p w14:paraId="67D82A28" w14:textId="77777777" w:rsidR="0050192B" w:rsidRDefault="0050192B">
      <w:pPr>
        <w:rPr>
          <w:rFonts w:ascii="Times New Roman" w:eastAsiaTheme="majorEastAsia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2E2B6840" w14:textId="7571FE27" w:rsidR="002618EF" w:rsidRPr="00111350" w:rsidRDefault="002618EF" w:rsidP="00111350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7" w:name="_Toc15386966"/>
      <w:r w:rsidRPr="00111350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STC-0</w:t>
      </w:r>
      <w:r w:rsidR="00A30D5C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Pr="0011135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r w:rsidR="00E344D5" w:rsidRPr="0011135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Admin can view the statistic of information </w:t>
      </w:r>
      <w:r w:rsidR="00E344D5" w:rsidRPr="00111350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which is the number of users, date and time of the comments</w:t>
      </w:r>
      <w:r w:rsidR="00E344D5" w:rsidRPr="00111350">
        <w:rPr>
          <w:rFonts w:ascii="Times New Roman" w:hAnsi="Times New Roman" w:cs="Times New Roman"/>
          <w:b/>
          <w:bCs/>
          <w:color w:val="auto"/>
          <w:sz w:val="28"/>
          <w:szCs w:val="28"/>
        </w:rPr>
        <w:t>.</w:t>
      </w:r>
      <w:bookmarkEnd w:id="37"/>
    </w:p>
    <w:p w14:paraId="6A6B036C" w14:textId="784BB769" w:rsidR="00B22E86" w:rsidRDefault="002618EF" w:rsidP="00B22E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E7835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>:</w:t>
      </w:r>
      <w:r>
        <w:t xml:space="preserve"> </w:t>
      </w:r>
      <w:r w:rsidR="000A6152">
        <w:rPr>
          <w:rFonts w:ascii="Times New Roman" w:hAnsi="Times New Roman" w:cs="Times New Roman"/>
          <w:sz w:val="24"/>
          <w:szCs w:val="24"/>
        </w:rPr>
        <w:t xml:space="preserve">The system testing for </w:t>
      </w:r>
      <w:r w:rsidR="000A6152" w:rsidRPr="0072061F">
        <w:rPr>
          <w:rFonts w:ascii="Times New Roman" w:hAnsi="Times New Roman" w:cs="Times New Roman"/>
          <w:sz w:val="24"/>
          <w:szCs w:val="24"/>
        </w:rPr>
        <w:t>URS-0</w:t>
      </w:r>
      <w:r w:rsidR="000A6152">
        <w:rPr>
          <w:rFonts w:ascii="Times New Roman" w:hAnsi="Times New Roman" w:cs="Times New Roman"/>
          <w:sz w:val="24"/>
          <w:szCs w:val="24"/>
        </w:rPr>
        <w:t xml:space="preserve">3: </w:t>
      </w:r>
      <w:r w:rsidR="00B22E86" w:rsidRPr="002649EE">
        <w:rPr>
          <w:rFonts w:ascii="Times New Roman" w:eastAsia="Times New Roman" w:hAnsi="Times New Roman" w:cs="Times New Roman"/>
          <w:sz w:val="24"/>
          <w:szCs w:val="24"/>
        </w:rPr>
        <w:t>Admin can view the statistic of information</w:t>
      </w:r>
      <w:r w:rsidR="00B22E8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22E86" w:rsidRPr="000354B4">
        <w:rPr>
          <w:rFonts w:ascii="Times New Roman" w:eastAsia="Times New Roman" w:hAnsi="Times New Roman" w:cs="Times New Roman"/>
          <w:sz w:val="24"/>
          <w:szCs w:val="24"/>
        </w:rPr>
        <w:t>which is the number of users, date and time of the comment by showing the result of the statistic</w:t>
      </w:r>
      <w:r w:rsidR="00B22E86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B22E86" w:rsidRPr="00FE78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20E697" w14:textId="77777777" w:rsidR="002618EF" w:rsidRDefault="002618EF" w:rsidP="00B22E86">
      <w:pPr>
        <w:rPr>
          <w:rFonts w:ascii="Times New Roman" w:hAnsi="Times New Roman" w:cs="Times New Roman"/>
          <w:sz w:val="24"/>
          <w:szCs w:val="24"/>
          <w:lang w:bidi="ar-SA"/>
        </w:rPr>
      </w:pPr>
      <w:r w:rsidRPr="00FE7835">
        <w:rPr>
          <w:rFonts w:ascii="Times New Roman" w:hAnsi="Times New Roman" w:cs="Times New Roman"/>
          <w:b/>
          <w:bCs/>
          <w:sz w:val="24"/>
          <w:szCs w:val="24"/>
        </w:rPr>
        <w:t>Prerequisit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E7059B" w14:textId="5C360C30" w:rsidR="000145B1" w:rsidRDefault="00C51D2F" w:rsidP="007A0AC3">
      <w:pPr>
        <w:pStyle w:val="a4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 xml:space="preserve">Admin </w:t>
      </w:r>
      <w:r w:rsidR="00D57F55">
        <w:rPr>
          <w:rFonts w:ascii="Times New Roman" w:hAnsi="Times New Roman" w:cs="Times New Roman"/>
          <w:sz w:val="24"/>
          <w:szCs w:val="24"/>
        </w:rPr>
        <w:t>is on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="007A0AC3">
        <w:rPr>
          <w:rFonts w:ascii="Times New Roman" w:hAnsi="Times New Roman" w:cs="Times New Roman"/>
          <w:sz w:val="24"/>
          <w:szCs w:val="24"/>
        </w:rPr>
        <w:t>home</w:t>
      </w:r>
      <w:r w:rsidR="000E5132" w:rsidRPr="007A0AC3">
        <w:rPr>
          <w:rFonts w:ascii="Times New Roman" w:hAnsi="Times New Roman" w:cs="Times New Roman"/>
          <w:sz w:val="24"/>
          <w:szCs w:val="24"/>
        </w:rPr>
        <w:t>page</w:t>
      </w:r>
      <w:r w:rsidR="004007CF">
        <w:rPr>
          <w:rFonts w:ascii="Times New Roman" w:hAnsi="Times New Roman" w:cs="Times New Roman"/>
          <w:sz w:val="24"/>
          <w:szCs w:val="24"/>
        </w:rPr>
        <w:t>.</w:t>
      </w:r>
    </w:p>
    <w:p w14:paraId="6605C9C4" w14:textId="12C71CB7" w:rsidR="002618EF" w:rsidRDefault="002618EF" w:rsidP="002618EF">
      <w:pPr>
        <w:pStyle w:val="a4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data in Appendix A.</w:t>
      </w:r>
    </w:p>
    <w:p w14:paraId="46E4608F" w14:textId="77777777" w:rsidR="00B95C64" w:rsidRPr="00652B41" w:rsidRDefault="00B95C64" w:rsidP="000B51AC">
      <w:pPr>
        <w:pStyle w:val="a4"/>
        <w:spacing w:after="0"/>
        <w:rPr>
          <w:rFonts w:ascii="Times New Roman" w:hAnsi="Times New Roman" w:cs="Times New Roman"/>
          <w:sz w:val="24"/>
          <w:szCs w:val="24"/>
        </w:rPr>
      </w:pPr>
    </w:p>
    <w:p w14:paraId="071A5859" w14:textId="42593726" w:rsidR="002618EF" w:rsidRDefault="002618EF" w:rsidP="002618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3BFE">
        <w:rPr>
          <w:rFonts w:ascii="Times New Roman" w:hAnsi="Times New Roman" w:cs="Times New Roman"/>
          <w:b/>
          <w:bCs/>
          <w:sz w:val="24"/>
          <w:szCs w:val="24"/>
        </w:rPr>
        <w:t>Test Script</w:t>
      </w:r>
      <w:r w:rsidRPr="002D1563">
        <w:rPr>
          <w:rFonts w:ascii="Times New Roman" w:hAnsi="Times New Roman" w:cs="Times New Roman"/>
          <w:sz w:val="24"/>
          <w:szCs w:val="24"/>
        </w:rPr>
        <w:t>:</w:t>
      </w:r>
    </w:p>
    <w:p w14:paraId="73A5878A" w14:textId="603312C0" w:rsidR="00B95C64" w:rsidRPr="00B95C64" w:rsidRDefault="00B95C64" w:rsidP="00B95C64">
      <w:pPr>
        <w:pStyle w:val="a4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2649EE">
        <w:rPr>
          <w:rFonts w:ascii="Times New Roman" w:hAnsi="Times New Roman" w:cs="Times New Roman"/>
          <w:sz w:val="24"/>
          <w:szCs w:val="24"/>
        </w:rPr>
        <w:t xml:space="preserve">lick view statistic </w:t>
      </w:r>
      <w:r w:rsidR="0034635D">
        <w:rPr>
          <w:rFonts w:ascii="Times New Roman" w:hAnsi="Times New Roman" w:cs="Times New Roman"/>
          <w:sz w:val="24"/>
          <w:szCs w:val="24"/>
        </w:rPr>
        <w:t>on menu ba</w:t>
      </w:r>
      <w:r w:rsidR="00D16774">
        <w:rPr>
          <w:rFonts w:ascii="Times New Roman" w:hAnsi="Times New Roman" w:cs="Times New Roman"/>
          <w:sz w:val="24"/>
          <w:szCs w:val="24"/>
        </w:rPr>
        <w:t>r</w:t>
      </w:r>
      <w:r w:rsidR="00C43F75">
        <w:rPr>
          <w:rFonts w:ascii="Times New Roman" w:hAnsi="Times New Roman" w:cs="Times New Roman"/>
          <w:sz w:val="24"/>
          <w:szCs w:val="24"/>
        </w:rPr>
        <w:t xml:space="preserve"> which </w:t>
      </w:r>
      <w:r w:rsidR="007A0AC3">
        <w:rPr>
          <w:rFonts w:ascii="Times New Roman" w:hAnsi="Times New Roman" w:cs="Times New Roman"/>
          <w:sz w:val="24"/>
          <w:szCs w:val="24"/>
        </w:rPr>
        <w:t>locates</w:t>
      </w:r>
      <w:r w:rsidR="00C43F75">
        <w:rPr>
          <w:rFonts w:ascii="Times New Roman" w:hAnsi="Times New Roman" w:cs="Times New Roman"/>
          <w:sz w:val="24"/>
          <w:szCs w:val="24"/>
        </w:rPr>
        <w:t xml:space="preserve"> on </w:t>
      </w:r>
      <w:r w:rsidR="007A0AC3">
        <w:rPr>
          <w:rFonts w:ascii="Times New Roman" w:hAnsi="Times New Roman" w:cs="Times New Roman"/>
          <w:sz w:val="24"/>
          <w:szCs w:val="24"/>
        </w:rPr>
        <w:t>top left of the</w:t>
      </w:r>
      <w:r w:rsidR="00C43F75">
        <w:rPr>
          <w:rFonts w:ascii="Times New Roman" w:hAnsi="Times New Roman" w:cs="Times New Roman"/>
          <w:sz w:val="24"/>
          <w:szCs w:val="24"/>
        </w:rPr>
        <w:t xml:space="preserve"> page</w:t>
      </w:r>
      <w:r w:rsidR="007A0AC3">
        <w:rPr>
          <w:rFonts w:ascii="Times New Roman" w:hAnsi="Times New Roman" w:cs="Times New Roman"/>
          <w:sz w:val="24"/>
          <w:szCs w:val="24"/>
        </w:rPr>
        <w:t xml:space="preserve"> header</w:t>
      </w:r>
      <w:r w:rsidR="0034635D">
        <w:rPr>
          <w:rFonts w:ascii="Times New Roman" w:hAnsi="Times New Roman" w:cs="Times New Roman"/>
          <w:sz w:val="24"/>
          <w:szCs w:val="24"/>
        </w:rPr>
        <w:t>.</w:t>
      </w:r>
    </w:p>
    <w:p w14:paraId="18BBF047" w14:textId="77777777" w:rsidR="002618EF" w:rsidRDefault="002618EF" w:rsidP="002618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3BFE">
        <w:rPr>
          <w:rFonts w:ascii="Times New Roman" w:hAnsi="Times New Roman" w:cs="Times New Roman"/>
          <w:b/>
          <w:bCs/>
          <w:sz w:val="24"/>
          <w:szCs w:val="24"/>
        </w:rPr>
        <w:t>Test Ca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CFD9221" w14:textId="77777777" w:rsidR="002618EF" w:rsidRPr="00303BFE" w:rsidRDefault="002618EF" w:rsidP="002618EF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3260"/>
        <w:gridCol w:w="1843"/>
        <w:gridCol w:w="2500"/>
      </w:tblGrid>
      <w:tr w:rsidR="002618EF" w14:paraId="3E871198" w14:textId="77777777" w:rsidTr="00D512F4">
        <w:tc>
          <w:tcPr>
            <w:tcW w:w="693" w:type="dxa"/>
            <w:shd w:val="clear" w:color="auto" w:fill="E7E6E6" w:themeFill="background2"/>
          </w:tcPr>
          <w:p w14:paraId="26DC00FD" w14:textId="77777777" w:rsidR="002618EF" w:rsidRPr="00D02C0B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260" w:type="dxa"/>
            <w:shd w:val="clear" w:color="auto" w:fill="E7E6E6" w:themeFill="background2"/>
          </w:tcPr>
          <w:p w14:paraId="611EAD45" w14:textId="77777777" w:rsidR="002618EF" w:rsidRPr="00D02C0B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843" w:type="dxa"/>
            <w:shd w:val="clear" w:color="auto" w:fill="E7E6E6" w:themeFill="background2"/>
          </w:tcPr>
          <w:p w14:paraId="70EA1538" w14:textId="77777777" w:rsidR="002618EF" w:rsidRPr="00D02C0B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500" w:type="dxa"/>
            <w:shd w:val="clear" w:color="auto" w:fill="E7E6E6" w:themeFill="background2"/>
          </w:tcPr>
          <w:p w14:paraId="5F3CE76C" w14:textId="77777777" w:rsidR="002618EF" w:rsidRPr="00D02C0B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Result</w:t>
            </w:r>
          </w:p>
        </w:tc>
      </w:tr>
      <w:tr w:rsidR="002618EF" w14:paraId="00D6D7BC" w14:textId="77777777" w:rsidTr="00D512F4">
        <w:tc>
          <w:tcPr>
            <w:tcW w:w="693" w:type="dxa"/>
          </w:tcPr>
          <w:p w14:paraId="5EBADB9E" w14:textId="77777777" w:rsidR="002618EF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60" w:type="dxa"/>
          </w:tcPr>
          <w:p w14:paraId="41882FB7" w14:textId="3BFAD16A" w:rsidR="002618EF" w:rsidRDefault="00D8742D" w:rsidP="00E05AB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orrect case.</w:t>
            </w:r>
          </w:p>
        </w:tc>
        <w:tc>
          <w:tcPr>
            <w:tcW w:w="1843" w:type="dxa"/>
          </w:tcPr>
          <w:p w14:paraId="209B47DD" w14:textId="77777777" w:rsidR="002618EF" w:rsidRDefault="002618EF" w:rsidP="00E05AB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500" w:type="dxa"/>
          </w:tcPr>
          <w:p w14:paraId="20AEE5EE" w14:textId="3EAAE291" w:rsidR="002618EF" w:rsidRPr="00DD0422" w:rsidRDefault="00A4456C" w:rsidP="00A4456C">
            <w:pPr>
              <w:pStyle w:val="a4"/>
              <w:ind w:left="0"/>
              <w:rPr>
                <w:rFonts w:ascii="Times New Roman" w:hAnsi="Times New Roman" w:hint="cs"/>
                <w:sz w:val="24"/>
                <w:szCs w:val="30"/>
                <w:cs/>
                <w:lang w:bidi="th-TH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redirects to view statistic page, which shows</w:t>
            </w:r>
            <w:r w:rsidR="00D874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E7E83" w:rsidRPr="00D8742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8D2385" w:rsidRPr="00D8742D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statistic of information</w:t>
            </w:r>
            <w:r w:rsidR="00E4646A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E4646A" w:rsidRPr="000354B4">
              <w:rPr>
                <w:rFonts w:ascii="Times New Roman" w:eastAsia="Times New Roman" w:hAnsi="Times New Roman" w:cs="Times New Roman"/>
                <w:sz w:val="24"/>
                <w:szCs w:val="24"/>
              </w:rPr>
              <w:t>the number of users, date and time of the comment</w:t>
            </w:r>
            <w:r w:rsidR="00E464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020AE99" w14:textId="7B6CDE34" w:rsidR="00520C58" w:rsidRDefault="00520C58" w:rsidP="00A4456C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742D" w14:paraId="20283815" w14:textId="77777777" w:rsidTr="00D512F4">
        <w:tc>
          <w:tcPr>
            <w:tcW w:w="693" w:type="dxa"/>
          </w:tcPr>
          <w:p w14:paraId="343BC4B0" w14:textId="0598CD2A" w:rsidR="00D8742D" w:rsidRDefault="00D8742D" w:rsidP="00D8742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60" w:type="dxa"/>
          </w:tcPr>
          <w:p w14:paraId="73F56DA0" w14:textId="56B16FDC" w:rsidR="00D8742D" w:rsidRDefault="00D8742D" w:rsidP="00D8742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case that </w:t>
            </w:r>
            <w:r w:rsidR="002F034E">
              <w:rPr>
                <w:rFonts w:ascii="Times New Roman" w:hAnsi="Times New Roman" w:cs="Times New Roman"/>
                <w:sz w:val="24"/>
                <w:szCs w:val="24"/>
              </w:rPr>
              <w:t>internet is not connec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43" w:type="dxa"/>
          </w:tcPr>
          <w:p w14:paraId="297B7D3A" w14:textId="6A4336E6" w:rsidR="00D8742D" w:rsidRDefault="00D8742D" w:rsidP="00D8742D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500" w:type="dxa"/>
          </w:tcPr>
          <w:p w14:paraId="2F9DF9BC" w14:textId="3BA47ACC" w:rsidR="00D8742D" w:rsidRPr="00E5733B" w:rsidRDefault="00D8742D" w:rsidP="00D874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s the error message “The database cannot be connected.”</w:t>
            </w:r>
          </w:p>
          <w:p w14:paraId="017FD558" w14:textId="77777777" w:rsidR="00D8742D" w:rsidRDefault="00D8742D" w:rsidP="00D8742D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034E" w14:paraId="6F9DBFF3" w14:textId="77777777" w:rsidTr="00D512F4">
        <w:tc>
          <w:tcPr>
            <w:tcW w:w="693" w:type="dxa"/>
          </w:tcPr>
          <w:p w14:paraId="6B3E16E9" w14:textId="53944E0E" w:rsidR="002F034E" w:rsidRDefault="002F034E" w:rsidP="002F034E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60" w:type="dxa"/>
          </w:tcPr>
          <w:p w14:paraId="4801E194" w14:textId="178A169E" w:rsidR="002F034E" w:rsidRDefault="002F034E" w:rsidP="002F034E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ase that database empty.</w:t>
            </w:r>
          </w:p>
        </w:tc>
        <w:tc>
          <w:tcPr>
            <w:tcW w:w="1843" w:type="dxa"/>
          </w:tcPr>
          <w:p w14:paraId="0B37CB34" w14:textId="1397B714" w:rsidR="002F034E" w:rsidRDefault="00841A4F" w:rsidP="002F034E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500" w:type="dxa"/>
          </w:tcPr>
          <w:p w14:paraId="767B3499" w14:textId="48A40B01" w:rsidR="002F034E" w:rsidRDefault="00841A4F" w:rsidP="002F03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displays the alert message “No data” and showing the view statistic page </w:t>
            </w:r>
            <w:r w:rsidR="004D4146">
              <w:rPr>
                <w:rFonts w:ascii="Times New Roman" w:hAnsi="Times New Roman" w:cs="Times New Roman"/>
                <w:sz w:val="24"/>
                <w:szCs w:val="24"/>
              </w:rPr>
              <w:t>with blank content.</w:t>
            </w:r>
          </w:p>
        </w:tc>
      </w:tr>
      <w:tr w:rsidR="00D05893" w14:paraId="15C55048" w14:textId="77777777" w:rsidTr="00D512F4">
        <w:tc>
          <w:tcPr>
            <w:tcW w:w="693" w:type="dxa"/>
          </w:tcPr>
          <w:p w14:paraId="6AAFAFAC" w14:textId="43E69BD6" w:rsidR="00D05893" w:rsidRDefault="00D05893" w:rsidP="00D05893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60" w:type="dxa"/>
          </w:tcPr>
          <w:p w14:paraId="70F35557" w14:textId="00F54C0B" w:rsidR="00D05893" w:rsidRDefault="00D05893" w:rsidP="00D05893">
            <w:pPr>
              <w:pStyle w:val="a4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ase that no internet connection</w:t>
            </w:r>
          </w:p>
        </w:tc>
        <w:tc>
          <w:tcPr>
            <w:tcW w:w="1843" w:type="dxa"/>
          </w:tcPr>
          <w:p w14:paraId="421DCE1C" w14:textId="5D72F9AB" w:rsidR="00D05893" w:rsidRDefault="00D05893" w:rsidP="00D05893">
            <w:pPr>
              <w:pStyle w:val="a4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500" w:type="dxa"/>
          </w:tcPr>
          <w:p w14:paraId="0C78EA68" w14:textId="1EE0ED64" w:rsidR="00D05893" w:rsidRDefault="00D05893" w:rsidP="00D058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display error message “No internet connection.”</w:t>
            </w:r>
          </w:p>
        </w:tc>
      </w:tr>
    </w:tbl>
    <w:p w14:paraId="4D1F0AF5" w14:textId="77777777" w:rsidR="002618EF" w:rsidRPr="00E34A24" w:rsidRDefault="002618EF" w:rsidP="002618EF">
      <w:pPr>
        <w:rPr>
          <w:rFonts w:ascii="Times New Roman" w:hAnsi="Times New Roman" w:cs="Times New Roman"/>
          <w:sz w:val="24"/>
          <w:szCs w:val="24"/>
        </w:rPr>
      </w:pPr>
    </w:p>
    <w:p w14:paraId="333BF662" w14:textId="77777777" w:rsidR="00B95C64" w:rsidRDefault="00B95C6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35EFD62" w14:textId="77777777" w:rsidR="002618EF" w:rsidRPr="00E34A24" w:rsidRDefault="002618EF" w:rsidP="0077689A">
      <w:pPr>
        <w:rPr>
          <w:rFonts w:ascii="Times New Roman" w:hAnsi="Times New Roman" w:cs="Times New Roman"/>
          <w:sz w:val="24"/>
          <w:szCs w:val="24"/>
        </w:rPr>
      </w:pPr>
    </w:p>
    <w:p w14:paraId="1E7A32E8" w14:textId="492C24F3" w:rsidR="00E32109" w:rsidRDefault="00E32109" w:rsidP="0077122C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8" w:name="_Toc15386967"/>
      <w:r w:rsidRPr="0077122C">
        <w:rPr>
          <w:rFonts w:ascii="Times New Roman" w:hAnsi="Times New Roman" w:cs="Times New Roman"/>
          <w:b/>
          <w:bCs/>
          <w:color w:val="auto"/>
          <w:sz w:val="28"/>
          <w:szCs w:val="28"/>
        </w:rPr>
        <w:t>Appendix A</w:t>
      </w:r>
      <w:bookmarkEnd w:id="38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559"/>
        <w:gridCol w:w="1843"/>
        <w:gridCol w:w="4059"/>
      </w:tblGrid>
      <w:tr w:rsidR="009F007D" w:rsidRPr="00965250" w14:paraId="4714EAAE" w14:textId="77777777" w:rsidTr="007A3350">
        <w:tc>
          <w:tcPr>
            <w:tcW w:w="1555" w:type="dxa"/>
            <w:shd w:val="clear" w:color="auto" w:fill="E7E6E6" w:themeFill="background2"/>
          </w:tcPr>
          <w:p w14:paraId="67121D5E" w14:textId="521F3717" w:rsidR="009F007D" w:rsidRPr="007A3350" w:rsidRDefault="009F007D" w:rsidP="0096525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bidi="th-TH"/>
              </w:rPr>
            </w:pPr>
            <w:r w:rsidRPr="007A3350">
              <w:rPr>
                <w:rFonts w:ascii="Times New Roman" w:hAnsi="Times New Roman" w:cs="Times New Roman"/>
                <w:b/>
                <w:bCs/>
                <w:sz w:val="24"/>
                <w:szCs w:val="24"/>
                <w:lang w:bidi="th-TH"/>
              </w:rPr>
              <w:t>User ID</w:t>
            </w:r>
          </w:p>
        </w:tc>
        <w:tc>
          <w:tcPr>
            <w:tcW w:w="1559" w:type="dxa"/>
            <w:shd w:val="clear" w:color="auto" w:fill="E7E6E6" w:themeFill="background2"/>
          </w:tcPr>
          <w:p w14:paraId="3CFD7CBC" w14:textId="6B7BED3F" w:rsidR="009F007D" w:rsidRPr="007A3350" w:rsidRDefault="009F007D" w:rsidP="0096525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t Date</w:t>
            </w:r>
          </w:p>
        </w:tc>
        <w:tc>
          <w:tcPr>
            <w:tcW w:w="1843" w:type="dxa"/>
            <w:shd w:val="clear" w:color="auto" w:fill="E7E6E6" w:themeFill="background2"/>
          </w:tcPr>
          <w:p w14:paraId="63A70D1D" w14:textId="2A9E7570" w:rsidR="009F007D" w:rsidRPr="007A3350" w:rsidRDefault="009F007D" w:rsidP="0096525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ost </w:t>
            </w:r>
            <w:r w:rsidR="00965250" w:rsidRPr="007A33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RL</w:t>
            </w:r>
          </w:p>
        </w:tc>
        <w:tc>
          <w:tcPr>
            <w:tcW w:w="4059" w:type="dxa"/>
            <w:shd w:val="clear" w:color="auto" w:fill="E7E6E6" w:themeFill="background2"/>
          </w:tcPr>
          <w:p w14:paraId="1AAF030E" w14:textId="46B21A36" w:rsidR="009F007D" w:rsidRPr="007A3350" w:rsidRDefault="00965250" w:rsidP="0096525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t Title</w:t>
            </w:r>
          </w:p>
        </w:tc>
      </w:tr>
      <w:tr w:rsidR="009F007D" w14:paraId="75783063" w14:textId="77777777" w:rsidTr="007A3350">
        <w:tc>
          <w:tcPr>
            <w:tcW w:w="1555" w:type="dxa"/>
          </w:tcPr>
          <w:p w14:paraId="25DFC620" w14:textId="05CC19A8" w:rsidR="009F007D" w:rsidRPr="007A3350" w:rsidRDefault="00BF6C37" w:rsidP="00BF6C3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F6C37">
              <w:rPr>
                <w:rFonts w:ascii="Angsana New" w:eastAsia="Times New Roman" w:hAnsi="Angsana New" w:cs="Angsana New"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BF6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BF6C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09805</w:t>
            </w:r>
          </w:p>
        </w:tc>
        <w:tc>
          <w:tcPr>
            <w:tcW w:w="1559" w:type="dxa"/>
          </w:tcPr>
          <w:p w14:paraId="14C07A24" w14:textId="4ECCD2F5" w:rsidR="009F007D" w:rsidRPr="007A3350" w:rsidRDefault="00BF6C37" w:rsidP="00BF6C37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46:14</w:t>
            </w:r>
          </w:p>
        </w:tc>
        <w:tc>
          <w:tcPr>
            <w:tcW w:w="1843" w:type="dxa"/>
          </w:tcPr>
          <w:p w14:paraId="371A799E" w14:textId="12863BD9" w:rsidR="009F007D" w:rsidRPr="007A3350" w:rsidRDefault="00BF6C37" w:rsidP="00BF6C37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54</w:t>
            </w:r>
          </w:p>
        </w:tc>
        <w:tc>
          <w:tcPr>
            <w:tcW w:w="4059" w:type="dxa"/>
          </w:tcPr>
          <w:p w14:paraId="0DB86144" w14:textId="04C8F198" w:rsidR="009F007D" w:rsidRPr="007A3350" w:rsidRDefault="00BF6C37" w:rsidP="00BF6C37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หนังสือหุ้น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เล่มนี้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curity analysis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ต้องเสียภาษีนำเข้าไหม</w:t>
            </w:r>
          </w:p>
        </w:tc>
      </w:tr>
      <w:tr w:rsidR="009F007D" w14:paraId="1F066332" w14:textId="77777777" w:rsidTr="007A3350">
        <w:tc>
          <w:tcPr>
            <w:tcW w:w="1555" w:type="dxa"/>
          </w:tcPr>
          <w:p w14:paraId="12DB6E5E" w14:textId="77777777" w:rsidR="008A6C96" w:rsidRPr="007A3350" w:rsidRDefault="008A6C96" w:rsidP="008A6C96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72779</w:t>
            </w:r>
          </w:p>
          <w:p w14:paraId="5FB998AA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8090CF5" w14:textId="77777777" w:rsidR="008A6C96" w:rsidRPr="007A3350" w:rsidRDefault="008A6C96" w:rsidP="008A6C96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44:44</w:t>
            </w:r>
          </w:p>
          <w:p w14:paraId="6E229F73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1516739" w14:textId="77777777" w:rsidR="008A6C96" w:rsidRPr="007A3350" w:rsidRDefault="008A6C96" w:rsidP="008A6C96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49</w:t>
            </w:r>
          </w:p>
          <w:p w14:paraId="414BFBFC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41E70E0A" w14:textId="77777777" w:rsidR="008A6C96" w:rsidRPr="007A3350" w:rsidRDefault="008A6C96" w:rsidP="008A6C96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"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เก็บเงินแสนแรก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0,000 ++ (HOW TO)"</w:t>
            </w:r>
          </w:p>
          <w:p w14:paraId="1B0EBA1B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07D" w14:paraId="19FD483B" w14:textId="77777777" w:rsidTr="007A3350">
        <w:tc>
          <w:tcPr>
            <w:tcW w:w="1555" w:type="dxa"/>
          </w:tcPr>
          <w:p w14:paraId="7E88E2B6" w14:textId="77777777" w:rsidR="008A6C96" w:rsidRPr="007A3350" w:rsidRDefault="008A6C96" w:rsidP="008A6C96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06747</w:t>
            </w:r>
          </w:p>
          <w:p w14:paraId="53183048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41701C49" w14:textId="77777777" w:rsidR="00C42F95" w:rsidRPr="007A3350" w:rsidRDefault="00C42F95" w:rsidP="00C42F9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41:54</w:t>
            </w:r>
          </w:p>
          <w:p w14:paraId="6201200F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C101801" w14:textId="77777777" w:rsidR="00C42F95" w:rsidRPr="007A3350" w:rsidRDefault="00C42F95" w:rsidP="00C42F9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45</w:t>
            </w:r>
          </w:p>
          <w:p w14:paraId="6037BA7C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41BB3BA3" w14:textId="77777777" w:rsidR="00C42F95" w:rsidRPr="007A3350" w:rsidRDefault="00C42F95" w:rsidP="00C42F9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ศาลตัดสินให้นำรถไปคืนหรือจ่ายค่าเสียหาย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เรายอมจ่ายแต่ไฟแนนท์ไม่ยอม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เลยปล่อยรถโดนยึดไป</w:t>
            </w:r>
          </w:p>
          <w:p w14:paraId="54FA1B7C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07D" w14:paraId="2E018E20" w14:textId="77777777" w:rsidTr="007A3350">
        <w:tc>
          <w:tcPr>
            <w:tcW w:w="1555" w:type="dxa"/>
          </w:tcPr>
          <w:p w14:paraId="4F5FC2DD" w14:textId="77777777" w:rsidR="00C42F95" w:rsidRPr="007A3350" w:rsidRDefault="00C42F95" w:rsidP="00C42F9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93035</w:t>
            </w:r>
          </w:p>
          <w:p w14:paraId="20AB053F" w14:textId="77777777" w:rsidR="009F007D" w:rsidRPr="007A3350" w:rsidRDefault="009F007D" w:rsidP="00C42F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D79FE58" w14:textId="77777777" w:rsidR="00C42F95" w:rsidRPr="007A3350" w:rsidRDefault="00C42F95" w:rsidP="00C42F9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37:38</w:t>
            </w:r>
          </w:p>
          <w:p w14:paraId="5BF518BA" w14:textId="77777777" w:rsidR="009F007D" w:rsidRPr="007A3350" w:rsidRDefault="009F007D" w:rsidP="00C42F9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3DDE243" w14:textId="77777777" w:rsidR="000F1C63" w:rsidRPr="007A3350" w:rsidRDefault="000F1C63" w:rsidP="000F1C63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30</w:t>
            </w:r>
          </w:p>
          <w:p w14:paraId="64C2856A" w14:textId="77777777" w:rsidR="009F007D" w:rsidRPr="007A3350" w:rsidRDefault="009F007D" w:rsidP="000F1C63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5B5E9588" w14:textId="77777777" w:rsidR="000F1C63" w:rsidRPr="007A3350" w:rsidRDefault="000F1C63" w:rsidP="000F1C63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GPSC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ได้ฤกษ์เพิ่มทุน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ประมานวันไหน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แล้วสัดส่วนละกี่บาทครับ</w:t>
            </w:r>
          </w:p>
          <w:p w14:paraId="1585184A" w14:textId="77777777" w:rsidR="009F007D" w:rsidRPr="007A3350" w:rsidRDefault="009F007D" w:rsidP="000F1C63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07D" w14:paraId="6DBC3C7C" w14:textId="77777777" w:rsidTr="007A3350">
        <w:tc>
          <w:tcPr>
            <w:tcW w:w="1555" w:type="dxa"/>
          </w:tcPr>
          <w:p w14:paraId="06A0BDD2" w14:textId="77777777" w:rsidR="000F1C63" w:rsidRPr="007A3350" w:rsidRDefault="000F1C63" w:rsidP="000F1C63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48430</w:t>
            </w:r>
          </w:p>
          <w:p w14:paraId="0CB620CB" w14:textId="77777777" w:rsidR="009F007D" w:rsidRPr="007A3350" w:rsidRDefault="009F007D" w:rsidP="000F1C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F622CB6" w14:textId="77777777" w:rsidR="000F1C63" w:rsidRPr="007A3350" w:rsidRDefault="000F1C63" w:rsidP="000F1C63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35:46</w:t>
            </w:r>
          </w:p>
          <w:p w14:paraId="4214C3F1" w14:textId="77777777" w:rsidR="009F007D" w:rsidRPr="007A3350" w:rsidRDefault="009F007D" w:rsidP="000F1C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292ED7B" w14:textId="77777777" w:rsidR="000F1C63" w:rsidRPr="007A3350" w:rsidRDefault="000F1C63" w:rsidP="000F1C63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26</w:t>
            </w:r>
          </w:p>
          <w:p w14:paraId="31ADD73C" w14:textId="77777777" w:rsidR="009F007D" w:rsidRPr="007A3350" w:rsidRDefault="009F007D" w:rsidP="000F1C6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63B40E29" w14:textId="77777777" w:rsidR="000F1C63" w:rsidRPr="007A3350" w:rsidRDefault="000F1C63" w:rsidP="00101D77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จะไม่ให้เป็นตลาดหุ้นที่ผันผวนน้อยได้ยังไง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จ้าวกองไก่อ่อน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มันเล่นเขี่ย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ๆ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ทุกวัน</w:t>
            </w:r>
          </w:p>
          <w:p w14:paraId="7526D4BD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07D" w14:paraId="6909D42E" w14:textId="77777777" w:rsidTr="000A70A7">
        <w:trPr>
          <w:trHeight w:val="1074"/>
        </w:trPr>
        <w:tc>
          <w:tcPr>
            <w:tcW w:w="1555" w:type="dxa"/>
          </w:tcPr>
          <w:p w14:paraId="241076B0" w14:textId="77777777" w:rsidR="00C5575B" w:rsidRPr="007A3350" w:rsidRDefault="00C5575B" w:rsidP="00C5575B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95682</w:t>
            </w:r>
          </w:p>
          <w:p w14:paraId="69695B8D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711FB91" w14:textId="77777777" w:rsidR="00C5575B" w:rsidRPr="007A3350" w:rsidRDefault="00C5575B" w:rsidP="00C5575B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34:00</w:t>
            </w:r>
          </w:p>
          <w:p w14:paraId="09EA2FD4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2BBA513" w14:textId="77777777" w:rsidR="00C5575B" w:rsidRPr="007A3350" w:rsidRDefault="00C5575B" w:rsidP="00C5575B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122</w:t>
            </w:r>
          </w:p>
          <w:p w14:paraId="7839984D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5990C1B2" w14:textId="77777777" w:rsidR="00C5575B" w:rsidRPr="00D512F4" w:rsidRDefault="00C5575B" w:rsidP="000A70A7">
            <w:pPr>
              <w:pStyle w:val="HTML"/>
              <w:rPr>
                <w:rFonts w:ascii="Times New Roman" w:hAnsi="Times New Roman" w:cstheme="minorBidi"/>
                <w:color w:val="000000"/>
                <w:sz w:val="24"/>
                <w:szCs w:val="30"/>
                <w:lang w:bidi="th-TH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"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ทำไมในรายงานข่าวถึงใช้หน่วยเงินของ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SA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ลับไปมา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ระหว่าง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""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เหรียญ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""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กับ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""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ดอลล่าร์สหรัฐ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""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มันต่างกันอย่างไร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?"</w:t>
            </w:r>
          </w:p>
          <w:p w14:paraId="5494BC54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007D" w14:paraId="51934580" w14:textId="77777777" w:rsidTr="007A3350">
        <w:tc>
          <w:tcPr>
            <w:tcW w:w="1555" w:type="dxa"/>
          </w:tcPr>
          <w:p w14:paraId="6E70793E" w14:textId="77777777" w:rsidR="00386D25" w:rsidRPr="007A3350" w:rsidRDefault="00386D25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รัตติกาตาหวาน</w:t>
            </w:r>
          </w:p>
          <w:p w14:paraId="391DD79B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7DB51B07" w14:textId="77777777" w:rsidR="00386D25" w:rsidRPr="007A3350" w:rsidRDefault="00386D25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25:48</w:t>
            </w:r>
          </w:p>
          <w:p w14:paraId="48E5288E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0C292675" w14:textId="77777777" w:rsidR="00386D25" w:rsidRPr="007A3350" w:rsidRDefault="00386D25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085</w:t>
            </w:r>
          </w:p>
          <w:p w14:paraId="1A51A1DC" w14:textId="77777777" w:rsidR="009F007D" w:rsidRPr="007A3350" w:rsidRDefault="009F007D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48BB3955" w14:textId="1FF8CDA9" w:rsidR="009F007D" w:rsidRPr="003672D8" w:rsidRDefault="00386D25" w:rsidP="003672D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จะหาอัตราผลตอบแทนเฉลี่ยของตลาดหลักทรัพย์ย้อนหลัง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0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ปี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ได้ยังไงหรอคะ</w:t>
            </w:r>
          </w:p>
        </w:tc>
      </w:tr>
      <w:tr w:rsidR="003672D8" w14:paraId="07085E8E" w14:textId="77777777" w:rsidTr="007A3350">
        <w:tc>
          <w:tcPr>
            <w:tcW w:w="1555" w:type="dxa"/>
          </w:tcPr>
          <w:p w14:paraId="5BBB4A8B" w14:textId="22DBD2DE" w:rsidR="003672D8" w:rsidRPr="007A3350" w:rsidRDefault="003672D8" w:rsidP="00386D25">
            <w:pPr>
              <w:pStyle w:val="HTML"/>
              <w:rPr>
                <w:color w:val="000000"/>
                <w:sz w:val="24"/>
                <w:szCs w:val="24"/>
                <w:cs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ชีวิตเรา</w:t>
            </w:r>
          </w:p>
        </w:tc>
        <w:tc>
          <w:tcPr>
            <w:tcW w:w="1559" w:type="dxa"/>
          </w:tcPr>
          <w:p w14:paraId="3B27A28B" w14:textId="0C52B9B6" w:rsidR="003672D8" w:rsidRPr="007A3350" w:rsidRDefault="003672D8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07/22/2019 20:13:09</w:t>
            </w:r>
          </w:p>
        </w:tc>
        <w:tc>
          <w:tcPr>
            <w:tcW w:w="1843" w:type="dxa"/>
          </w:tcPr>
          <w:p w14:paraId="7A93857C" w14:textId="26F69E11" w:rsidR="003672D8" w:rsidRPr="007A3350" w:rsidRDefault="003672D8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036</w:t>
            </w:r>
          </w:p>
        </w:tc>
        <w:tc>
          <w:tcPr>
            <w:tcW w:w="4059" w:type="dxa"/>
          </w:tcPr>
          <w:p w14:paraId="30861A6D" w14:textId="77777777" w:rsidR="003672D8" w:rsidRPr="007A3350" w:rsidRDefault="003672D8" w:rsidP="003672D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แนะนำบัตรเครดิตให้ทีครับ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รายละเอียดด้านในครับ</w:t>
            </w:r>
          </w:p>
          <w:p w14:paraId="0874E1D5" w14:textId="77777777" w:rsidR="003672D8" w:rsidRPr="007A3350" w:rsidRDefault="003672D8" w:rsidP="00386D25">
            <w:pPr>
              <w:pStyle w:val="HTML"/>
              <w:rPr>
                <w:color w:val="000000"/>
                <w:sz w:val="24"/>
                <w:szCs w:val="24"/>
                <w:cs/>
              </w:rPr>
            </w:pPr>
          </w:p>
        </w:tc>
      </w:tr>
      <w:tr w:rsidR="00965250" w14:paraId="3F55A6D9" w14:textId="77777777" w:rsidTr="007A3350">
        <w:tc>
          <w:tcPr>
            <w:tcW w:w="1555" w:type="dxa"/>
          </w:tcPr>
          <w:p w14:paraId="7A9FD17B" w14:textId="77777777" w:rsidR="00386D25" w:rsidRPr="007A3350" w:rsidRDefault="00386D25" w:rsidP="00386D25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ojimay</w:t>
            </w:r>
            <w:proofErr w:type="spellEnd"/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&amp; love</w:t>
            </w:r>
          </w:p>
          <w:p w14:paraId="4769704E" w14:textId="77777777" w:rsidR="00965250" w:rsidRPr="007A3350" w:rsidRDefault="00965250" w:rsidP="00386D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8053738" w14:textId="77777777" w:rsidR="002C0A68" w:rsidRPr="007A3350" w:rsidRDefault="002C0A68" w:rsidP="002C0A6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01:43</w:t>
            </w:r>
          </w:p>
          <w:p w14:paraId="33062E7D" w14:textId="77777777" w:rsidR="00965250" w:rsidRPr="007A3350" w:rsidRDefault="00965250" w:rsidP="002C0A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136AECC8" w14:textId="77777777" w:rsidR="002C0A68" w:rsidRPr="007A3350" w:rsidRDefault="002C0A68" w:rsidP="002C0A6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009</w:t>
            </w:r>
          </w:p>
          <w:p w14:paraId="0F323633" w14:textId="77777777" w:rsidR="00965250" w:rsidRPr="007A3350" w:rsidRDefault="00965250" w:rsidP="002C0A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6A6B1BBD" w14:textId="77777777" w:rsidR="002C0A68" w:rsidRPr="007A3350" w:rsidRDefault="002C0A68" w:rsidP="002C0A6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"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อยากได้เงินมาปิดหนี้บัตร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ประมาณ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150,000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มีธนาคารไหนช่วยได้บ้างค่ะ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>"</w:t>
            </w:r>
          </w:p>
          <w:p w14:paraId="1455EC44" w14:textId="77777777" w:rsidR="00965250" w:rsidRPr="007A3350" w:rsidRDefault="00965250" w:rsidP="002C0A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5250" w14:paraId="1A144A44" w14:textId="77777777" w:rsidTr="007A3350">
        <w:tc>
          <w:tcPr>
            <w:tcW w:w="1555" w:type="dxa"/>
          </w:tcPr>
          <w:p w14:paraId="60A87697" w14:textId="77777777" w:rsidR="002C0A68" w:rsidRPr="007A3350" w:rsidRDefault="002C0A68" w:rsidP="002C0A6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สมาชิกหมายเลข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78059</w:t>
            </w:r>
          </w:p>
          <w:p w14:paraId="53EEAADF" w14:textId="77777777" w:rsidR="00965250" w:rsidRPr="007A3350" w:rsidRDefault="00965250" w:rsidP="002C0A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A1F35B6" w14:textId="77777777" w:rsidR="002C0A68" w:rsidRPr="007A3350" w:rsidRDefault="002C0A68" w:rsidP="002C0A68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7/22/2019 20:00:15</w:t>
            </w:r>
          </w:p>
          <w:p w14:paraId="061E1744" w14:textId="77777777" w:rsidR="00965250" w:rsidRPr="007A3350" w:rsidRDefault="00965250" w:rsidP="002C0A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A3FF494" w14:textId="77777777" w:rsidR="007A3350" w:rsidRPr="007A3350" w:rsidRDefault="007A3350" w:rsidP="007A3350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/topic/39078002</w:t>
            </w:r>
          </w:p>
          <w:p w14:paraId="4B6F2E8B" w14:textId="77777777" w:rsidR="00965250" w:rsidRPr="007A3350" w:rsidRDefault="00965250" w:rsidP="00A05D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4530FEC6" w14:textId="77777777" w:rsidR="007A3350" w:rsidRPr="007A3350" w:rsidRDefault="007A3350" w:rsidP="007A3350">
            <w:pPr>
              <w:pStyle w:val="HTML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รบกวนช่วยคำนวณดอกเบี้ยบ้านให้ทีครับ</w:t>
            </w:r>
            <w:r w:rsidRPr="007A3350">
              <w:rPr>
                <w:rFonts w:ascii="Times New Roman" w:hAnsi="Times New Roman" w:cs="Times New Roman"/>
                <w:color w:val="000000"/>
                <w:sz w:val="24"/>
                <w:szCs w:val="24"/>
                <w:cs/>
              </w:rPr>
              <w:t xml:space="preserve"> </w:t>
            </w:r>
            <w:r w:rsidRPr="007A3350">
              <w:rPr>
                <w:rFonts w:hint="cs"/>
                <w:color w:val="000000"/>
                <w:sz w:val="24"/>
                <w:szCs w:val="24"/>
                <w:cs/>
              </w:rPr>
              <w:t>ว่าแบงค์ไหนคุ้มที่สุด</w:t>
            </w:r>
          </w:p>
          <w:p w14:paraId="03597619" w14:textId="77777777" w:rsidR="00965250" w:rsidRPr="007A3350" w:rsidRDefault="00965250" w:rsidP="007A3350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926D79" w14:textId="71570466" w:rsidR="00A05DF2" w:rsidRPr="00A05DF2" w:rsidRDefault="00A05DF2" w:rsidP="00A05DF2">
      <w:pPr>
        <w:rPr>
          <w:cs/>
        </w:rPr>
      </w:pPr>
    </w:p>
    <w:sectPr w:rsidR="00A05DF2" w:rsidRPr="00A05DF2" w:rsidSect="00EB65BD">
      <w:footerReference w:type="defaul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136ED" w14:textId="77777777" w:rsidR="00A03D22" w:rsidRDefault="00A03D22" w:rsidP="00867296">
      <w:pPr>
        <w:spacing w:after="0" w:line="240" w:lineRule="auto"/>
      </w:pPr>
      <w:r>
        <w:separator/>
      </w:r>
    </w:p>
  </w:endnote>
  <w:endnote w:type="continuationSeparator" w:id="0">
    <w:p w14:paraId="6AABB77C" w14:textId="77777777" w:rsidR="00A03D22" w:rsidRDefault="00A03D22" w:rsidP="00867296">
      <w:pPr>
        <w:spacing w:after="0" w:line="240" w:lineRule="auto"/>
      </w:pPr>
      <w:r>
        <w:continuationSeparator/>
      </w:r>
    </w:p>
  </w:endnote>
  <w:endnote w:type="continuationNotice" w:id="1">
    <w:p w14:paraId="34AF8387" w14:textId="77777777" w:rsidR="00A03D22" w:rsidRDefault="00A03D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Look w:val="04A0" w:firstRow="1" w:lastRow="0" w:firstColumn="1" w:lastColumn="0" w:noHBand="0" w:noVBand="1"/>
    </w:tblPr>
    <w:tblGrid>
      <w:gridCol w:w="1838"/>
      <w:gridCol w:w="1985"/>
      <w:gridCol w:w="1399"/>
      <w:gridCol w:w="1444"/>
      <w:gridCol w:w="1127"/>
      <w:gridCol w:w="1223"/>
    </w:tblGrid>
    <w:tr w:rsidR="00915E82" w:rsidRPr="004B1067" w14:paraId="1D8B87EE" w14:textId="77777777" w:rsidTr="0036784B">
      <w:tc>
        <w:tcPr>
          <w:tcW w:w="1838" w:type="dxa"/>
          <w:shd w:val="clear" w:color="auto" w:fill="AEAAAA" w:themeFill="background2" w:themeFillShade="BF"/>
        </w:tcPr>
        <w:p w14:paraId="56E78AA0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Document Name</w:t>
          </w:r>
        </w:p>
      </w:tc>
      <w:tc>
        <w:tcPr>
          <w:tcW w:w="1985" w:type="dxa"/>
        </w:tcPr>
        <w:p w14:paraId="0BBE1031" w14:textId="537B0461" w:rsidR="001256F6" w:rsidRPr="004B1067" w:rsidRDefault="00915E82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ElephantLearn-</w:t>
          </w:r>
          <w:r w:rsidR="001256F6">
            <w:rPr>
              <w:rFonts w:ascii="Times New Roman" w:hAnsi="Times New Roman" w:cs="Times New Roman"/>
            </w:rPr>
            <w:t>TestPlan</w:t>
          </w:r>
          <w:r>
            <w:rPr>
              <w:rFonts w:ascii="Times New Roman" w:hAnsi="Times New Roman" w:cs="Times New Roman"/>
            </w:rPr>
            <w:t>_v1.0.docx</w:t>
          </w:r>
        </w:p>
      </w:tc>
      <w:tc>
        <w:tcPr>
          <w:tcW w:w="1399" w:type="dxa"/>
          <w:shd w:val="clear" w:color="auto" w:fill="AEAAAA" w:themeFill="background2" w:themeFillShade="BF"/>
        </w:tcPr>
        <w:p w14:paraId="157FE924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Owner</w:t>
          </w:r>
        </w:p>
      </w:tc>
      <w:tc>
        <w:tcPr>
          <w:tcW w:w="1444" w:type="dxa"/>
        </w:tcPr>
        <w:p w14:paraId="671FCC8A" w14:textId="73A88A11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CY,</w:t>
          </w:r>
          <w:r w:rsidR="000624DA">
            <w:rPr>
              <w:rFonts w:ascii="Times New Roman" w:hAnsi="Times New Roman" w:cs="Times New Roman"/>
            </w:rPr>
            <w:t xml:space="preserve"> </w:t>
          </w:r>
          <w:r w:rsidRPr="004B1067">
            <w:rPr>
              <w:rFonts w:ascii="Times New Roman" w:hAnsi="Times New Roman" w:cs="Times New Roman"/>
            </w:rPr>
            <w:t>PM</w:t>
          </w:r>
        </w:p>
      </w:tc>
      <w:tc>
        <w:tcPr>
          <w:tcW w:w="1127" w:type="dxa"/>
          <w:shd w:val="clear" w:color="auto" w:fill="AEAAAA" w:themeFill="background2" w:themeFillShade="BF"/>
        </w:tcPr>
        <w:p w14:paraId="49F6A864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Page</w:t>
          </w:r>
        </w:p>
      </w:tc>
      <w:tc>
        <w:tcPr>
          <w:tcW w:w="1223" w:type="dxa"/>
        </w:tcPr>
        <w:p w14:paraId="16A6F180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856DD8">
            <w:rPr>
              <w:rFonts w:ascii="Times New Roman" w:hAnsi="Times New Roman" w:cs="Times New Roman"/>
            </w:rPr>
            <w:fldChar w:fldCharType="begin"/>
          </w:r>
          <w:r w:rsidRPr="00856DD8">
            <w:rPr>
              <w:rFonts w:ascii="Times New Roman" w:hAnsi="Times New Roman" w:cs="Times New Roman"/>
            </w:rPr>
            <w:instrText>PAGE   \* MERGEFORMAT</w:instrText>
          </w:r>
          <w:r w:rsidRPr="00856DD8">
            <w:rPr>
              <w:rFonts w:ascii="Times New Roman" w:hAnsi="Times New Roman" w:cs="Times New Roman"/>
            </w:rPr>
            <w:fldChar w:fldCharType="separate"/>
          </w:r>
          <w:r w:rsidRPr="00856DD8">
            <w:rPr>
              <w:rFonts w:ascii="Times New Roman" w:hAnsi="Times New Roman" w:cs="Times New Roman"/>
              <w:lang w:val="th-TH" w:bidi="th-TH"/>
            </w:rPr>
            <w:t>1</w:t>
          </w:r>
          <w:r w:rsidRPr="00856DD8">
            <w:rPr>
              <w:rFonts w:ascii="Times New Roman" w:hAnsi="Times New Roman" w:cs="Times New Roman"/>
            </w:rPr>
            <w:fldChar w:fldCharType="end"/>
          </w:r>
        </w:p>
      </w:tc>
    </w:tr>
    <w:tr w:rsidR="00915E82" w:rsidRPr="004B1067" w14:paraId="78035D4E" w14:textId="77777777" w:rsidTr="0036784B">
      <w:tc>
        <w:tcPr>
          <w:tcW w:w="1838" w:type="dxa"/>
          <w:shd w:val="clear" w:color="auto" w:fill="AEAAAA" w:themeFill="background2" w:themeFillShade="BF"/>
        </w:tcPr>
        <w:p w14:paraId="0CEA736E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Document Type</w:t>
          </w:r>
        </w:p>
      </w:tc>
      <w:tc>
        <w:tcPr>
          <w:tcW w:w="1985" w:type="dxa"/>
        </w:tcPr>
        <w:p w14:paraId="195AFEC2" w14:textId="53F78A8B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Test Plan</w:t>
          </w:r>
        </w:p>
      </w:tc>
      <w:tc>
        <w:tcPr>
          <w:tcW w:w="1399" w:type="dxa"/>
          <w:shd w:val="clear" w:color="auto" w:fill="AEAAAA" w:themeFill="background2" w:themeFillShade="BF"/>
        </w:tcPr>
        <w:p w14:paraId="52EC0A01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Release Date</w:t>
          </w:r>
        </w:p>
      </w:tc>
      <w:tc>
        <w:tcPr>
          <w:tcW w:w="1444" w:type="dxa"/>
        </w:tcPr>
        <w:p w14:paraId="4448A4AD" w14:textId="0BB35EEA" w:rsidR="001256F6" w:rsidRPr="004B1067" w:rsidRDefault="00801249" w:rsidP="001256F6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July 30</w:t>
          </w:r>
          <w:r w:rsidRPr="004B1067">
            <w:rPr>
              <w:rFonts w:ascii="Times New Roman" w:hAnsi="Times New Roman" w:cs="Times New Roman"/>
              <w:vertAlign w:val="superscript"/>
            </w:rPr>
            <w:t>th</w:t>
          </w:r>
          <w:r w:rsidRPr="00210435">
            <w:rPr>
              <w:rFonts w:ascii="Times New Roman" w:hAnsi="Times New Roman" w:cs="Times New Roman"/>
            </w:rPr>
            <w:t>,</w:t>
          </w:r>
          <w:r w:rsidRPr="004B1067">
            <w:rPr>
              <w:rFonts w:ascii="Times New Roman" w:hAnsi="Times New Roman" w:cs="Times New Roman"/>
            </w:rPr>
            <w:t>2019</w:t>
          </w:r>
        </w:p>
      </w:tc>
      <w:tc>
        <w:tcPr>
          <w:tcW w:w="1127" w:type="dxa"/>
          <w:shd w:val="clear" w:color="auto" w:fill="AEAAAA" w:themeFill="background2" w:themeFillShade="BF"/>
        </w:tcPr>
        <w:p w14:paraId="31E2524C" w14:textId="77777777" w:rsidR="001256F6" w:rsidRPr="004B1067" w:rsidRDefault="001256F6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Print Date</w:t>
          </w:r>
        </w:p>
      </w:tc>
      <w:tc>
        <w:tcPr>
          <w:tcW w:w="1223" w:type="dxa"/>
        </w:tcPr>
        <w:p w14:paraId="527BF218" w14:textId="4B3B68F7" w:rsidR="001256F6" w:rsidRPr="004B1067" w:rsidRDefault="0036784B" w:rsidP="001256F6">
          <w:pPr>
            <w:pStyle w:val="a9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July</w:t>
          </w:r>
          <w:r w:rsidR="00542D4F">
            <w:rPr>
              <w:rFonts w:ascii="Times New Roman" w:hAnsi="Times New Roman" w:cs="Times New Roman"/>
            </w:rPr>
            <w:t xml:space="preserve"> </w:t>
          </w:r>
          <w:r w:rsidR="00DC70DE">
            <w:rPr>
              <w:rFonts w:ascii="Times New Roman" w:hAnsi="Times New Roman" w:cs="Times New Roman"/>
            </w:rPr>
            <w:t>3</w:t>
          </w:r>
          <w:r w:rsidR="00542D4F">
            <w:rPr>
              <w:rFonts w:ascii="Times New Roman" w:hAnsi="Times New Roman" w:cs="Times New Roman"/>
            </w:rPr>
            <w:t>0</w:t>
          </w:r>
          <w:r w:rsidR="001256F6" w:rsidRPr="004B1067">
            <w:rPr>
              <w:rFonts w:ascii="Times New Roman" w:hAnsi="Times New Roman" w:cs="Times New Roman"/>
              <w:vertAlign w:val="superscript"/>
            </w:rPr>
            <w:t>th</w:t>
          </w:r>
          <w:r w:rsidR="00210435" w:rsidRPr="00210435">
            <w:rPr>
              <w:rFonts w:ascii="Times New Roman" w:hAnsi="Times New Roman" w:cs="Times New Roman"/>
            </w:rPr>
            <w:t>,</w:t>
          </w:r>
          <w:r w:rsidR="001256F6" w:rsidRPr="004B1067">
            <w:rPr>
              <w:rFonts w:ascii="Times New Roman" w:hAnsi="Times New Roman" w:cs="Times New Roman"/>
            </w:rPr>
            <w:t>2019</w:t>
          </w:r>
        </w:p>
      </w:tc>
    </w:tr>
  </w:tbl>
  <w:p w14:paraId="5FE436CA" w14:textId="77777777" w:rsidR="001256F6" w:rsidRDefault="001256F6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0E729" w14:textId="77777777" w:rsidR="00A03D22" w:rsidRDefault="00A03D22" w:rsidP="00867296">
      <w:pPr>
        <w:spacing w:after="0" w:line="240" w:lineRule="auto"/>
      </w:pPr>
      <w:r>
        <w:separator/>
      </w:r>
    </w:p>
  </w:footnote>
  <w:footnote w:type="continuationSeparator" w:id="0">
    <w:p w14:paraId="41754FEB" w14:textId="77777777" w:rsidR="00A03D22" w:rsidRDefault="00A03D22" w:rsidP="00867296">
      <w:pPr>
        <w:spacing w:after="0" w:line="240" w:lineRule="auto"/>
      </w:pPr>
      <w:r>
        <w:continuationSeparator/>
      </w:r>
    </w:p>
  </w:footnote>
  <w:footnote w:type="continuationNotice" w:id="1">
    <w:p w14:paraId="0EF52380" w14:textId="77777777" w:rsidR="00A03D22" w:rsidRDefault="00A03D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93344"/>
    <w:multiLevelType w:val="hybridMultilevel"/>
    <w:tmpl w:val="CEB23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C6116"/>
    <w:multiLevelType w:val="hybridMultilevel"/>
    <w:tmpl w:val="BC6065A4"/>
    <w:lvl w:ilvl="0" w:tplc="12603D6C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7700F"/>
    <w:multiLevelType w:val="hybridMultilevel"/>
    <w:tmpl w:val="93968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2757A"/>
    <w:multiLevelType w:val="hybridMultilevel"/>
    <w:tmpl w:val="5818E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16D6A"/>
    <w:multiLevelType w:val="hybridMultilevel"/>
    <w:tmpl w:val="98EE5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110B6"/>
    <w:multiLevelType w:val="multilevel"/>
    <w:tmpl w:val="B588CD3E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6" w15:restartNumberingAfterBreak="0">
    <w:nsid w:val="1D5C7D0D"/>
    <w:multiLevelType w:val="hybridMultilevel"/>
    <w:tmpl w:val="6D4A0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C23BE"/>
    <w:multiLevelType w:val="multilevel"/>
    <w:tmpl w:val="D33899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30C3ECE"/>
    <w:multiLevelType w:val="multilevel"/>
    <w:tmpl w:val="471C8FA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234E135A"/>
    <w:multiLevelType w:val="hybridMultilevel"/>
    <w:tmpl w:val="A3C08B30"/>
    <w:lvl w:ilvl="0" w:tplc="CE344F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D6C2E"/>
    <w:multiLevelType w:val="hybridMultilevel"/>
    <w:tmpl w:val="D2C44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57E3F"/>
    <w:multiLevelType w:val="hybridMultilevel"/>
    <w:tmpl w:val="0AF492E6"/>
    <w:lvl w:ilvl="0" w:tplc="12603D6C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965F0"/>
    <w:multiLevelType w:val="hybridMultilevel"/>
    <w:tmpl w:val="BC1C1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5D2CB3"/>
    <w:multiLevelType w:val="hybridMultilevel"/>
    <w:tmpl w:val="D2C44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A7D6C"/>
    <w:multiLevelType w:val="multilevel"/>
    <w:tmpl w:val="E918EB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1033656"/>
    <w:multiLevelType w:val="hybridMultilevel"/>
    <w:tmpl w:val="684CA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F7CFA"/>
    <w:multiLevelType w:val="hybridMultilevel"/>
    <w:tmpl w:val="A9023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95208"/>
    <w:multiLevelType w:val="hybridMultilevel"/>
    <w:tmpl w:val="7796238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06960DE"/>
    <w:multiLevelType w:val="hybridMultilevel"/>
    <w:tmpl w:val="E0ACE3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8CB0771"/>
    <w:multiLevelType w:val="hybridMultilevel"/>
    <w:tmpl w:val="5D782500"/>
    <w:lvl w:ilvl="0" w:tplc="CE344F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650A5C"/>
    <w:multiLevelType w:val="hybridMultilevel"/>
    <w:tmpl w:val="520A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6D1938"/>
    <w:multiLevelType w:val="multilevel"/>
    <w:tmpl w:val="5314A4A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71FB03DA"/>
    <w:multiLevelType w:val="hybridMultilevel"/>
    <w:tmpl w:val="684CA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957B29"/>
    <w:multiLevelType w:val="hybridMultilevel"/>
    <w:tmpl w:val="BC1C1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C65617"/>
    <w:multiLevelType w:val="hybridMultilevel"/>
    <w:tmpl w:val="5CEC3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4961A0"/>
    <w:multiLevelType w:val="hybridMultilevel"/>
    <w:tmpl w:val="41001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20"/>
  </w:num>
  <w:num w:numId="7">
    <w:abstractNumId w:val="5"/>
  </w:num>
  <w:num w:numId="8">
    <w:abstractNumId w:val="8"/>
  </w:num>
  <w:num w:numId="9">
    <w:abstractNumId w:val="21"/>
  </w:num>
  <w:num w:numId="10">
    <w:abstractNumId w:val="7"/>
  </w:num>
  <w:num w:numId="11">
    <w:abstractNumId w:val="16"/>
  </w:num>
  <w:num w:numId="12">
    <w:abstractNumId w:val="9"/>
  </w:num>
  <w:num w:numId="13">
    <w:abstractNumId w:val="17"/>
  </w:num>
  <w:num w:numId="14">
    <w:abstractNumId w:val="18"/>
  </w:num>
  <w:num w:numId="15">
    <w:abstractNumId w:val="19"/>
  </w:num>
  <w:num w:numId="16">
    <w:abstractNumId w:val="11"/>
  </w:num>
  <w:num w:numId="17">
    <w:abstractNumId w:val="24"/>
  </w:num>
  <w:num w:numId="18">
    <w:abstractNumId w:val="12"/>
  </w:num>
  <w:num w:numId="19">
    <w:abstractNumId w:val="13"/>
  </w:num>
  <w:num w:numId="20">
    <w:abstractNumId w:val="25"/>
  </w:num>
  <w:num w:numId="21">
    <w:abstractNumId w:val="10"/>
  </w:num>
  <w:num w:numId="22">
    <w:abstractNumId w:val="15"/>
  </w:num>
  <w:num w:numId="23">
    <w:abstractNumId w:val="1"/>
  </w:num>
  <w:num w:numId="24">
    <w:abstractNumId w:val="14"/>
  </w:num>
  <w:num w:numId="25">
    <w:abstractNumId w:val="2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TWwNDQyMzE1NzVT0lEKTi0uzszPAykwNK4FAP9ymCEtAAAA"/>
  </w:docVars>
  <w:rsids>
    <w:rsidRoot w:val="008513C2"/>
    <w:rsid w:val="00001197"/>
    <w:rsid w:val="000145B1"/>
    <w:rsid w:val="00014F81"/>
    <w:rsid w:val="0002012F"/>
    <w:rsid w:val="00025FE2"/>
    <w:rsid w:val="000267D5"/>
    <w:rsid w:val="00031C16"/>
    <w:rsid w:val="000339DE"/>
    <w:rsid w:val="000340CC"/>
    <w:rsid w:val="00040303"/>
    <w:rsid w:val="00043829"/>
    <w:rsid w:val="00044962"/>
    <w:rsid w:val="0005071F"/>
    <w:rsid w:val="00056B2F"/>
    <w:rsid w:val="00057902"/>
    <w:rsid w:val="000624DA"/>
    <w:rsid w:val="00072017"/>
    <w:rsid w:val="00076D26"/>
    <w:rsid w:val="00094BB3"/>
    <w:rsid w:val="00097975"/>
    <w:rsid w:val="000A0BEE"/>
    <w:rsid w:val="000A4A57"/>
    <w:rsid w:val="000A6152"/>
    <w:rsid w:val="000A6D67"/>
    <w:rsid w:val="000A70A7"/>
    <w:rsid w:val="000B0DE5"/>
    <w:rsid w:val="000B3CF4"/>
    <w:rsid w:val="000B4849"/>
    <w:rsid w:val="000B48D2"/>
    <w:rsid w:val="000B51AC"/>
    <w:rsid w:val="000C00B1"/>
    <w:rsid w:val="000C02ED"/>
    <w:rsid w:val="000C79A4"/>
    <w:rsid w:val="000D0F56"/>
    <w:rsid w:val="000E3D9E"/>
    <w:rsid w:val="000E5132"/>
    <w:rsid w:val="000E66A5"/>
    <w:rsid w:val="000F0C95"/>
    <w:rsid w:val="000F1C63"/>
    <w:rsid w:val="000F1D7D"/>
    <w:rsid w:val="000F21C5"/>
    <w:rsid w:val="000F593F"/>
    <w:rsid w:val="00101D77"/>
    <w:rsid w:val="0010203E"/>
    <w:rsid w:val="00102FC1"/>
    <w:rsid w:val="00111350"/>
    <w:rsid w:val="0011143F"/>
    <w:rsid w:val="0012190A"/>
    <w:rsid w:val="00122E08"/>
    <w:rsid w:val="001256F6"/>
    <w:rsid w:val="00127D7C"/>
    <w:rsid w:val="00133A13"/>
    <w:rsid w:val="00136799"/>
    <w:rsid w:val="0014361E"/>
    <w:rsid w:val="001459EF"/>
    <w:rsid w:val="00151D1B"/>
    <w:rsid w:val="00153442"/>
    <w:rsid w:val="00156844"/>
    <w:rsid w:val="00161A68"/>
    <w:rsid w:val="00162053"/>
    <w:rsid w:val="0017047D"/>
    <w:rsid w:val="001743DF"/>
    <w:rsid w:val="001747C7"/>
    <w:rsid w:val="001751FE"/>
    <w:rsid w:val="0017583C"/>
    <w:rsid w:val="00176127"/>
    <w:rsid w:val="0019685F"/>
    <w:rsid w:val="00196899"/>
    <w:rsid w:val="001A12EA"/>
    <w:rsid w:val="001A176B"/>
    <w:rsid w:val="001A536F"/>
    <w:rsid w:val="001B0927"/>
    <w:rsid w:val="001B0E2A"/>
    <w:rsid w:val="001B21F1"/>
    <w:rsid w:val="001B2954"/>
    <w:rsid w:val="001B52B2"/>
    <w:rsid w:val="001B5F1E"/>
    <w:rsid w:val="001B78B2"/>
    <w:rsid w:val="001E37AC"/>
    <w:rsid w:val="001E5BD9"/>
    <w:rsid w:val="001F1B62"/>
    <w:rsid w:val="001F2430"/>
    <w:rsid w:val="001F2564"/>
    <w:rsid w:val="001F2B7A"/>
    <w:rsid w:val="00201F7C"/>
    <w:rsid w:val="00204433"/>
    <w:rsid w:val="00210435"/>
    <w:rsid w:val="002247F0"/>
    <w:rsid w:val="00233CA7"/>
    <w:rsid w:val="00243A58"/>
    <w:rsid w:val="00246EE0"/>
    <w:rsid w:val="002501C5"/>
    <w:rsid w:val="0025067F"/>
    <w:rsid w:val="002618EF"/>
    <w:rsid w:val="002649C7"/>
    <w:rsid w:val="002653E1"/>
    <w:rsid w:val="00274093"/>
    <w:rsid w:val="0027451B"/>
    <w:rsid w:val="00277873"/>
    <w:rsid w:val="00277E53"/>
    <w:rsid w:val="0028436E"/>
    <w:rsid w:val="00287D67"/>
    <w:rsid w:val="00293F64"/>
    <w:rsid w:val="00296F3B"/>
    <w:rsid w:val="00297116"/>
    <w:rsid w:val="002A4AD4"/>
    <w:rsid w:val="002B261E"/>
    <w:rsid w:val="002C0A68"/>
    <w:rsid w:val="002D1563"/>
    <w:rsid w:val="002E1879"/>
    <w:rsid w:val="002E2ABB"/>
    <w:rsid w:val="002F034E"/>
    <w:rsid w:val="002F241A"/>
    <w:rsid w:val="002F3621"/>
    <w:rsid w:val="002F4A1D"/>
    <w:rsid w:val="002F4E61"/>
    <w:rsid w:val="002F7449"/>
    <w:rsid w:val="00301D8A"/>
    <w:rsid w:val="00303BFE"/>
    <w:rsid w:val="003128FA"/>
    <w:rsid w:val="00317F4D"/>
    <w:rsid w:val="00326BC8"/>
    <w:rsid w:val="00335959"/>
    <w:rsid w:val="00344CB9"/>
    <w:rsid w:val="0034635D"/>
    <w:rsid w:val="00347499"/>
    <w:rsid w:val="003672D8"/>
    <w:rsid w:val="0036784B"/>
    <w:rsid w:val="0037000F"/>
    <w:rsid w:val="00370B25"/>
    <w:rsid w:val="0037169B"/>
    <w:rsid w:val="003753F8"/>
    <w:rsid w:val="00376972"/>
    <w:rsid w:val="00381FBB"/>
    <w:rsid w:val="003823C7"/>
    <w:rsid w:val="00386D25"/>
    <w:rsid w:val="00391A55"/>
    <w:rsid w:val="00391B1C"/>
    <w:rsid w:val="00392A8E"/>
    <w:rsid w:val="00396BC4"/>
    <w:rsid w:val="0039782D"/>
    <w:rsid w:val="003A36C3"/>
    <w:rsid w:val="003A61A2"/>
    <w:rsid w:val="003B04E9"/>
    <w:rsid w:val="003B1471"/>
    <w:rsid w:val="003B1894"/>
    <w:rsid w:val="003D287D"/>
    <w:rsid w:val="003D61F2"/>
    <w:rsid w:val="003E0B49"/>
    <w:rsid w:val="003E3B8D"/>
    <w:rsid w:val="003F4DCD"/>
    <w:rsid w:val="004007CF"/>
    <w:rsid w:val="00422854"/>
    <w:rsid w:val="00430279"/>
    <w:rsid w:val="0043039A"/>
    <w:rsid w:val="0043232F"/>
    <w:rsid w:val="00432DEF"/>
    <w:rsid w:val="00433648"/>
    <w:rsid w:val="004348C9"/>
    <w:rsid w:val="00436677"/>
    <w:rsid w:val="004727C6"/>
    <w:rsid w:val="00472B08"/>
    <w:rsid w:val="00474409"/>
    <w:rsid w:val="00477972"/>
    <w:rsid w:val="00480406"/>
    <w:rsid w:val="0048398D"/>
    <w:rsid w:val="004920A3"/>
    <w:rsid w:val="004A0350"/>
    <w:rsid w:val="004A5154"/>
    <w:rsid w:val="004A6263"/>
    <w:rsid w:val="004A63F7"/>
    <w:rsid w:val="004B5CFE"/>
    <w:rsid w:val="004C1608"/>
    <w:rsid w:val="004C3078"/>
    <w:rsid w:val="004C38F5"/>
    <w:rsid w:val="004D4146"/>
    <w:rsid w:val="004E016C"/>
    <w:rsid w:val="004E0699"/>
    <w:rsid w:val="004E7E83"/>
    <w:rsid w:val="004F6274"/>
    <w:rsid w:val="004F7D6E"/>
    <w:rsid w:val="00500D71"/>
    <w:rsid w:val="00501868"/>
    <w:rsid w:val="0050192B"/>
    <w:rsid w:val="00510101"/>
    <w:rsid w:val="0051590C"/>
    <w:rsid w:val="00517BCF"/>
    <w:rsid w:val="00517FC4"/>
    <w:rsid w:val="00520C58"/>
    <w:rsid w:val="00521E3F"/>
    <w:rsid w:val="00522FD8"/>
    <w:rsid w:val="00524FDD"/>
    <w:rsid w:val="00526043"/>
    <w:rsid w:val="00531DEB"/>
    <w:rsid w:val="00540292"/>
    <w:rsid w:val="00542D4F"/>
    <w:rsid w:val="00543AA7"/>
    <w:rsid w:val="00560556"/>
    <w:rsid w:val="0056380F"/>
    <w:rsid w:val="005665E8"/>
    <w:rsid w:val="00572AE4"/>
    <w:rsid w:val="00577793"/>
    <w:rsid w:val="005842ED"/>
    <w:rsid w:val="005976FA"/>
    <w:rsid w:val="005A3D38"/>
    <w:rsid w:val="005A5ABD"/>
    <w:rsid w:val="005B2B66"/>
    <w:rsid w:val="005B2DE4"/>
    <w:rsid w:val="005B3DFE"/>
    <w:rsid w:val="005B7EBC"/>
    <w:rsid w:val="005C19C1"/>
    <w:rsid w:val="005D08C7"/>
    <w:rsid w:val="005D0DBD"/>
    <w:rsid w:val="005D2553"/>
    <w:rsid w:val="005D386E"/>
    <w:rsid w:val="005D53F3"/>
    <w:rsid w:val="005E1920"/>
    <w:rsid w:val="005E1DB5"/>
    <w:rsid w:val="005E3E7A"/>
    <w:rsid w:val="005E5667"/>
    <w:rsid w:val="005E6D11"/>
    <w:rsid w:val="005F1E50"/>
    <w:rsid w:val="005F1F20"/>
    <w:rsid w:val="005F6010"/>
    <w:rsid w:val="00600213"/>
    <w:rsid w:val="00600D18"/>
    <w:rsid w:val="00603B9E"/>
    <w:rsid w:val="0061001F"/>
    <w:rsid w:val="00610B85"/>
    <w:rsid w:val="00612775"/>
    <w:rsid w:val="00617716"/>
    <w:rsid w:val="00621F01"/>
    <w:rsid w:val="00625FD9"/>
    <w:rsid w:val="006277B4"/>
    <w:rsid w:val="00631245"/>
    <w:rsid w:val="00632695"/>
    <w:rsid w:val="00636CC3"/>
    <w:rsid w:val="0064398B"/>
    <w:rsid w:val="006454FA"/>
    <w:rsid w:val="006528C4"/>
    <w:rsid w:val="00652B41"/>
    <w:rsid w:val="00661E9F"/>
    <w:rsid w:val="00662BA5"/>
    <w:rsid w:val="0067534B"/>
    <w:rsid w:val="006777C7"/>
    <w:rsid w:val="00696D20"/>
    <w:rsid w:val="006A388B"/>
    <w:rsid w:val="006C0AB3"/>
    <w:rsid w:val="006C1010"/>
    <w:rsid w:val="006C5D0E"/>
    <w:rsid w:val="006C7586"/>
    <w:rsid w:val="006D4707"/>
    <w:rsid w:val="006E46B1"/>
    <w:rsid w:val="006F3C2A"/>
    <w:rsid w:val="006F5E7C"/>
    <w:rsid w:val="00707AFE"/>
    <w:rsid w:val="00712228"/>
    <w:rsid w:val="00713919"/>
    <w:rsid w:val="007159A5"/>
    <w:rsid w:val="00717C60"/>
    <w:rsid w:val="0072061F"/>
    <w:rsid w:val="00727C61"/>
    <w:rsid w:val="00741184"/>
    <w:rsid w:val="00742B6A"/>
    <w:rsid w:val="007451B0"/>
    <w:rsid w:val="00746F8E"/>
    <w:rsid w:val="00747E97"/>
    <w:rsid w:val="007504FF"/>
    <w:rsid w:val="00750842"/>
    <w:rsid w:val="00751722"/>
    <w:rsid w:val="00752F0C"/>
    <w:rsid w:val="00753D9A"/>
    <w:rsid w:val="00765465"/>
    <w:rsid w:val="0077122C"/>
    <w:rsid w:val="00773474"/>
    <w:rsid w:val="0077689A"/>
    <w:rsid w:val="00780CF1"/>
    <w:rsid w:val="0078415C"/>
    <w:rsid w:val="00786057"/>
    <w:rsid w:val="007933F0"/>
    <w:rsid w:val="00793689"/>
    <w:rsid w:val="007A0AC3"/>
    <w:rsid w:val="007A1C77"/>
    <w:rsid w:val="007A3350"/>
    <w:rsid w:val="007B12C6"/>
    <w:rsid w:val="007C5E82"/>
    <w:rsid w:val="007D179B"/>
    <w:rsid w:val="007D3E10"/>
    <w:rsid w:val="007F554E"/>
    <w:rsid w:val="00801249"/>
    <w:rsid w:val="008047B2"/>
    <w:rsid w:val="00811056"/>
    <w:rsid w:val="00813E67"/>
    <w:rsid w:val="00814E4B"/>
    <w:rsid w:val="00815FA4"/>
    <w:rsid w:val="00817ED8"/>
    <w:rsid w:val="008247AA"/>
    <w:rsid w:val="00831D77"/>
    <w:rsid w:val="00835025"/>
    <w:rsid w:val="00835A30"/>
    <w:rsid w:val="00837197"/>
    <w:rsid w:val="00840383"/>
    <w:rsid w:val="008417AC"/>
    <w:rsid w:val="00841A4F"/>
    <w:rsid w:val="008513C2"/>
    <w:rsid w:val="00860CB6"/>
    <w:rsid w:val="00860F23"/>
    <w:rsid w:val="0086561A"/>
    <w:rsid w:val="00867296"/>
    <w:rsid w:val="00883E17"/>
    <w:rsid w:val="00886A55"/>
    <w:rsid w:val="00891AFB"/>
    <w:rsid w:val="008A2556"/>
    <w:rsid w:val="008A2DCC"/>
    <w:rsid w:val="008A38BF"/>
    <w:rsid w:val="008A6C96"/>
    <w:rsid w:val="008A6EF8"/>
    <w:rsid w:val="008B27F8"/>
    <w:rsid w:val="008B6290"/>
    <w:rsid w:val="008C0F0C"/>
    <w:rsid w:val="008C205C"/>
    <w:rsid w:val="008C365E"/>
    <w:rsid w:val="008C7087"/>
    <w:rsid w:val="008D2385"/>
    <w:rsid w:val="008E1A94"/>
    <w:rsid w:val="008F40D0"/>
    <w:rsid w:val="008F6D6A"/>
    <w:rsid w:val="008F75BF"/>
    <w:rsid w:val="008F7A36"/>
    <w:rsid w:val="00900DDB"/>
    <w:rsid w:val="00900E3E"/>
    <w:rsid w:val="00904BA9"/>
    <w:rsid w:val="00911A1E"/>
    <w:rsid w:val="00915E82"/>
    <w:rsid w:val="00917EFB"/>
    <w:rsid w:val="00920DDD"/>
    <w:rsid w:val="00930232"/>
    <w:rsid w:val="00943FE8"/>
    <w:rsid w:val="00950C34"/>
    <w:rsid w:val="0095784C"/>
    <w:rsid w:val="0096049A"/>
    <w:rsid w:val="00963455"/>
    <w:rsid w:val="00965250"/>
    <w:rsid w:val="00971747"/>
    <w:rsid w:val="0097782F"/>
    <w:rsid w:val="00992085"/>
    <w:rsid w:val="0099330F"/>
    <w:rsid w:val="00993E18"/>
    <w:rsid w:val="0099439E"/>
    <w:rsid w:val="0099559B"/>
    <w:rsid w:val="009A1C93"/>
    <w:rsid w:val="009B5CC4"/>
    <w:rsid w:val="009B712E"/>
    <w:rsid w:val="009C1271"/>
    <w:rsid w:val="009C6084"/>
    <w:rsid w:val="009C7699"/>
    <w:rsid w:val="009D45A8"/>
    <w:rsid w:val="009F007D"/>
    <w:rsid w:val="00A0277D"/>
    <w:rsid w:val="00A03B7A"/>
    <w:rsid w:val="00A03D22"/>
    <w:rsid w:val="00A05DF2"/>
    <w:rsid w:val="00A077D8"/>
    <w:rsid w:val="00A07F93"/>
    <w:rsid w:val="00A21F04"/>
    <w:rsid w:val="00A24B93"/>
    <w:rsid w:val="00A26C4B"/>
    <w:rsid w:val="00A30D5C"/>
    <w:rsid w:val="00A4456C"/>
    <w:rsid w:val="00A45454"/>
    <w:rsid w:val="00A80B2E"/>
    <w:rsid w:val="00A90117"/>
    <w:rsid w:val="00AA59C5"/>
    <w:rsid w:val="00AB0AA4"/>
    <w:rsid w:val="00AB3E0B"/>
    <w:rsid w:val="00AC1C27"/>
    <w:rsid w:val="00AC26BC"/>
    <w:rsid w:val="00AC49BC"/>
    <w:rsid w:val="00AC5B79"/>
    <w:rsid w:val="00AC6C31"/>
    <w:rsid w:val="00AC7430"/>
    <w:rsid w:val="00AD6C7F"/>
    <w:rsid w:val="00AF03E2"/>
    <w:rsid w:val="00B1741E"/>
    <w:rsid w:val="00B21CBB"/>
    <w:rsid w:val="00B22E86"/>
    <w:rsid w:val="00B23DDE"/>
    <w:rsid w:val="00B3228F"/>
    <w:rsid w:val="00B52A58"/>
    <w:rsid w:val="00B54F21"/>
    <w:rsid w:val="00B614C3"/>
    <w:rsid w:val="00B629F4"/>
    <w:rsid w:val="00B7187B"/>
    <w:rsid w:val="00B809CE"/>
    <w:rsid w:val="00B8268F"/>
    <w:rsid w:val="00B84F7A"/>
    <w:rsid w:val="00B936B3"/>
    <w:rsid w:val="00B95C64"/>
    <w:rsid w:val="00B95D51"/>
    <w:rsid w:val="00B96BBB"/>
    <w:rsid w:val="00BC6D5A"/>
    <w:rsid w:val="00BD2526"/>
    <w:rsid w:val="00BF46F2"/>
    <w:rsid w:val="00BF61EB"/>
    <w:rsid w:val="00BF6C37"/>
    <w:rsid w:val="00C002E6"/>
    <w:rsid w:val="00C008E2"/>
    <w:rsid w:val="00C0282B"/>
    <w:rsid w:val="00C06D4A"/>
    <w:rsid w:val="00C077C9"/>
    <w:rsid w:val="00C14778"/>
    <w:rsid w:val="00C160D0"/>
    <w:rsid w:val="00C17542"/>
    <w:rsid w:val="00C224ED"/>
    <w:rsid w:val="00C24B6B"/>
    <w:rsid w:val="00C24D41"/>
    <w:rsid w:val="00C27AB1"/>
    <w:rsid w:val="00C345BE"/>
    <w:rsid w:val="00C365B0"/>
    <w:rsid w:val="00C40229"/>
    <w:rsid w:val="00C42F95"/>
    <w:rsid w:val="00C43F75"/>
    <w:rsid w:val="00C451E1"/>
    <w:rsid w:val="00C470B0"/>
    <w:rsid w:val="00C472A5"/>
    <w:rsid w:val="00C514A0"/>
    <w:rsid w:val="00C519D3"/>
    <w:rsid w:val="00C51D2F"/>
    <w:rsid w:val="00C5575B"/>
    <w:rsid w:val="00C73347"/>
    <w:rsid w:val="00C803FB"/>
    <w:rsid w:val="00C9530B"/>
    <w:rsid w:val="00CA42D2"/>
    <w:rsid w:val="00CA5494"/>
    <w:rsid w:val="00CA603F"/>
    <w:rsid w:val="00CA633D"/>
    <w:rsid w:val="00CA7B17"/>
    <w:rsid w:val="00CB6810"/>
    <w:rsid w:val="00CC1F6B"/>
    <w:rsid w:val="00CC2D3F"/>
    <w:rsid w:val="00CC3987"/>
    <w:rsid w:val="00CC737B"/>
    <w:rsid w:val="00CD2961"/>
    <w:rsid w:val="00CE067F"/>
    <w:rsid w:val="00CE7637"/>
    <w:rsid w:val="00D00E11"/>
    <w:rsid w:val="00D02C0B"/>
    <w:rsid w:val="00D05893"/>
    <w:rsid w:val="00D07DDB"/>
    <w:rsid w:val="00D11401"/>
    <w:rsid w:val="00D139D5"/>
    <w:rsid w:val="00D16774"/>
    <w:rsid w:val="00D32037"/>
    <w:rsid w:val="00D35729"/>
    <w:rsid w:val="00D512F4"/>
    <w:rsid w:val="00D57F55"/>
    <w:rsid w:val="00D634CF"/>
    <w:rsid w:val="00D73C4A"/>
    <w:rsid w:val="00D75015"/>
    <w:rsid w:val="00D80B1A"/>
    <w:rsid w:val="00D81A9B"/>
    <w:rsid w:val="00D85461"/>
    <w:rsid w:val="00D8742D"/>
    <w:rsid w:val="00DB04A7"/>
    <w:rsid w:val="00DC70DE"/>
    <w:rsid w:val="00DD0422"/>
    <w:rsid w:val="00DD1958"/>
    <w:rsid w:val="00DD7515"/>
    <w:rsid w:val="00DE4476"/>
    <w:rsid w:val="00DE5754"/>
    <w:rsid w:val="00DF0ABA"/>
    <w:rsid w:val="00DF1B9A"/>
    <w:rsid w:val="00E01915"/>
    <w:rsid w:val="00E03D25"/>
    <w:rsid w:val="00E05ABD"/>
    <w:rsid w:val="00E10551"/>
    <w:rsid w:val="00E16DE7"/>
    <w:rsid w:val="00E17865"/>
    <w:rsid w:val="00E25D61"/>
    <w:rsid w:val="00E30AB4"/>
    <w:rsid w:val="00E32109"/>
    <w:rsid w:val="00E344D5"/>
    <w:rsid w:val="00E348CA"/>
    <w:rsid w:val="00E34A24"/>
    <w:rsid w:val="00E425AA"/>
    <w:rsid w:val="00E43231"/>
    <w:rsid w:val="00E462A1"/>
    <w:rsid w:val="00E4646A"/>
    <w:rsid w:val="00E61CEC"/>
    <w:rsid w:val="00E67F29"/>
    <w:rsid w:val="00E7513E"/>
    <w:rsid w:val="00E77A94"/>
    <w:rsid w:val="00E80A18"/>
    <w:rsid w:val="00E8264B"/>
    <w:rsid w:val="00E87A08"/>
    <w:rsid w:val="00E92ECA"/>
    <w:rsid w:val="00E940A0"/>
    <w:rsid w:val="00EA5A5C"/>
    <w:rsid w:val="00EB5FFD"/>
    <w:rsid w:val="00EB65BD"/>
    <w:rsid w:val="00EC21CB"/>
    <w:rsid w:val="00EC4F69"/>
    <w:rsid w:val="00EC768B"/>
    <w:rsid w:val="00ED2E60"/>
    <w:rsid w:val="00EE6731"/>
    <w:rsid w:val="00EF7961"/>
    <w:rsid w:val="00F0117E"/>
    <w:rsid w:val="00F1183A"/>
    <w:rsid w:val="00F176A4"/>
    <w:rsid w:val="00F21DBC"/>
    <w:rsid w:val="00F247A9"/>
    <w:rsid w:val="00F33A10"/>
    <w:rsid w:val="00F35DEB"/>
    <w:rsid w:val="00F428ED"/>
    <w:rsid w:val="00F553B4"/>
    <w:rsid w:val="00F71156"/>
    <w:rsid w:val="00F717D0"/>
    <w:rsid w:val="00F73EFD"/>
    <w:rsid w:val="00F748B1"/>
    <w:rsid w:val="00F80218"/>
    <w:rsid w:val="00F84E0E"/>
    <w:rsid w:val="00F9226C"/>
    <w:rsid w:val="00F9361E"/>
    <w:rsid w:val="00FA65E7"/>
    <w:rsid w:val="00FA77E2"/>
    <w:rsid w:val="00FA7AB6"/>
    <w:rsid w:val="00FB0526"/>
    <w:rsid w:val="00FB60E0"/>
    <w:rsid w:val="00FC2823"/>
    <w:rsid w:val="00FE0E61"/>
    <w:rsid w:val="00FE2A35"/>
    <w:rsid w:val="00FE6340"/>
    <w:rsid w:val="00FE69B8"/>
    <w:rsid w:val="00FE7835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A1736F"/>
  <w15:chartTrackingRefBased/>
  <w15:docId w15:val="{6D9F804D-9A37-4F0A-94F3-35EA591E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B48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712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3">
    <w:name w:val="heading 3"/>
    <w:basedOn w:val="a"/>
    <w:next w:val="a"/>
    <w:link w:val="30"/>
    <w:uiPriority w:val="9"/>
    <w:unhideWhenUsed/>
    <w:qFormat/>
    <w:rsid w:val="005E6D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C608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C6084"/>
    <w:pPr>
      <w:ind w:left="720"/>
      <w:contextualSpacing/>
    </w:pPr>
    <w:rPr>
      <w:szCs w:val="22"/>
      <w:lang w:bidi="ar-SA"/>
    </w:rPr>
  </w:style>
  <w:style w:type="character" w:customStyle="1" w:styleId="10">
    <w:name w:val="หัวเรื่อง 1 อักขระ"/>
    <w:basedOn w:val="a0"/>
    <w:link w:val="1"/>
    <w:uiPriority w:val="9"/>
    <w:rsid w:val="000B48D2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5">
    <w:name w:val="TOC Heading"/>
    <w:basedOn w:val="1"/>
    <w:next w:val="a"/>
    <w:uiPriority w:val="39"/>
    <w:unhideWhenUsed/>
    <w:qFormat/>
    <w:rsid w:val="000B48D2"/>
    <w:pPr>
      <w:outlineLvl w:val="9"/>
    </w:pPr>
    <w:rPr>
      <w:sz w:val="40"/>
      <w:cs/>
    </w:rPr>
  </w:style>
  <w:style w:type="character" w:customStyle="1" w:styleId="20">
    <w:name w:val="หัวเรื่อง 2 อักขระ"/>
    <w:basedOn w:val="a0"/>
    <w:link w:val="2"/>
    <w:uiPriority w:val="9"/>
    <w:rsid w:val="0077122C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11">
    <w:name w:val="toc 1"/>
    <w:basedOn w:val="a"/>
    <w:next w:val="a"/>
    <w:autoRedefine/>
    <w:uiPriority w:val="39"/>
    <w:unhideWhenUsed/>
    <w:rsid w:val="0025067F"/>
    <w:pPr>
      <w:tabs>
        <w:tab w:val="right" w:leader="dot" w:pos="9016"/>
      </w:tabs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25067F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25067F"/>
    <w:rPr>
      <w:color w:val="0563C1" w:themeColor="hyperlink"/>
      <w:u w:val="single"/>
    </w:rPr>
  </w:style>
  <w:style w:type="character" w:customStyle="1" w:styleId="30">
    <w:name w:val="หัวเรื่อง 3 อักขระ"/>
    <w:basedOn w:val="a0"/>
    <w:link w:val="3"/>
    <w:uiPriority w:val="9"/>
    <w:rsid w:val="005E6D1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a7">
    <w:name w:val="header"/>
    <w:basedOn w:val="a"/>
    <w:link w:val="a8"/>
    <w:uiPriority w:val="99"/>
    <w:unhideWhenUsed/>
    <w:rsid w:val="0086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867296"/>
  </w:style>
  <w:style w:type="paragraph" w:styleId="a9">
    <w:name w:val="footer"/>
    <w:basedOn w:val="a"/>
    <w:link w:val="aa"/>
    <w:uiPriority w:val="99"/>
    <w:unhideWhenUsed/>
    <w:rsid w:val="008672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867296"/>
  </w:style>
  <w:style w:type="character" w:customStyle="1" w:styleId="normaltextrun">
    <w:name w:val="normaltextrun"/>
    <w:basedOn w:val="a0"/>
    <w:rsid w:val="00793689"/>
  </w:style>
  <w:style w:type="character" w:customStyle="1" w:styleId="eop">
    <w:name w:val="eop"/>
    <w:basedOn w:val="a0"/>
    <w:rsid w:val="00793689"/>
  </w:style>
  <w:style w:type="paragraph" w:styleId="HTML">
    <w:name w:val="HTML Preformatted"/>
    <w:basedOn w:val="a"/>
    <w:link w:val="HTML0"/>
    <w:uiPriority w:val="99"/>
    <w:unhideWhenUsed/>
    <w:rsid w:val="00BF6C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BF6C37"/>
    <w:rPr>
      <w:rFonts w:ascii="Angsana New" w:eastAsia="Times New Roman" w:hAnsi="Angsana New" w:cs="Angsana New"/>
      <w:sz w:val="28"/>
    </w:rPr>
  </w:style>
  <w:style w:type="paragraph" w:styleId="31">
    <w:name w:val="toc 3"/>
    <w:basedOn w:val="a"/>
    <w:next w:val="a"/>
    <w:autoRedefine/>
    <w:uiPriority w:val="39"/>
    <w:unhideWhenUsed/>
    <w:rsid w:val="004727C6"/>
    <w:pPr>
      <w:spacing w:after="100"/>
      <w:ind w:left="440"/>
    </w:pPr>
  </w:style>
  <w:style w:type="paragraph" w:styleId="ab">
    <w:name w:val="Revision"/>
    <w:hidden/>
    <w:uiPriority w:val="99"/>
    <w:semiHidden/>
    <w:rsid w:val="00815FA4"/>
    <w:pPr>
      <w:spacing w:after="0" w:line="240" w:lineRule="auto"/>
    </w:pPr>
  </w:style>
  <w:style w:type="paragraph" w:styleId="ac">
    <w:name w:val="Balloon Text"/>
    <w:basedOn w:val="a"/>
    <w:link w:val="ad"/>
    <w:uiPriority w:val="99"/>
    <w:semiHidden/>
    <w:unhideWhenUsed/>
    <w:rsid w:val="00815FA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ad">
    <w:name w:val="ข้อความบอลลูน อักขระ"/>
    <w:basedOn w:val="a0"/>
    <w:link w:val="ac"/>
    <w:uiPriority w:val="99"/>
    <w:semiHidden/>
    <w:rsid w:val="00815FA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AB91B7-8B7D-4C29-8286-325E76701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15</Pages>
  <Words>2849</Words>
  <Characters>16242</Characters>
  <Application>Microsoft Office Word</Application>
  <DocSecurity>0</DocSecurity>
  <Lines>135</Lines>
  <Paragraphs>3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53</CharactersWithSpaces>
  <SharedDoc>false</SharedDoc>
  <HLinks>
    <vt:vector size="210" baseType="variant">
      <vt:variant>
        <vt:i4>131077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5386967</vt:lpwstr>
      </vt:variant>
      <vt:variant>
        <vt:i4>137630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5386966</vt:lpwstr>
      </vt:variant>
      <vt:variant>
        <vt:i4>144184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386965</vt:lpwstr>
      </vt:variant>
      <vt:variant>
        <vt:i4>150737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386964</vt:lpwstr>
      </vt:variant>
      <vt:variant>
        <vt:i4>104862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386963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386962</vt:lpwstr>
      </vt:variant>
      <vt:variant>
        <vt:i4>117969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386961</vt:lpwstr>
      </vt:variant>
      <vt:variant>
        <vt:i4>124523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386960</vt:lpwstr>
      </vt:variant>
      <vt:variant>
        <vt:i4>170398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386959</vt:lpwstr>
      </vt:variant>
      <vt:variant>
        <vt:i4>176952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386958</vt:lpwstr>
      </vt:variant>
      <vt:variant>
        <vt:i4>13107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386957</vt:lpwstr>
      </vt:variant>
      <vt:variant>
        <vt:i4>13763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386956</vt:lpwstr>
      </vt:variant>
      <vt:variant>
        <vt:i4>144184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386955</vt:lpwstr>
      </vt:variant>
      <vt:variant>
        <vt:i4>15073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386954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386953</vt:lpwstr>
      </vt:variant>
      <vt:variant>
        <vt:i4>11141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386952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386951</vt:lpwstr>
      </vt:variant>
      <vt:variant>
        <vt:i4>12452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386950</vt:lpwstr>
      </vt:variant>
      <vt:variant>
        <vt:i4>170398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386949</vt:lpwstr>
      </vt:variant>
      <vt:variant>
        <vt:i4>176952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386948</vt:lpwstr>
      </vt:variant>
      <vt:variant>
        <vt:i4>13107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386947</vt:lpwstr>
      </vt:variant>
      <vt:variant>
        <vt:i4>13763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386946</vt:lpwstr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386945</vt:lpwstr>
      </vt:variant>
      <vt:variant>
        <vt:i4>15073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386944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386943</vt:lpwstr>
      </vt:variant>
      <vt:variant>
        <vt:i4>111416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386942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386941</vt:lpwstr>
      </vt:variant>
      <vt:variant>
        <vt:i4>12452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386940</vt:lpwstr>
      </vt:variant>
      <vt:variant>
        <vt:i4>170399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386939</vt:lpwstr>
      </vt:variant>
      <vt:variant>
        <vt:i4>17695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386938</vt:lpwstr>
      </vt:variant>
      <vt:variant>
        <vt:i4>13107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386937</vt:lpwstr>
      </vt:variant>
      <vt:variant>
        <vt:i4>13763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386936</vt:lpwstr>
      </vt:variant>
      <vt:variant>
        <vt:i4>14418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386935</vt:lpwstr>
      </vt:variant>
      <vt:variant>
        <vt:i4>15073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386934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3869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ARAT MATMARURAT</dc:creator>
  <cp:keywords/>
  <dc:description/>
  <cp:lastModifiedBy>PAKARAT MATMARURAT</cp:lastModifiedBy>
  <cp:revision>363</cp:revision>
  <dcterms:created xsi:type="dcterms:W3CDTF">2019-07-10T18:11:00Z</dcterms:created>
  <dcterms:modified xsi:type="dcterms:W3CDTF">2019-07-30T07:48:00Z</dcterms:modified>
</cp:coreProperties>
</file>